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363" w:rsidRPr="00E87729" w:rsidRDefault="004D5363" w:rsidP="004D5363">
      <w:pPr>
        <w:jc w:val="center"/>
        <w:rPr>
          <w:rFonts w:ascii="Calibri" w:hAnsi="Calibri" w:cs="Calibri"/>
          <w:b/>
          <w:sz w:val="28"/>
          <w:szCs w:val="28"/>
        </w:rPr>
      </w:pPr>
      <w:r w:rsidRPr="00E87729">
        <w:rPr>
          <w:rFonts w:ascii="Calibri" w:hAnsi="Calibri" w:cs="Calibri"/>
          <w:b/>
          <w:sz w:val="28"/>
          <w:szCs w:val="28"/>
        </w:rPr>
        <w:t xml:space="preserve">Market Sounding Exercise for Supply of </w:t>
      </w:r>
    </w:p>
    <w:p w:rsidR="004D5363" w:rsidRPr="00E87729" w:rsidRDefault="004D5363" w:rsidP="004D5363">
      <w:pPr>
        <w:jc w:val="center"/>
        <w:rPr>
          <w:rFonts w:ascii="Calibri" w:hAnsi="Calibri" w:cs="Calibri"/>
          <w:b/>
          <w:sz w:val="28"/>
          <w:szCs w:val="28"/>
        </w:rPr>
      </w:pPr>
      <w:r w:rsidRPr="00E87729">
        <w:rPr>
          <w:rFonts w:ascii="Calibri" w:hAnsi="Calibri" w:cs="Calibri"/>
          <w:b/>
          <w:sz w:val="28"/>
          <w:szCs w:val="28"/>
        </w:rPr>
        <w:t>Information Technology System</w:t>
      </w:r>
      <w:r w:rsidR="00F77787">
        <w:rPr>
          <w:rFonts w:ascii="Calibri" w:hAnsi="Calibri" w:cs="Calibri"/>
          <w:b/>
          <w:sz w:val="28"/>
          <w:szCs w:val="28"/>
        </w:rPr>
        <w:t>s</w:t>
      </w:r>
      <w:r w:rsidRPr="00E87729">
        <w:rPr>
          <w:rFonts w:ascii="Calibri" w:hAnsi="Calibri" w:cs="Calibri"/>
          <w:b/>
          <w:sz w:val="28"/>
          <w:szCs w:val="28"/>
        </w:rPr>
        <w:t xml:space="preserve"> for the Chinese Medicine Hospital</w:t>
      </w:r>
    </w:p>
    <w:p w:rsidR="00E87729" w:rsidRPr="00E87729" w:rsidRDefault="00E87729" w:rsidP="004D5363">
      <w:pPr>
        <w:jc w:val="center"/>
        <w:rPr>
          <w:rFonts w:ascii="Calibri" w:hAnsi="Calibri" w:cs="Calibri"/>
          <w:b/>
          <w:sz w:val="28"/>
          <w:szCs w:val="28"/>
        </w:rPr>
      </w:pPr>
    </w:p>
    <w:p w:rsidR="006F4E4D" w:rsidRDefault="008F3AB9" w:rsidP="004D5363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7C0662">
        <w:rPr>
          <w:rFonts w:ascii="Calibri" w:hAnsi="Calibri" w:cs="Calibri"/>
          <w:b/>
          <w:sz w:val="28"/>
          <w:szCs w:val="28"/>
          <w:u w:val="single"/>
        </w:rPr>
        <w:t>P</w:t>
      </w:r>
      <w:r>
        <w:rPr>
          <w:rFonts w:ascii="Calibri" w:hAnsi="Calibri" w:cs="Calibri"/>
          <w:b/>
          <w:sz w:val="28"/>
          <w:szCs w:val="28"/>
          <w:u w:val="single"/>
        </w:rPr>
        <w:t>ROFORMA</w:t>
      </w:r>
    </w:p>
    <w:p w:rsidR="00E87729" w:rsidRPr="007C0662" w:rsidRDefault="00267C57" w:rsidP="004D5363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5523C9">
        <w:rPr>
          <w:rFonts w:ascii="Calibri" w:hAnsi="Calibri" w:cs="Calibri"/>
          <w:b/>
          <w:sz w:val="28"/>
          <w:szCs w:val="28"/>
          <w:u w:val="single"/>
        </w:rPr>
        <w:t>(for completion by interested parties)</w:t>
      </w:r>
    </w:p>
    <w:p w:rsidR="004D5363" w:rsidRPr="007C0662" w:rsidRDefault="004D5363" w:rsidP="004D5363">
      <w:pPr>
        <w:ind w:left="425"/>
        <w:rPr>
          <w:rFonts w:ascii="Calibri" w:hAnsi="Calibri" w:cs="Calibri"/>
        </w:rPr>
      </w:pPr>
    </w:p>
    <w:p w:rsidR="004D5363" w:rsidRPr="009E4322" w:rsidRDefault="004D5363" w:rsidP="00F12B1C">
      <w:pPr>
        <w:rPr>
          <w:rFonts w:asciiTheme="minorHAnsi" w:hAnsiTheme="minorHAnsi" w:cstheme="minorHAnsi"/>
          <w:b/>
          <w:sz w:val="24"/>
          <w:szCs w:val="24"/>
        </w:rPr>
      </w:pPr>
      <w:r w:rsidRPr="009E4322">
        <w:rPr>
          <w:rFonts w:asciiTheme="minorHAnsi" w:hAnsiTheme="minorHAnsi" w:cstheme="minorHAnsi"/>
          <w:b/>
          <w:sz w:val="24"/>
          <w:szCs w:val="24"/>
        </w:rPr>
        <w:t>Preamble</w:t>
      </w:r>
    </w:p>
    <w:p w:rsidR="004D5363" w:rsidRPr="00AC31F0" w:rsidRDefault="004D5363" w:rsidP="00F12B1C">
      <w:pPr>
        <w:rPr>
          <w:rFonts w:asciiTheme="minorHAnsi" w:hAnsiTheme="minorHAnsi" w:cstheme="minorHAnsi"/>
          <w:sz w:val="24"/>
          <w:szCs w:val="24"/>
        </w:rPr>
      </w:pPr>
    </w:p>
    <w:p w:rsidR="004D5363" w:rsidRPr="00622227" w:rsidRDefault="004D5363" w:rsidP="007211E8">
      <w:pPr>
        <w:jc w:val="both"/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 xml:space="preserve">Interested parties are encouraged to respond to the market sounding exercise </w:t>
      </w:r>
      <w:r w:rsidR="00C07F11" w:rsidRPr="00AC31F0">
        <w:rPr>
          <w:rFonts w:asciiTheme="minorHAnsi" w:hAnsiTheme="minorHAnsi" w:cstheme="minorHAnsi"/>
          <w:sz w:val="24"/>
          <w:szCs w:val="24"/>
        </w:rPr>
        <w:t>(</w:t>
      </w:r>
      <w:r w:rsidR="008F3AB9" w:rsidRPr="00AC31F0">
        <w:rPr>
          <w:rFonts w:asciiTheme="minorHAnsi" w:hAnsiTheme="minorHAnsi" w:cstheme="minorHAnsi"/>
          <w:sz w:val="24"/>
          <w:szCs w:val="24"/>
        </w:rPr>
        <w:t>“</w:t>
      </w:r>
      <w:r w:rsidR="00C07F11" w:rsidRPr="00AC31F0">
        <w:rPr>
          <w:rFonts w:asciiTheme="minorHAnsi" w:hAnsiTheme="minorHAnsi" w:cstheme="minorHAnsi"/>
          <w:sz w:val="24"/>
          <w:szCs w:val="24"/>
        </w:rPr>
        <w:t>MSE</w:t>
      </w:r>
      <w:r w:rsidR="008F3AB9" w:rsidRPr="00AC31F0">
        <w:rPr>
          <w:rFonts w:asciiTheme="minorHAnsi" w:hAnsiTheme="minorHAnsi" w:cstheme="minorHAnsi"/>
          <w:sz w:val="24"/>
          <w:szCs w:val="24"/>
        </w:rPr>
        <w:t>”</w:t>
      </w:r>
      <w:r w:rsidR="00C07F11" w:rsidRPr="00AC31F0">
        <w:rPr>
          <w:rFonts w:asciiTheme="minorHAnsi" w:hAnsiTheme="minorHAnsi" w:cstheme="minorHAnsi"/>
          <w:sz w:val="24"/>
          <w:szCs w:val="24"/>
        </w:rPr>
        <w:t>)</w:t>
      </w:r>
      <w:r w:rsidRPr="00AC31F0">
        <w:rPr>
          <w:rFonts w:asciiTheme="minorHAnsi" w:hAnsiTheme="minorHAnsi" w:cstheme="minorHAnsi"/>
          <w:sz w:val="24"/>
          <w:szCs w:val="24"/>
        </w:rPr>
        <w:t xml:space="preserve"> listed below in relation to the</w:t>
      </w:r>
      <w:r w:rsidR="0033730C" w:rsidRPr="00AC31F0">
        <w:rPr>
          <w:rFonts w:asciiTheme="minorHAnsi" w:hAnsiTheme="minorHAnsi" w:cstheme="minorHAnsi"/>
          <w:sz w:val="24"/>
          <w:szCs w:val="24"/>
        </w:rPr>
        <w:t xml:space="preserve"> s</w:t>
      </w:r>
      <w:r w:rsidR="00555DFB" w:rsidRPr="00AC31F0">
        <w:rPr>
          <w:rFonts w:asciiTheme="minorHAnsi" w:hAnsiTheme="minorHAnsi" w:cstheme="minorHAnsi"/>
          <w:sz w:val="24"/>
          <w:szCs w:val="24"/>
        </w:rPr>
        <w:t xml:space="preserve">upply </w:t>
      </w:r>
      <w:r w:rsidRPr="00AC31F0">
        <w:rPr>
          <w:rFonts w:asciiTheme="minorHAnsi" w:hAnsiTheme="minorHAnsi" w:cstheme="minorHAnsi"/>
          <w:sz w:val="24"/>
          <w:szCs w:val="24"/>
        </w:rPr>
        <w:t>of the Information Technology</w:t>
      </w:r>
      <w:r w:rsidR="00C07F11" w:rsidRPr="00AC31F0">
        <w:rPr>
          <w:rFonts w:asciiTheme="minorHAnsi" w:hAnsiTheme="minorHAnsi" w:cstheme="minorHAnsi"/>
          <w:sz w:val="24"/>
          <w:szCs w:val="24"/>
        </w:rPr>
        <w:t xml:space="preserve"> (</w:t>
      </w:r>
      <w:r w:rsidR="008F3AB9" w:rsidRPr="00AC31F0">
        <w:rPr>
          <w:rFonts w:asciiTheme="minorHAnsi" w:hAnsiTheme="minorHAnsi" w:cstheme="minorHAnsi"/>
          <w:sz w:val="24"/>
          <w:szCs w:val="24"/>
        </w:rPr>
        <w:t>“</w:t>
      </w:r>
      <w:r w:rsidR="00C07F11" w:rsidRPr="00AC31F0">
        <w:rPr>
          <w:rFonts w:asciiTheme="minorHAnsi" w:hAnsiTheme="minorHAnsi" w:cstheme="minorHAnsi"/>
          <w:sz w:val="24"/>
          <w:szCs w:val="24"/>
        </w:rPr>
        <w:t>IT</w:t>
      </w:r>
      <w:r w:rsidR="008F3AB9" w:rsidRPr="00AC31F0">
        <w:rPr>
          <w:rFonts w:asciiTheme="minorHAnsi" w:hAnsiTheme="minorHAnsi" w:cstheme="minorHAnsi"/>
          <w:sz w:val="24"/>
          <w:szCs w:val="24"/>
        </w:rPr>
        <w:t>”</w:t>
      </w:r>
      <w:r w:rsidR="00C07F11" w:rsidRPr="00AC31F0">
        <w:rPr>
          <w:rFonts w:asciiTheme="minorHAnsi" w:hAnsiTheme="minorHAnsi" w:cstheme="minorHAnsi"/>
          <w:sz w:val="24"/>
          <w:szCs w:val="24"/>
        </w:rPr>
        <w:t>)</w:t>
      </w:r>
      <w:r w:rsidRPr="00AC31F0">
        <w:rPr>
          <w:rFonts w:asciiTheme="minorHAnsi" w:hAnsiTheme="minorHAnsi" w:cstheme="minorHAnsi"/>
          <w:sz w:val="24"/>
          <w:szCs w:val="24"/>
        </w:rPr>
        <w:t xml:space="preserve"> System</w:t>
      </w:r>
      <w:r w:rsidR="00555DFB" w:rsidRPr="00AC31F0">
        <w:rPr>
          <w:rFonts w:asciiTheme="minorHAnsi" w:hAnsiTheme="minorHAnsi" w:cstheme="minorHAnsi"/>
          <w:sz w:val="24"/>
          <w:szCs w:val="24"/>
        </w:rPr>
        <w:t>s</w:t>
      </w:r>
      <w:r w:rsidRPr="00AC31F0">
        <w:rPr>
          <w:rFonts w:asciiTheme="minorHAnsi" w:hAnsiTheme="minorHAnsi" w:cstheme="minorHAnsi"/>
          <w:sz w:val="24"/>
          <w:szCs w:val="24"/>
        </w:rPr>
        <w:t xml:space="preserve"> for the Chinese Medicine Hospital. </w:t>
      </w:r>
      <w:r w:rsidR="006F4E4D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Pr="00AC31F0">
        <w:rPr>
          <w:rFonts w:asciiTheme="minorHAnsi" w:hAnsiTheme="minorHAnsi" w:cstheme="minorHAnsi"/>
          <w:sz w:val="24"/>
          <w:szCs w:val="24"/>
        </w:rPr>
        <w:t>Responses to the questions</w:t>
      </w:r>
      <w:r w:rsidR="00555DFB" w:rsidRPr="00AC31F0">
        <w:rPr>
          <w:rFonts w:asciiTheme="minorHAnsi" w:hAnsiTheme="minorHAnsi" w:cstheme="minorHAnsi"/>
          <w:sz w:val="24"/>
          <w:szCs w:val="24"/>
        </w:rPr>
        <w:t xml:space="preserve"> below</w:t>
      </w:r>
      <w:r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="00555DFB" w:rsidRPr="00AC31F0">
        <w:rPr>
          <w:rFonts w:asciiTheme="minorHAnsi" w:hAnsiTheme="minorHAnsi" w:cstheme="minorHAnsi"/>
          <w:sz w:val="24"/>
          <w:szCs w:val="24"/>
        </w:rPr>
        <w:t xml:space="preserve">shall </w:t>
      </w:r>
      <w:r w:rsidRPr="00AC31F0">
        <w:rPr>
          <w:rFonts w:asciiTheme="minorHAnsi" w:hAnsiTheme="minorHAnsi" w:cstheme="minorHAnsi"/>
          <w:sz w:val="24"/>
          <w:szCs w:val="24"/>
        </w:rPr>
        <w:t xml:space="preserve">be returned by </w:t>
      </w:r>
      <w:r w:rsidR="00425413">
        <w:rPr>
          <w:rFonts w:asciiTheme="minorHAnsi" w:hAnsiTheme="minorHAnsi" w:cstheme="minorHAnsi"/>
          <w:b/>
          <w:sz w:val="24"/>
          <w:szCs w:val="24"/>
          <w:u w:val="single"/>
        </w:rPr>
        <w:t>18</w:t>
      </w:r>
      <w:bookmarkStart w:id="0" w:name="_GoBack"/>
      <w:bookmarkEnd w:id="0"/>
      <w:r w:rsidR="00622227" w:rsidRPr="00782E7B">
        <w:rPr>
          <w:rFonts w:asciiTheme="minorHAnsi" w:hAnsiTheme="minorHAnsi" w:cstheme="minorHAnsi"/>
          <w:b/>
          <w:sz w:val="24"/>
          <w:szCs w:val="24"/>
          <w:u w:val="single"/>
        </w:rPr>
        <w:t xml:space="preserve"> DEC</w:t>
      </w:r>
      <w:r w:rsidRPr="00782E7B">
        <w:rPr>
          <w:rFonts w:asciiTheme="minorHAnsi" w:hAnsiTheme="minorHAnsi" w:cstheme="minorHAnsi"/>
          <w:b/>
          <w:sz w:val="24"/>
          <w:szCs w:val="24"/>
          <w:u w:val="single"/>
        </w:rPr>
        <w:t xml:space="preserve"> 2020</w:t>
      </w:r>
      <w:r w:rsidRPr="00622227">
        <w:rPr>
          <w:rFonts w:asciiTheme="minorHAnsi" w:hAnsiTheme="minorHAnsi" w:cstheme="minorHAnsi"/>
          <w:sz w:val="24"/>
          <w:szCs w:val="24"/>
        </w:rPr>
        <w:t xml:space="preserve">. </w:t>
      </w:r>
      <w:r w:rsidR="00442ABF" w:rsidRPr="00622227">
        <w:rPr>
          <w:rFonts w:asciiTheme="minorHAnsi" w:hAnsiTheme="minorHAnsi" w:cstheme="minorHAnsi"/>
          <w:sz w:val="24"/>
          <w:szCs w:val="24"/>
        </w:rPr>
        <w:t xml:space="preserve"> </w:t>
      </w:r>
      <w:r w:rsidRPr="00622227">
        <w:rPr>
          <w:rFonts w:asciiTheme="minorHAnsi" w:hAnsiTheme="minorHAnsi" w:cstheme="minorHAnsi"/>
          <w:sz w:val="24"/>
          <w:szCs w:val="24"/>
        </w:rPr>
        <w:t xml:space="preserve">Early responses in batches </w:t>
      </w:r>
      <w:r w:rsidR="00555DFB" w:rsidRPr="00622227">
        <w:rPr>
          <w:rFonts w:asciiTheme="minorHAnsi" w:hAnsiTheme="minorHAnsi" w:cstheme="minorHAnsi"/>
          <w:sz w:val="24"/>
          <w:szCs w:val="24"/>
        </w:rPr>
        <w:t>before the deadline</w:t>
      </w:r>
      <w:r w:rsidRPr="00622227">
        <w:rPr>
          <w:rFonts w:asciiTheme="minorHAnsi" w:hAnsiTheme="minorHAnsi" w:cstheme="minorHAnsi"/>
          <w:sz w:val="24"/>
          <w:szCs w:val="24"/>
        </w:rPr>
        <w:t xml:space="preserve"> are welcome. </w:t>
      </w:r>
    </w:p>
    <w:p w:rsidR="004D5363" w:rsidRPr="00AC31F0" w:rsidRDefault="004D5363" w:rsidP="00782E7B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F12B1C" w:rsidRPr="00AC31F0" w:rsidRDefault="004D5363" w:rsidP="007211E8">
      <w:pPr>
        <w:jc w:val="both"/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>F</w:t>
      </w:r>
      <w:r w:rsidR="00C07F11" w:rsidRPr="00AC31F0">
        <w:rPr>
          <w:rFonts w:asciiTheme="minorHAnsi" w:hAnsiTheme="minorHAnsi" w:cstheme="minorHAnsi"/>
          <w:sz w:val="24"/>
          <w:szCs w:val="24"/>
        </w:rPr>
        <w:t xml:space="preserve">ood and </w:t>
      </w:r>
      <w:r w:rsidRPr="00AC31F0">
        <w:rPr>
          <w:rFonts w:asciiTheme="minorHAnsi" w:hAnsiTheme="minorHAnsi" w:cstheme="minorHAnsi"/>
          <w:sz w:val="24"/>
          <w:szCs w:val="24"/>
        </w:rPr>
        <w:t>H</w:t>
      </w:r>
      <w:r w:rsidR="00C07F11" w:rsidRPr="00AC31F0">
        <w:rPr>
          <w:rFonts w:asciiTheme="minorHAnsi" w:hAnsiTheme="minorHAnsi" w:cstheme="minorHAnsi"/>
          <w:sz w:val="24"/>
          <w:szCs w:val="24"/>
        </w:rPr>
        <w:t xml:space="preserve">ealth </w:t>
      </w:r>
      <w:r w:rsidRPr="00AC31F0">
        <w:rPr>
          <w:rFonts w:asciiTheme="minorHAnsi" w:hAnsiTheme="minorHAnsi" w:cstheme="minorHAnsi"/>
          <w:sz w:val="24"/>
          <w:szCs w:val="24"/>
        </w:rPr>
        <w:t>B</w:t>
      </w:r>
      <w:r w:rsidR="00C07F11" w:rsidRPr="00AC31F0">
        <w:rPr>
          <w:rFonts w:asciiTheme="minorHAnsi" w:hAnsiTheme="minorHAnsi" w:cstheme="minorHAnsi"/>
          <w:sz w:val="24"/>
          <w:szCs w:val="24"/>
        </w:rPr>
        <w:t>ureau</w:t>
      </w:r>
      <w:r w:rsidR="008A168D" w:rsidRPr="00AC31F0">
        <w:rPr>
          <w:rFonts w:asciiTheme="minorHAnsi" w:hAnsiTheme="minorHAnsi" w:cstheme="minorHAnsi"/>
          <w:sz w:val="24"/>
          <w:szCs w:val="24"/>
        </w:rPr>
        <w:t xml:space="preserve"> (</w:t>
      </w:r>
      <w:r w:rsidR="008F3AB9" w:rsidRPr="00AC31F0">
        <w:rPr>
          <w:rFonts w:asciiTheme="minorHAnsi" w:hAnsiTheme="minorHAnsi" w:cstheme="minorHAnsi"/>
          <w:sz w:val="24"/>
          <w:szCs w:val="24"/>
        </w:rPr>
        <w:t>“</w:t>
      </w:r>
      <w:r w:rsidR="008A168D" w:rsidRPr="00AC31F0">
        <w:rPr>
          <w:rFonts w:asciiTheme="minorHAnsi" w:hAnsiTheme="minorHAnsi" w:cstheme="minorHAnsi"/>
          <w:sz w:val="24"/>
          <w:szCs w:val="24"/>
        </w:rPr>
        <w:t>FHB</w:t>
      </w:r>
      <w:r w:rsidR="008F3AB9" w:rsidRPr="00AC31F0">
        <w:rPr>
          <w:rFonts w:asciiTheme="minorHAnsi" w:hAnsiTheme="minorHAnsi" w:cstheme="minorHAnsi"/>
          <w:sz w:val="24"/>
          <w:szCs w:val="24"/>
        </w:rPr>
        <w:t>”</w:t>
      </w:r>
      <w:r w:rsidR="008A168D" w:rsidRPr="00AC31F0">
        <w:rPr>
          <w:rFonts w:asciiTheme="minorHAnsi" w:hAnsiTheme="minorHAnsi" w:cstheme="minorHAnsi"/>
          <w:sz w:val="24"/>
          <w:szCs w:val="24"/>
        </w:rPr>
        <w:t>)</w:t>
      </w:r>
      <w:r w:rsidRPr="00AC31F0">
        <w:rPr>
          <w:rFonts w:asciiTheme="minorHAnsi" w:hAnsiTheme="minorHAnsi" w:cstheme="minorHAnsi"/>
          <w:sz w:val="24"/>
          <w:szCs w:val="24"/>
        </w:rPr>
        <w:t xml:space="preserve"> will keep the information received confidential.</w:t>
      </w:r>
      <w:r w:rsidR="006F4E4D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="00555DFB" w:rsidRPr="00AC31F0">
        <w:rPr>
          <w:rFonts w:asciiTheme="minorHAnsi" w:hAnsiTheme="minorHAnsi" w:cstheme="minorHAnsi"/>
          <w:sz w:val="24"/>
          <w:szCs w:val="24"/>
        </w:rPr>
        <w:t xml:space="preserve">Access </w:t>
      </w:r>
      <w:r w:rsidRPr="00AC31F0">
        <w:rPr>
          <w:rFonts w:asciiTheme="minorHAnsi" w:hAnsiTheme="minorHAnsi" w:cstheme="minorHAnsi"/>
          <w:sz w:val="24"/>
          <w:szCs w:val="24"/>
        </w:rPr>
        <w:t xml:space="preserve">to the information will be restricted to </w:t>
      </w:r>
      <w:r w:rsidR="00555DFB" w:rsidRPr="00AC31F0">
        <w:rPr>
          <w:rFonts w:asciiTheme="minorHAnsi" w:hAnsiTheme="minorHAnsi" w:cstheme="minorHAnsi"/>
          <w:sz w:val="24"/>
          <w:szCs w:val="24"/>
        </w:rPr>
        <w:t xml:space="preserve">authorised </w:t>
      </w:r>
      <w:r w:rsidRPr="00AC31F0">
        <w:rPr>
          <w:rFonts w:asciiTheme="minorHAnsi" w:hAnsiTheme="minorHAnsi" w:cstheme="minorHAnsi"/>
          <w:sz w:val="24"/>
          <w:szCs w:val="24"/>
        </w:rPr>
        <w:t xml:space="preserve">personnel. </w:t>
      </w:r>
    </w:p>
    <w:p w:rsidR="00FA0B24" w:rsidRDefault="00FA0B24" w:rsidP="00F12B1C">
      <w:pPr>
        <w:rPr>
          <w:rFonts w:asciiTheme="minorHAnsi" w:hAnsiTheme="minorHAnsi" w:cstheme="minorHAnsi"/>
          <w:sz w:val="24"/>
          <w:szCs w:val="24"/>
        </w:rPr>
      </w:pPr>
    </w:p>
    <w:p w:rsidR="002629E2" w:rsidRPr="00AC31F0" w:rsidRDefault="002629E2" w:rsidP="00F12B1C">
      <w:pPr>
        <w:rPr>
          <w:rFonts w:asciiTheme="minorHAnsi" w:hAnsiTheme="minorHAnsi" w:cstheme="minorHAnsi"/>
          <w:sz w:val="24"/>
          <w:szCs w:val="24"/>
        </w:rPr>
      </w:pPr>
    </w:p>
    <w:p w:rsidR="005A3C38" w:rsidRPr="00AC31F0" w:rsidRDefault="00555DFB" w:rsidP="00F12B1C">
      <w:p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eastAsia="Times New Roman" w:hAnsiTheme="minorHAnsi" w:cstheme="minorHAnsi"/>
          <w:color w:val="000000"/>
          <w:sz w:val="24"/>
          <w:szCs w:val="24"/>
          <w:lang w:val="en-GB" w:eastAsia="zh-TW"/>
        </w:rPr>
        <w:t>Please tick as appropriate:</w:t>
      </w:r>
    </w:p>
    <w:p w:rsidR="00F12B1C" w:rsidRPr="00AC31F0" w:rsidRDefault="001A170C" w:rsidP="00F12B1C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AC31F0">
        <w:rPr>
          <w:rFonts w:asciiTheme="minorHAnsi" w:hAnsiTheme="minorHAnsi" w:cstheme="minorHAnsi"/>
          <w:b/>
          <w:sz w:val="24"/>
          <w:szCs w:val="24"/>
          <w:u w:val="single"/>
        </w:rPr>
        <w:t>Organisation Information</w:t>
      </w:r>
    </w:p>
    <w:p w:rsidR="00F716A5" w:rsidRDefault="00F716A5" w:rsidP="00F12B1C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 w:hint="eastAsia"/>
          <w:sz w:val="24"/>
          <w:szCs w:val="24"/>
        </w:rPr>
        <w:t>Name of company</w:t>
      </w:r>
      <w:r>
        <w:rPr>
          <w:rFonts w:asciiTheme="minorHAnsi" w:hAnsiTheme="minorHAnsi" w:cstheme="minorHAnsi"/>
          <w:sz w:val="24"/>
          <w:szCs w:val="24"/>
        </w:rPr>
        <w:t>: _________________________________________________________</w:t>
      </w:r>
    </w:p>
    <w:p w:rsidR="00F716A5" w:rsidRDefault="00F716A5" w:rsidP="00782E7B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p w:rsidR="00F12B1C" w:rsidRPr="00AC31F0" w:rsidRDefault="00F12B1C" w:rsidP="00F12B1C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>Origin of Company</w:t>
      </w:r>
    </w:p>
    <w:p w:rsidR="00F12B1C" w:rsidRPr="00AC31F0" w:rsidRDefault="00425413" w:rsidP="00F12B1C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  <w:sz w:val="24"/>
            <w:szCs w:val="24"/>
          </w:rPr>
          <w:id w:val="791872083"/>
        </w:sdtPr>
        <w:sdtEndPr/>
        <w:sdtContent>
          <w:r w:rsidR="00210891" w:rsidRPr="00AC31F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C72D3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="00F12B1C" w:rsidRPr="00AC31F0">
        <w:rPr>
          <w:rFonts w:asciiTheme="minorHAnsi" w:hAnsiTheme="minorHAnsi" w:cstheme="minorHAnsi"/>
          <w:sz w:val="24"/>
          <w:szCs w:val="24"/>
        </w:rPr>
        <w:t>Local Company</w:t>
      </w:r>
    </w:p>
    <w:p w:rsidR="00F12B1C" w:rsidRPr="00AC31F0" w:rsidRDefault="00425413" w:rsidP="00F12B1C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  <w:sz w:val="24"/>
            <w:szCs w:val="24"/>
          </w:rPr>
          <w:id w:val="2077242284"/>
        </w:sdtPr>
        <w:sdtEndPr/>
        <w:sdtContent>
          <w:r w:rsidR="00210891" w:rsidRPr="00AC31F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C72D3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="00F12B1C" w:rsidRPr="00AC31F0">
        <w:rPr>
          <w:rFonts w:asciiTheme="minorHAnsi" w:hAnsiTheme="minorHAnsi" w:cstheme="minorHAnsi"/>
          <w:sz w:val="24"/>
          <w:szCs w:val="24"/>
        </w:rPr>
        <w:t>Non-local Company</w:t>
      </w:r>
    </w:p>
    <w:p w:rsidR="00EC72D3" w:rsidRPr="00AC31F0" w:rsidRDefault="00EC72D3" w:rsidP="00F12B1C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p w:rsidR="00F12B1C" w:rsidRPr="00AC31F0" w:rsidRDefault="00F12B1C" w:rsidP="00F12B1C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 xml:space="preserve">Does your company form a joint venture with another company? </w:t>
      </w:r>
      <w:r w:rsidR="00005E6A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Pr="00AC31F0">
        <w:rPr>
          <w:rFonts w:asciiTheme="minorHAnsi" w:hAnsiTheme="minorHAnsi" w:cstheme="minorHAnsi"/>
          <w:sz w:val="24"/>
          <w:szCs w:val="24"/>
        </w:rPr>
        <w:t>If yes, p</w:t>
      </w:r>
      <w:r w:rsidR="000D012D" w:rsidRPr="00AC31F0">
        <w:rPr>
          <w:rFonts w:asciiTheme="minorHAnsi" w:hAnsiTheme="minorHAnsi" w:cstheme="minorHAnsi"/>
          <w:sz w:val="24"/>
          <w:szCs w:val="24"/>
        </w:rPr>
        <w:t>lease specify the origin and</w:t>
      </w:r>
      <w:r w:rsidRPr="00AC31F0">
        <w:rPr>
          <w:rFonts w:asciiTheme="minorHAnsi" w:hAnsiTheme="minorHAnsi" w:cstheme="minorHAnsi"/>
          <w:sz w:val="24"/>
          <w:szCs w:val="24"/>
        </w:rPr>
        <w:t xml:space="preserve"> nature of business of </w:t>
      </w:r>
      <w:r w:rsidR="000E583D" w:rsidRPr="00AC31F0">
        <w:rPr>
          <w:rFonts w:asciiTheme="minorHAnsi" w:hAnsiTheme="minorHAnsi" w:cstheme="minorHAnsi"/>
          <w:sz w:val="24"/>
          <w:szCs w:val="24"/>
        </w:rPr>
        <w:t>the other</w:t>
      </w:r>
      <w:r w:rsidRPr="00AC31F0">
        <w:rPr>
          <w:rFonts w:asciiTheme="minorHAnsi" w:hAnsiTheme="minorHAnsi" w:cstheme="minorHAnsi"/>
          <w:sz w:val="24"/>
          <w:szCs w:val="24"/>
        </w:rPr>
        <w:t xml:space="preserve"> company. </w:t>
      </w:r>
    </w:p>
    <w:p w:rsidR="0095000B" w:rsidRPr="002136DE" w:rsidRDefault="00425413" w:rsidP="00A51E3D">
      <w:pPr>
        <w:pStyle w:val="ListParagraph"/>
        <w:ind w:left="992" w:firstLine="0"/>
        <w:rPr>
          <w:rStyle w:val="1"/>
          <w:szCs w:val="24"/>
        </w:rPr>
      </w:pPr>
      <w:sdt>
        <w:sdtPr>
          <w:rPr>
            <w:rFonts w:asciiTheme="minorHAnsi" w:eastAsiaTheme="minorEastAsia" w:hAnsiTheme="minorHAnsi" w:cstheme="minorHAnsi"/>
            <w:color w:val="000000" w:themeColor="text1"/>
            <w:sz w:val="24"/>
            <w:szCs w:val="24"/>
          </w:rPr>
          <w:id w:val="-160784872"/>
        </w:sdtPr>
        <w:sdtEndPr/>
        <w:sdtContent>
          <w:r w:rsidR="00EC72D3" w:rsidRPr="009E432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C72D3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="00F12B1C" w:rsidRPr="00AC31F0">
        <w:rPr>
          <w:rFonts w:asciiTheme="minorHAnsi" w:hAnsiTheme="minorHAnsi" w:cstheme="minorHAnsi"/>
          <w:sz w:val="24"/>
          <w:szCs w:val="24"/>
        </w:rPr>
        <w:t xml:space="preserve">Yes (Origin: Local/ Non-local Company; Nature of business: </w:t>
      </w:r>
      <w:sdt>
        <w:sdtPr>
          <w:rPr>
            <w:rStyle w:val="1"/>
            <w:szCs w:val="24"/>
          </w:rPr>
          <w:id w:val="-1206097332"/>
          <w:placeholder>
            <w:docPart w:val="CEDB12990D0A4063BA87DB410F1E84C3"/>
          </w:placeholder>
          <w:showingPlcHdr/>
          <w:text/>
        </w:sdtPr>
        <w:sdtEndPr>
          <w:rPr>
            <w:rStyle w:val="DefaultParagraphFont"/>
            <w:rFonts w:ascii="Cambria" w:eastAsia="Cambria" w:hAnsi="Cambria" w:cs="Cambria"/>
            <w:color w:val="auto"/>
            <w:sz w:val="22"/>
          </w:rPr>
        </w:sdtEndPr>
        <w:sdtContent>
          <w:r w:rsidR="00EC72D3" w:rsidRPr="009E4322">
            <w:rPr>
              <w:rStyle w:val="PlaceholderText"/>
              <w:rFonts w:asciiTheme="minorHAnsi" w:eastAsia="新細明體" w:hAnsiTheme="minorHAnsi" w:cstheme="minorHAnsi"/>
              <w:color w:val="808080" w:themeColor="background1" w:themeShade="80"/>
              <w:sz w:val="24"/>
              <w:szCs w:val="24"/>
            </w:rPr>
            <w:t>P</w:t>
          </w:r>
          <w:r w:rsidR="00EC72D3" w:rsidRPr="009E4322">
            <w:rPr>
              <w:rStyle w:val="PlaceholderText"/>
              <w:rFonts w:asciiTheme="minorHAnsi" w:eastAsia="新細明體" w:hAnsiTheme="minorHAnsi" w:cstheme="minorHAnsi"/>
              <w:color w:val="808080" w:themeColor="background1" w:themeShade="80"/>
              <w:sz w:val="24"/>
              <w:szCs w:val="24"/>
              <w:lang w:eastAsia="zh-HK"/>
            </w:rPr>
            <w:t>lease specify</w:t>
          </w:r>
        </w:sdtContent>
      </w:sdt>
      <w:r w:rsidR="00CB0EB2" w:rsidRPr="002136DE">
        <w:rPr>
          <w:rStyle w:val="1"/>
          <w:szCs w:val="24"/>
        </w:rPr>
        <w:t>)</w:t>
      </w:r>
    </w:p>
    <w:p w:rsidR="005D162B" w:rsidRPr="00AC31F0" w:rsidRDefault="00425413" w:rsidP="005D162B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  <w:sdt>
        <w:sdtPr>
          <w:rPr>
            <w:rFonts w:asciiTheme="minorHAnsi" w:eastAsiaTheme="minorEastAsia" w:hAnsiTheme="minorHAnsi" w:cstheme="minorHAnsi"/>
            <w:color w:val="000000" w:themeColor="text1"/>
            <w:sz w:val="24"/>
            <w:szCs w:val="24"/>
          </w:rPr>
          <w:id w:val="-1924021566"/>
        </w:sdtPr>
        <w:sdtEndPr/>
        <w:sdtContent>
          <w:r w:rsidR="005D162B" w:rsidRPr="00AC31F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D162B" w:rsidRPr="00AC31F0">
        <w:rPr>
          <w:rFonts w:asciiTheme="minorHAnsi" w:hAnsiTheme="minorHAnsi" w:cstheme="minorHAnsi"/>
          <w:sz w:val="24"/>
          <w:szCs w:val="24"/>
        </w:rPr>
        <w:t xml:space="preserve"> No</w:t>
      </w:r>
    </w:p>
    <w:p w:rsidR="00A51E3D" w:rsidRPr="00AC31F0" w:rsidRDefault="00A51E3D" w:rsidP="00A51E3D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p w:rsidR="00251D1B" w:rsidRPr="00AC31F0" w:rsidRDefault="00C46B81" w:rsidP="00251D1B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 xml:space="preserve">Please provide </w:t>
      </w:r>
      <w:r w:rsidR="00251D1B" w:rsidRPr="00AC31F0">
        <w:rPr>
          <w:rFonts w:asciiTheme="minorHAnsi" w:hAnsiTheme="minorHAnsi" w:cstheme="minorHAnsi"/>
          <w:sz w:val="24"/>
          <w:szCs w:val="24"/>
        </w:rPr>
        <w:t>the number of</w:t>
      </w:r>
      <w:r w:rsidR="00797375" w:rsidRPr="00AC31F0">
        <w:rPr>
          <w:rFonts w:asciiTheme="minorHAnsi" w:hAnsiTheme="minorHAnsi" w:cstheme="minorHAnsi"/>
          <w:sz w:val="24"/>
          <w:szCs w:val="24"/>
        </w:rPr>
        <w:t xml:space="preserve"> hospital-scaled</w:t>
      </w:r>
      <w:r w:rsidR="00251D1B" w:rsidRPr="00AC31F0">
        <w:rPr>
          <w:rFonts w:asciiTheme="minorHAnsi" w:hAnsiTheme="minorHAnsi" w:cstheme="minorHAnsi"/>
          <w:sz w:val="24"/>
          <w:szCs w:val="24"/>
        </w:rPr>
        <w:t xml:space="preserve"> IT projects </w:t>
      </w:r>
      <w:r w:rsidR="00531E91" w:rsidRPr="00AC31F0">
        <w:rPr>
          <w:rFonts w:asciiTheme="minorHAnsi" w:hAnsiTheme="minorHAnsi" w:cstheme="minorHAnsi"/>
          <w:sz w:val="24"/>
          <w:szCs w:val="24"/>
        </w:rPr>
        <w:t xml:space="preserve">performed </w:t>
      </w:r>
      <w:r w:rsidR="00251D1B" w:rsidRPr="00AC31F0">
        <w:rPr>
          <w:rFonts w:asciiTheme="minorHAnsi" w:hAnsiTheme="minorHAnsi" w:cstheme="minorHAnsi"/>
          <w:sz w:val="24"/>
          <w:szCs w:val="24"/>
        </w:rPr>
        <w:t>by your company</w:t>
      </w:r>
      <w:r w:rsidRPr="00AC31F0">
        <w:rPr>
          <w:rFonts w:asciiTheme="minorHAnsi" w:hAnsiTheme="minorHAnsi" w:cstheme="minorHAnsi"/>
          <w:sz w:val="24"/>
          <w:szCs w:val="24"/>
        </w:rPr>
        <w:t xml:space="preserve"> for </w:t>
      </w:r>
      <w:r w:rsidR="000E583D" w:rsidRPr="00AC31F0">
        <w:rPr>
          <w:rFonts w:asciiTheme="minorHAnsi" w:hAnsiTheme="minorHAnsi" w:cstheme="minorHAnsi"/>
          <w:sz w:val="24"/>
          <w:szCs w:val="24"/>
        </w:rPr>
        <w:t>hospital(s)</w:t>
      </w:r>
      <w:r w:rsidR="00251D1B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="008F1244" w:rsidRPr="00AC31F0">
        <w:rPr>
          <w:rFonts w:asciiTheme="minorHAnsi" w:hAnsiTheme="minorHAnsi" w:cstheme="minorHAnsi"/>
          <w:sz w:val="24"/>
          <w:szCs w:val="24"/>
        </w:rPr>
        <w:t xml:space="preserve">both </w:t>
      </w:r>
      <w:r w:rsidR="00251D1B" w:rsidRPr="00AC31F0">
        <w:rPr>
          <w:rFonts w:asciiTheme="minorHAnsi" w:hAnsiTheme="minorHAnsi" w:cstheme="minorHAnsi"/>
          <w:sz w:val="24"/>
          <w:szCs w:val="24"/>
        </w:rPr>
        <w:t>in</w:t>
      </w:r>
      <w:r w:rsidR="008F1244" w:rsidRPr="00AC31F0">
        <w:rPr>
          <w:rFonts w:asciiTheme="minorHAnsi" w:hAnsiTheme="minorHAnsi" w:cstheme="minorHAnsi"/>
          <w:sz w:val="24"/>
          <w:szCs w:val="24"/>
        </w:rPr>
        <w:t xml:space="preserve">side </w:t>
      </w:r>
      <w:r w:rsidR="00764C97" w:rsidRPr="00AC31F0">
        <w:rPr>
          <w:rFonts w:asciiTheme="minorHAnsi" w:hAnsiTheme="minorHAnsi" w:cstheme="minorHAnsi"/>
          <w:sz w:val="24"/>
          <w:szCs w:val="24"/>
        </w:rPr>
        <w:t>and outside Hong Kong</w:t>
      </w:r>
      <w:r w:rsidR="00531E91" w:rsidRPr="00AC31F0">
        <w:rPr>
          <w:rFonts w:asciiTheme="minorHAnsi" w:hAnsiTheme="minorHAnsi" w:cstheme="minorHAnsi"/>
          <w:sz w:val="24"/>
          <w:szCs w:val="24"/>
        </w:rPr>
        <w:t xml:space="preserve"> </w:t>
      </w:r>
      <w:r w:rsidR="00564A55" w:rsidRPr="00AC31F0">
        <w:rPr>
          <w:rFonts w:asciiTheme="minorHAnsi" w:hAnsiTheme="minorHAnsi" w:cstheme="minorHAnsi"/>
          <w:sz w:val="24"/>
          <w:szCs w:val="24"/>
        </w:rPr>
        <w:t xml:space="preserve">in the past 10 years </w:t>
      </w:r>
      <w:r w:rsidR="00531E91" w:rsidRPr="00AC31F0">
        <w:rPr>
          <w:rFonts w:asciiTheme="minorHAnsi" w:hAnsiTheme="minorHAnsi" w:cstheme="minorHAnsi"/>
          <w:sz w:val="24"/>
          <w:szCs w:val="24"/>
        </w:rPr>
        <w:t>: __________</w:t>
      </w:r>
    </w:p>
    <w:p w:rsidR="002B71C5" w:rsidRPr="00AC31F0" w:rsidRDefault="002B71C5" w:rsidP="009608DC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p w:rsidR="00EC72D3" w:rsidRPr="00AC31F0" w:rsidRDefault="00531E91" w:rsidP="009608DC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 xml:space="preserve">Please </w:t>
      </w:r>
      <w:r w:rsidR="0043438C" w:rsidRPr="00AC31F0">
        <w:rPr>
          <w:rFonts w:asciiTheme="minorHAnsi" w:hAnsiTheme="minorHAnsi" w:cstheme="minorHAnsi"/>
          <w:sz w:val="24"/>
          <w:szCs w:val="24"/>
        </w:rPr>
        <w:t>describe</w:t>
      </w:r>
      <w:r w:rsidRPr="00AC31F0">
        <w:rPr>
          <w:rFonts w:asciiTheme="minorHAnsi" w:hAnsiTheme="minorHAnsi" w:cstheme="minorHAnsi"/>
          <w:sz w:val="24"/>
          <w:szCs w:val="24"/>
        </w:rPr>
        <w:t xml:space="preserve"> major implementations:</w:t>
      </w: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0"/>
      </w:tblGrid>
      <w:tr w:rsidR="00531E91" w:rsidRPr="00AC31F0" w:rsidTr="00AE3367">
        <w:tc>
          <w:tcPr>
            <w:tcW w:w="8950" w:type="dxa"/>
            <w:tcBorders>
              <w:bottom w:val="single" w:sz="4" w:space="0" w:color="auto"/>
            </w:tcBorders>
          </w:tcPr>
          <w:p w:rsidR="00531E91" w:rsidRPr="00AC31F0" w:rsidRDefault="00531E91" w:rsidP="00AE3367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31E91" w:rsidRPr="00AC31F0" w:rsidTr="00AE3367">
        <w:tc>
          <w:tcPr>
            <w:tcW w:w="8950" w:type="dxa"/>
            <w:tcBorders>
              <w:top w:val="single" w:sz="4" w:space="0" w:color="auto"/>
              <w:bottom w:val="single" w:sz="4" w:space="0" w:color="auto"/>
            </w:tcBorders>
          </w:tcPr>
          <w:p w:rsidR="00531E91" w:rsidRPr="00AC31F0" w:rsidRDefault="00531E91" w:rsidP="00AE3367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31E91" w:rsidRPr="00AC31F0" w:rsidTr="00AE3367">
        <w:tc>
          <w:tcPr>
            <w:tcW w:w="8950" w:type="dxa"/>
            <w:tcBorders>
              <w:top w:val="single" w:sz="4" w:space="0" w:color="auto"/>
            </w:tcBorders>
          </w:tcPr>
          <w:p w:rsidR="00531E91" w:rsidRPr="00AC31F0" w:rsidRDefault="00531E91" w:rsidP="00AE3367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430DC7" w:rsidRPr="00782E7B" w:rsidRDefault="00430DC7" w:rsidP="00782E7B">
      <w:pPr>
        <w:rPr>
          <w:rFonts w:asciiTheme="minorHAnsi" w:eastAsiaTheme="minorEastAsia" w:hAnsiTheme="minorHAnsi" w:cstheme="minorHAnsi"/>
          <w:color w:val="FF0000"/>
          <w:sz w:val="24"/>
          <w:szCs w:val="24"/>
          <w:lang w:eastAsia="zh-HK"/>
        </w:rPr>
      </w:pPr>
    </w:p>
    <w:p w:rsidR="00430DC7" w:rsidRPr="00782E7B" w:rsidRDefault="00430DC7" w:rsidP="00782E7B">
      <w:pPr>
        <w:pStyle w:val="ListParagraph"/>
        <w:numPr>
          <w:ilvl w:val="1"/>
          <w:numId w:val="12"/>
        </w:numPr>
        <w:rPr>
          <w:rFonts w:asciiTheme="minorHAnsi" w:eastAsiaTheme="minorEastAsia" w:hAnsiTheme="minorHAnsi" w:cstheme="minorHAnsi"/>
          <w:sz w:val="24"/>
          <w:szCs w:val="24"/>
          <w:lang w:eastAsia="zh-HK"/>
        </w:rPr>
      </w:pPr>
      <w:r w:rsidRPr="00782E7B">
        <w:rPr>
          <w:rFonts w:asciiTheme="minorHAnsi" w:eastAsiaTheme="minorEastAsia" w:hAnsiTheme="minorHAnsi" w:cstheme="minorHAnsi"/>
          <w:sz w:val="24"/>
          <w:szCs w:val="24"/>
          <w:lang w:eastAsia="zh-HK"/>
        </w:rPr>
        <w:t xml:space="preserve">Please provide contact </w:t>
      </w:r>
      <w:r w:rsidR="002629E2">
        <w:rPr>
          <w:rFonts w:asciiTheme="minorHAnsi" w:eastAsiaTheme="minorEastAsia" w:hAnsiTheme="minorHAnsi" w:cstheme="minorHAnsi"/>
          <w:sz w:val="24"/>
          <w:szCs w:val="24"/>
          <w:lang w:eastAsia="zh-HK"/>
        </w:rPr>
        <w:t>person’s information</w:t>
      </w:r>
      <w:r w:rsidRPr="00782E7B">
        <w:rPr>
          <w:rFonts w:asciiTheme="minorHAnsi" w:eastAsiaTheme="minorEastAsia" w:hAnsiTheme="minorHAnsi" w:cstheme="minorHAnsi"/>
          <w:sz w:val="24"/>
          <w:szCs w:val="24"/>
          <w:lang w:eastAsia="zh-HK"/>
        </w:rPr>
        <w:t xml:space="preserve"> below:</w:t>
      </w:r>
    </w:p>
    <w:tbl>
      <w:tblPr>
        <w:tblStyle w:val="TableGrid"/>
        <w:tblW w:w="0" w:type="auto"/>
        <w:tblInd w:w="9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8"/>
        <w:gridCol w:w="7718"/>
      </w:tblGrid>
      <w:tr w:rsidR="00430DC7" w:rsidTr="00782E7B">
        <w:tc>
          <w:tcPr>
            <w:tcW w:w="1243" w:type="dxa"/>
          </w:tcPr>
          <w:p w:rsidR="00430DC7" w:rsidRPr="00782E7B" w:rsidRDefault="00430DC7" w:rsidP="00782E7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82E7B">
              <w:rPr>
                <w:rFonts w:asciiTheme="minorHAnsi" w:hAnsiTheme="minorHAnsi" w:cstheme="minorHAnsi"/>
                <w:sz w:val="24"/>
                <w:szCs w:val="24"/>
              </w:rPr>
              <w:t>Name:</w:t>
            </w:r>
          </w:p>
        </w:tc>
        <w:tc>
          <w:tcPr>
            <w:tcW w:w="7929" w:type="dxa"/>
            <w:tcBorders>
              <w:bottom w:val="single" w:sz="4" w:space="0" w:color="auto"/>
            </w:tcBorders>
          </w:tcPr>
          <w:p w:rsidR="00430DC7" w:rsidRDefault="00430DC7" w:rsidP="00DB473B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30DC7" w:rsidTr="00782E7B">
        <w:tc>
          <w:tcPr>
            <w:tcW w:w="1243" w:type="dxa"/>
          </w:tcPr>
          <w:p w:rsidR="00430DC7" w:rsidRDefault="00430DC7" w:rsidP="00DB473B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osition:</w:t>
            </w:r>
          </w:p>
        </w:tc>
        <w:tc>
          <w:tcPr>
            <w:tcW w:w="7929" w:type="dxa"/>
            <w:tcBorders>
              <w:top w:val="single" w:sz="4" w:space="0" w:color="auto"/>
              <w:bottom w:val="single" w:sz="4" w:space="0" w:color="auto"/>
            </w:tcBorders>
          </w:tcPr>
          <w:p w:rsidR="00430DC7" w:rsidRDefault="00430DC7" w:rsidP="00DB473B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30DC7" w:rsidTr="00782E7B">
        <w:tc>
          <w:tcPr>
            <w:tcW w:w="1243" w:type="dxa"/>
          </w:tcPr>
          <w:p w:rsidR="00430DC7" w:rsidRDefault="00430DC7" w:rsidP="00DB473B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mail:</w:t>
            </w:r>
          </w:p>
        </w:tc>
        <w:tc>
          <w:tcPr>
            <w:tcW w:w="7929" w:type="dxa"/>
            <w:tcBorders>
              <w:top w:val="single" w:sz="4" w:space="0" w:color="auto"/>
              <w:bottom w:val="single" w:sz="4" w:space="0" w:color="auto"/>
            </w:tcBorders>
          </w:tcPr>
          <w:p w:rsidR="00430DC7" w:rsidRDefault="00430DC7" w:rsidP="00DB473B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30DC7" w:rsidTr="00782E7B">
        <w:tc>
          <w:tcPr>
            <w:tcW w:w="1243" w:type="dxa"/>
          </w:tcPr>
          <w:p w:rsidR="00430DC7" w:rsidRDefault="00430DC7" w:rsidP="00DB473B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el</w:t>
            </w:r>
            <w:r w:rsidR="00C6228E">
              <w:rPr>
                <w:rFonts w:asciiTheme="minorHAnsi" w:hAnsiTheme="minorHAnsi" w:cstheme="minorHAnsi"/>
                <w:sz w:val="24"/>
                <w:szCs w:val="24"/>
              </w:rPr>
              <w:t>. no.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7929" w:type="dxa"/>
            <w:tcBorders>
              <w:top w:val="single" w:sz="4" w:space="0" w:color="auto"/>
              <w:bottom w:val="single" w:sz="4" w:space="0" w:color="auto"/>
            </w:tcBorders>
          </w:tcPr>
          <w:p w:rsidR="00430DC7" w:rsidRDefault="00430DC7" w:rsidP="00DB473B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430DC7" w:rsidRPr="00EE3154" w:rsidRDefault="00430DC7" w:rsidP="00430DC7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p w:rsidR="00430DC7" w:rsidRPr="00AC31F0" w:rsidRDefault="00430DC7" w:rsidP="00430DC7">
      <w:pPr>
        <w:rPr>
          <w:rFonts w:asciiTheme="minorHAnsi" w:hAnsiTheme="minorHAnsi" w:cstheme="minorHAnsi"/>
          <w:sz w:val="24"/>
          <w:szCs w:val="24"/>
        </w:rPr>
      </w:pPr>
    </w:p>
    <w:p w:rsidR="00430DC7" w:rsidRPr="00782E7B" w:rsidRDefault="00430DC7">
      <w:pPr>
        <w:pStyle w:val="ListParagraph"/>
        <w:ind w:left="992" w:firstLine="0"/>
        <w:rPr>
          <w:rFonts w:asciiTheme="minorHAnsi" w:eastAsiaTheme="minorEastAsia" w:hAnsiTheme="minorHAnsi" w:cstheme="minorHAnsi"/>
          <w:color w:val="FF0000"/>
          <w:sz w:val="24"/>
          <w:szCs w:val="24"/>
          <w:lang w:eastAsia="zh-HK"/>
        </w:rPr>
      </w:pPr>
    </w:p>
    <w:p w:rsidR="007125C8" w:rsidRPr="00AC31F0" w:rsidRDefault="001A170C" w:rsidP="00F12B1C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AC31F0">
        <w:rPr>
          <w:rFonts w:asciiTheme="minorHAnsi" w:hAnsiTheme="minorHAnsi" w:cstheme="minorHAnsi"/>
          <w:b/>
          <w:sz w:val="24"/>
          <w:szCs w:val="24"/>
          <w:u w:val="single"/>
        </w:rPr>
        <w:t xml:space="preserve">Particulars of the Respondent and </w:t>
      </w:r>
      <w:r w:rsidR="00736AE9" w:rsidRPr="00AC31F0">
        <w:rPr>
          <w:rFonts w:asciiTheme="minorHAnsi" w:hAnsiTheme="minorHAnsi" w:cstheme="minorHAnsi"/>
          <w:b/>
          <w:sz w:val="24"/>
          <w:szCs w:val="24"/>
          <w:u w:val="single"/>
        </w:rPr>
        <w:t>Level of Interest</w:t>
      </w:r>
    </w:p>
    <w:p w:rsidR="008C03FF" w:rsidRPr="00AC31F0" w:rsidRDefault="00D43BEB" w:rsidP="00EC72D3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>Refe</w:t>
      </w:r>
      <w:r w:rsidR="00C07F11" w:rsidRPr="00AC31F0">
        <w:rPr>
          <w:rFonts w:asciiTheme="minorHAnsi" w:hAnsiTheme="minorHAnsi" w:cstheme="minorHAnsi"/>
          <w:sz w:val="24"/>
          <w:szCs w:val="24"/>
        </w:rPr>
        <w:t>rring to the</w:t>
      </w:r>
      <w:r w:rsidR="008A168D" w:rsidRPr="00AC31F0">
        <w:rPr>
          <w:rFonts w:asciiTheme="minorHAnsi" w:hAnsiTheme="minorHAnsi" w:cstheme="minorHAnsi"/>
          <w:sz w:val="24"/>
          <w:szCs w:val="24"/>
        </w:rPr>
        <w:t xml:space="preserve"> purpose</w:t>
      </w:r>
      <w:r w:rsidR="00BC00CE" w:rsidRPr="00AC31F0">
        <w:rPr>
          <w:rFonts w:asciiTheme="minorHAnsi" w:hAnsiTheme="minorHAnsi" w:cstheme="minorHAnsi"/>
          <w:sz w:val="24"/>
          <w:szCs w:val="24"/>
        </w:rPr>
        <w:t xml:space="preserve">s of the </w:t>
      </w:r>
      <w:r w:rsidR="008A627D" w:rsidRPr="00AC31F0">
        <w:rPr>
          <w:rFonts w:asciiTheme="minorHAnsi" w:hAnsiTheme="minorHAnsi" w:cstheme="minorHAnsi"/>
          <w:sz w:val="24"/>
          <w:szCs w:val="24"/>
        </w:rPr>
        <w:t>plann</w:t>
      </w:r>
      <w:r w:rsidR="00BC00CE" w:rsidRPr="00AC31F0">
        <w:rPr>
          <w:rFonts w:asciiTheme="minorHAnsi" w:hAnsiTheme="minorHAnsi" w:cstheme="minorHAnsi"/>
          <w:sz w:val="24"/>
          <w:szCs w:val="24"/>
        </w:rPr>
        <w:t>ed IT Systems</w:t>
      </w:r>
      <w:r w:rsidR="008A168D" w:rsidRPr="00AC31F0">
        <w:rPr>
          <w:rFonts w:asciiTheme="minorHAnsi" w:hAnsiTheme="minorHAnsi" w:cstheme="minorHAnsi"/>
          <w:sz w:val="24"/>
          <w:szCs w:val="24"/>
        </w:rPr>
        <w:t xml:space="preserve"> listed in paragraph 4.2</w:t>
      </w:r>
      <w:r w:rsidR="00C07F11" w:rsidRPr="00AC31F0">
        <w:rPr>
          <w:rFonts w:asciiTheme="minorHAnsi" w:hAnsiTheme="minorHAnsi" w:cstheme="minorHAnsi"/>
          <w:sz w:val="24"/>
          <w:szCs w:val="24"/>
        </w:rPr>
        <w:t xml:space="preserve"> in </w:t>
      </w:r>
      <w:r w:rsidR="00BC00CE" w:rsidRPr="00AC31F0">
        <w:rPr>
          <w:rFonts w:asciiTheme="minorHAnsi" w:hAnsiTheme="minorHAnsi" w:cstheme="minorHAnsi"/>
          <w:sz w:val="24"/>
          <w:szCs w:val="24"/>
        </w:rPr>
        <w:t xml:space="preserve">the </w:t>
      </w:r>
      <w:r w:rsidR="00C07F11" w:rsidRPr="00AC31F0">
        <w:rPr>
          <w:rFonts w:asciiTheme="minorHAnsi" w:hAnsiTheme="minorHAnsi" w:cstheme="minorHAnsi"/>
          <w:sz w:val="24"/>
          <w:szCs w:val="24"/>
        </w:rPr>
        <w:t>MSE document</w:t>
      </w:r>
      <w:r w:rsidRPr="00AC31F0">
        <w:rPr>
          <w:rFonts w:asciiTheme="minorHAnsi" w:hAnsiTheme="minorHAnsi" w:cstheme="minorHAnsi"/>
          <w:sz w:val="24"/>
          <w:szCs w:val="24"/>
        </w:rPr>
        <w:t xml:space="preserve">, please advise if your company </w:t>
      </w:r>
      <w:r w:rsidR="002724BA" w:rsidRPr="00AC31F0">
        <w:rPr>
          <w:rFonts w:asciiTheme="minorHAnsi" w:hAnsiTheme="minorHAnsi" w:cstheme="minorHAnsi"/>
          <w:sz w:val="24"/>
          <w:szCs w:val="24"/>
        </w:rPr>
        <w:t>has existing</w:t>
      </w:r>
      <w:r w:rsidR="00313519" w:rsidRPr="00AC31F0">
        <w:rPr>
          <w:rFonts w:asciiTheme="minorHAnsi" w:hAnsiTheme="minorHAnsi" w:cstheme="minorHAnsi"/>
          <w:sz w:val="24"/>
          <w:szCs w:val="24"/>
        </w:rPr>
        <w:t xml:space="preserve"> system(s) </w:t>
      </w:r>
      <w:r w:rsidR="008C03FF" w:rsidRPr="00AC31F0">
        <w:rPr>
          <w:rFonts w:asciiTheme="minorHAnsi" w:hAnsiTheme="minorHAnsi" w:cstheme="minorHAnsi"/>
          <w:sz w:val="24"/>
          <w:szCs w:val="24"/>
        </w:rPr>
        <w:t xml:space="preserve">by completing </w:t>
      </w:r>
      <w:r w:rsidR="009D1038" w:rsidRPr="00AC31F0">
        <w:rPr>
          <w:rFonts w:asciiTheme="minorHAnsi" w:hAnsiTheme="minorHAnsi" w:cstheme="minorHAnsi"/>
          <w:sz w:val="24"/>
          <w:szCs w:val="24"/>
        </w:rPr>
        <w:t>the following table</w:t>
      </w:r>
      <w:r w:rsidR="00BC00CE" w:rsidRPr="00AC31F0">
        <w:rPr>
          <w:rFonts w:asciiTheme="minorHAnsi" w:hAnsiTheme="minorHAnsi" w:cstheme="minorHAnsi"/>
          <w:sz w:val="24"/>
          <w:szCs w:val="24"/>
        </w:rPr>
        <w:t>:</w:t>
      </w:r>
      <w:r w:rsidR="002724BA" w:rsidRPr="00AC31F0">
        <w:rPr>
          <w:rFonts w:asciiTheme="minorHAnsi" w:hAnsiTheme="minorHAnsi" w:cstheme="minorHAnsi"/>
          <w:sz w:val="24"/>
          <w:szCs w:val="24"/>
        </w:rPr>
        <w:t xml:space="preserve"> </w:t>
      </w:r>
    </w:p>
    <w:p w:rsidR="008C03FF" w:rsidRPr="00AC31F0" w:rsidRDefault="008C03FF" w:rsidP="009608DC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tbl>
      <w:tblPr>
        <w:tblW w:w="4503" w:type="pct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2"/>
        <w:gridCol w:w="4214"/>
        <w:gridCol w:w="1842"/>
        <w:gridCol w:w="2572"/>
      </w:tblGrid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2C4D3B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3383" w:type="pct"/>
            <w:gridSpan w:val="2"/>
            <w:tcBorders>
              <w:left w:val="nil"/>
            </w:tcBorders>
            <w:shd w:val="clear" w:color="auto" w:fill="auto"/>
          </w:tcPr>
          <w:p w:rsidR="00C32AA6" w:rsidRPr="00C32AA6" w:rsidRDefault="00C32AA6" w:rsidP="002C4D3B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1437" w:type="pct"/>
            <w:vAlign w:val="center"/>
          </w:tcPr>
          <w:p w:rsidR="00C32AA6" w:rsidRPr="00C32AA6" w:rsidRDefault="00C32AA6" w:rsidP="002C4D3B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32AA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lease tick as appropriate</w:t>
            </w:r>
          </w:p>
        </w:tc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  <w:hideMark/>
          </w:tcPr>
          <w:p w:rsidR="00C32AA6" w:rsidRPr="009B1B7B" w:rsidRDefault="00C32AA6" w:rsidP="008F7A2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  <w:hideMark/>
          </w:tcPr>
          <w:p w:rsidR="00C32AA6" w:rsidRPr="00C32AA6" w:rsidRDefault="00C32AA6" w:rsidP="008F7A2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 xml:space="preserve">Hospital Information System </w:t>
            </w:r>
          </w:p>
        </w:tc>
        <w:tc>
          <w:tcPr>
            <w:tcW w:w="1029" w:type="pct"/>
            <w:vMerge w:val="restart"/>
            <w:vAlign w:val="center"/>
          </w:tcPr>
          <w:p w:rsidR="00C32AA6" w:rsidRPr="00782E7B" w:rsidRDefault="00C32AA6" w:rsidP="00C32AA6">
            <w:pPr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782E7B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782E7B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66733474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8F7A2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  <w:hideMark/>
          </w:tcPr>
          <w:p w:rsidR="00C32AA6" w:rsidRPr="009B1B7B" w:rsidRDefault="00C32AA6" w:rsidP="008F7A2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2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  <w:hideMark/>
          </w:tcPr>
          <w:p w:rsidR="00C32AA6" w:rsidRPr="00C32AA6" w:rsidRDefault="00C32AA6" w:rsidP="008F7A2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Pharmacy System</w:t>
            </w:r>
          </w:p>
        </w:tc>
        <w:tc>
          <w:tcPr>
            <w:tcW w:w="1029" w:type="pct"/>
            <w:vMerge/>
          </w:tcPr>
          <w:p w:rsidR="00C32AA6" w:rsidRPr="00C32AA6" w:rsidRDefault="00C32AA6" w:rsidP="008F7A2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4073849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8F7A2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  <w:hideMark/>
          </w:tcPr>
          <w:p w:rsidR="00C32AA6" w:rsidRPr="009B1B7B" w:rsidRDefault="00C32AA6" w:rsidP="008F7A2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3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  <w:hideMark/>
          </w:tcPr>
          <w:p w:rsidR="00C32AA6" w:rsidRPr="00C32AA6" w:rsidRDefault="00C32AA6" w:rsidP="008F7A2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 xml:space="preserve">Patient Administration System </w:t>
            </w:r>
          </w:p>
        </w:tc>
        <w:tc>
          <w:tcPr>
            <w:tcW w:w="1029" w:type="pct"/>
            <w:vMerge/>
          </w:tcPr>
          <w:p w:rsidR="00C32AA6" w:rsidRPr="00C32AA6" w:rsidRDefault="00C32AA6" w:rsidP="008F7A2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37934638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8F7A2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  <w:hideMark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4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  <w:hideMark/>
          </w:tcPr>
          <w:p w:rsidR="00C32AA6" w:rsidRPr="00C32AA6" w:rsidRDefault="00C32AA6" w:rsidP="00DA6B8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Bed Panel Display</w:t>
            </w:r>
          </w:p>
        </w:tc>
        <w:tc>
          <w:tcPr>
            <w:tcW w:w="1029" w:type="pct"/>
            <w:vMerge/>
          </w:tcPr>
          <w:p w:rsidR="00C32AA6" w:rsidRPr="00C32AA6" w:rsidRDefault="00C32AA6" w:rsidP="00DA6B8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1437" w:type="pct"/>
            <w:vAlign w:val="center"/>
          </w:tcPr>
          <w:p w:rsidR="00C32AA6" w:rsidRPr="009B1B7B" w:rsidRDefault="00425413" w:rsidP="00DA6B8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000000"/>
                  <w:sz w:val="24"/>
                  <w:szCs w:val="24"/>
                  <w:lang w:val="en-GB" w:eastAsia="zh-TW"/>
                </w:rPr>
                <w:id w:val="1635066818"/>
              </w:sdtPr>
              <w:sdtEndPr/>
              <w:sdtContent>
                <w:r w:rsidR="00C32AA6" w:rsidRPr="00782E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sdtContent>
            </w:sdt>
          </w:p>
        </w:tc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  <w:hideMark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5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  <w:hideMark/>
          </w:tcPr>
          <w:p w:rsidR="00C32AA6" w:rsidRPr="00C32AA6" w:rsidRDefault="00C32AA6" w:rsidP="00DA6B8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 xml:space="preserve">Telemedicine </w:t>
            </w:r>
          </w:p>
        </w:tc>
        <w:tc>
          <w:tcPr>
            <w:tcW w:w="1029" w:type="pct"/>
            <w:vMerge/>
          </w:tcPr>
          <w:p w:rsidR="00C32AA6" w:rsidRPr="00C32AA6" w:rsidRDefault="00C32AA6" w:rsidP="00DA6B8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48784279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  <w:hideMark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6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</w:tcPr>
          <w:p w:rsidR="00C32AA6" w:rsidRPr="00C32AA6" w:rsidRDefault="00C32AA6" w:rsidP="00DA6B8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 xml:space="preserve">Dietetics and Catering System </w:t>
            </w:r>
          </w:p>
        </w:tc>
        <w:tc>
          <w:tcPr>
            <w:tcW w:w="1029" w:type="pct"/>
            <w:vMerge/>
          </w:tcPr>
          <w:p w:rsidR="00C32AA6" w:rsidRPr="00C32AA6" w:rsidRDefault="00C32AA6" w:rsidP="00DA6B8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02053786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7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</w:tcPr>
          <w:p w:rsidR="00C32AA6" w:rsidRPr="00C32AA6" w:rsidRDefault="00C32AA6" w:rsidP="00DA6B8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Incidents Reporting System</w:t>
            </w:r>
          </w:p>
        </w:tc>
        <w:tc>
          <w:tcPr>
            <w:tcW w:w="1029" w:type="pct"/>
            <w:vMerge/>
          </w:tcPr>
          <w:p w:rsidR="00C32AA6" w:rsidRPr="00C32AA6" w:rsidRDefault="00C32AA6" w:rsidP="00DA6B8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12779572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8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</w:tcPr>
          <w:p w:rsidR="00C32AA6" w:rsidRPr="00C32AA6" w:rsidRDefault="00C32AA6" w:rsidP="00DA6B8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 xml:space="preserve">Automatic Dispatching System </w:t>
            </w:r>
          </w:p>
        </w:tc>
        <w:tc>
          <w:tcPr>
            <w:tcW w:w="1029" w:type="pct"/>
            <w:vMerge/>
          </w:tcPr>
          <w:p w:rsidR="00C32AA6" w:rsidRPr="00C32AA6" w:rsidRDefault="00C32AA6" w:rsidP="00DA6B8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86348925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9</w:t>
            </w:r>
          </w:p>
        </w:tc>
        <w:tc>
          <w:tcPr>
            <w:tcW w:w="2354" w:type="pct"/>
            <w:tcBorders>
              <w:left w:val="nil"/>
            </w:tcBorders>
            <w:shd w:val="clear" w:color="auto" w:fill="auto"/>
          </w:tcPr>
          <w:p w:rsidR="00C32AA6" w:rsidRPr="00C32AA6" w:rsidRDefault="00C32AA6" w:rsidP="00DA6B8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 xml:space="preserve">Central Sterile System </w:t>
            </w:r>
          </w:p>
        </w:tc>
        <w:tc>
          <w:tcPr>
            <w:tcW w:w="1029" w:type="pct"/>
            <w:vMerge/>
          </w:tcPr>
          <w:p w:rsidR="00C32AA6" w:rsidRPr="00C32AA6" w:rsidRDefault="00C32AA6" w:rsidP="00DA6B8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24053454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0</w:t>
            </w:r>
          </w:p>
        </w:tc>
        <w:tc>
          <w:tcPr>
            <w:tcW w:w="3383" w:type="pct"/>
            <w:gridSpan w:val="2"/>
            <w:tcBorders>
              <w:left w:val="nil"/>
            </w:tcBorders>
            <w:shd w:val="clear" w:color="auto" w:fill="auto"/>
          </w:tcPr>
          <w:p w:rsidR="00C32AA6" w:rsidRPr="00C32AA6" w:rsidRDefault="00C32AA6" w:rsidP="00782E7B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 xml:space="preserve">Radiology Information System and Picture Archiving and Communication System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06529076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1</w:t>
            </w:r>
          </w:p>
        </w:tc>
        <w:tc>
          <w:tcPr>
            <w:tcW w:w="3383" w:type="pct"/>
            <w:gridSpan w:val="2"/>
            <w:tcBorders>
              <w:left w:val="nil"/>
            </w:tcBorders>
            <w:shd w:val="clear" w:color="auto" w:fill="auto"/>
          </w:tcPr>
          <w:p w:rsidR="00C32AA6" w:rsidRPr="00C32AA6" w:rsidRDefault="00C32AA6" w:rsidP="00782E7B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Laboratory Information System and Blood Bank Management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03172727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2</w:t>
            </w:r>
          </w:p>
        </w:tc>
        <w:tc>
          <w:tcPr>
            <w:tcW w:w="3383" w:type="pct"/>
            <w:gridSpan w:val="2"/>
            <w:tcBorders>
              <w:left w:val="nil"/>
            </w:tcBorders>
            <w:shd w:val="clear" w:color="auto" w:fill="auto"/>
          </w:tcPr>
          <w:p w:rsidR="00C32AA6" w:rsidRPr="00C32AA6" w:rsidRDefault="00C32AA6" w:rsidP="00782E7B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Building Maintenance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54063602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3</w:t>
            </w:r>
          </w:p>
        </w:tc>
        <w:tc>
          <w:tcPr>
            <w:tcW w:w="3383" w:type="pct"/>
            <w:gridSpan w:val="2"/>
            <w:tcBorders>
              <w:left w:val="nil"/>
            </w:tcBorders>
            <w:shd w:val="clear" w:color="auto" w:fill="auto"/>
          </w:tcPr>
          <w:p w:rsidR="00C32AA6" w:rsidRPr="00C32AA6" w:rsidRDefault="00C32AA6" w:rsidP="00782E7B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Business Intelligence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13921741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4</w:t>
            </w:r>
          </w:p>
        </w:tc>
        <w:tc>
          <w:tcPr>
            <w:tcW w:w="3383" w:type="pct"/>
            <w:gridSpan w:val="2"/>
            <w:tcBorders>
              <w:left w:val="nil"/>
            </w:tcBorders>
            <w:shd w:val="clear" w:color="auto" w:fill="auto"/>
          </w:tcPr>
          <w:p w:rsidR="00C32AA6" w:rsidRPr="00C32AA6" w:rsidRDefault="00C32AA6" w:rsidP="00782E7B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Enterprise Resource Planning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65364369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  <w:tr w:rsidR="00C32AA6" w:rsidRPr="00C32AA6" w:rsidTr="00782E7B">
        <w:trPr>
          <w:trHeight w:val="20"/>
        </w:trPr>
        <w:tc>
          <w:tcPr>
            <w:tcW w:w="180" w:type="pct"/>
            <w:tcBorders>
              <w:right w:val="nil"/>
            </w:tcBorders>
            <w:shd w:val="clear" w:color="auto" w:fill="auto"/>
          </w:tcPr>
          <w:p w:rsidR="00C32AA6" w:rsidRPr="009B1B7B" w:rsidRDefault="00C32AA6" w:rsidP="00DA6B8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B1B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5</w:t>
            </w:r>
          </w:p>
        </w:tc>
        <w:tc>
          <w:tcPr>
            <w:tcW w:w="3383" w:type="pct"/>
            <w:gridSpan w:val="2"/>
            <w:tcBorders>
              <w:left w:val="nil"/>
            </w:tcBorders>
            <w:shd w:val="clear" w:color="auto" w:fill="auto"/>
          </w:tcPr>
          <w:p w:rsidR="00C32AA6" w:rsidRPr="00C32AA6" w:rsidRDefault="00C32AA6" w:rsidP="00782E7B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32AA6">
              <w:rPr>
                <w:rFonts w:asciiTheme="minorHAnsi" w:hAnsiTheme="minorHAnsi" w:cstheme="minorHAnsi"/>
                <w:sz w:val="24"/>
                <w:szCs w:val="24"/>
              </w:rPr>
              <w:t>Internal Email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35906680"/>
          </w:sdtPr>
          <w:sdtEndPr/>
          <w:sdtContent>
            <w:tc>
              <w:tcPr>
                <w:tcW w:w="1437" w:type="pct"/>
                <w:vAlign w:val="center"/>
              </w:tcPr>
              <w:p w:rsidR="00C32AA6" w:rsidRPr="00782E7B" w:rsidRDefault="00C32AA6" w:rsidP="00DA6B8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9B1B7B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</w:tr>
    </w:tbl>
    <w:p w:rsidR="008C03FF" w:rsidRPr="00AC31F0" w:rsidRDefault="008C03FF" w:rsidP="008C03FF">
      <w:pPr>
        <w:rPr>
          <w:rFonts w:asciiTheme="minorHAnsi" w:hAnsiTheme="minorHAnsi" w:cstheme="minorHAnsi"/>
          <w:sz w:val="24"/>
          <w:szCs w:val="24"/>
        </w:rPr>
      </w:pPr>
    </w:p>
    <w:p w:rsidR="000C7852" w:rsidRPr="00AC31F0" w:rsidRDefault="000C7852" w:rsidP="008C03FF">
      <w:pPr>
        <w:rPr>
          <w:rFonts w:asciiTheme="minorHAnsi" w:hAnsiTheme="minorHAnsi" w:cstheme="minorHAnsi"/>
          <w:sz w:val="24"/>
          <w:szCs w:val="24"/>
        </w:rPr>
      </w:pPr>
    </w:p>
    <w:p w:rsidR="00B213C5" w:rsidRPr="006075D4" w:rsidRDefault="00754D53" w:rsidP="0095000B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2136DE">
        <w:rPr>
          <w:rFonts w:asciiTheme="minorHAnsi" w:hAnsiTheme="minorHAnsi" w:cstheme="minorHAnsi"/>
          <w:sz w:val="24"/>
          <w:szCs w:val="24"/>
        </w:rPr>
        <w:t>Further to question 2.1, by r</w:t>
      </w:r>
      <w:r w:rsidR="008A4EA2" w:rsidRPr="002136DE">
        <w:rPr>
          <w:rFonts w:asciiTheme="minorHAnsi" w:hAnsiTheme="minorHAnsi" w:cstheme="minorHAnsi"/>
          <w:sz w:val="24"/>
          <w:szCs w:val="24"/>
        </w:rPr>
        <w:t xml:space="preserve">eferring to the </w:t>
      </w:r>
      <w:r w:rsidR="00BC00CE" w:rsidRPr="00AC31F0">
        <w:rPr>
          <w:rFonts w:asciiTheme="minorHAnsi" w:hAnsiTheme="minorHAnsi" w:cstheme="minorHAnsi"/>
          <w:sz w:val="24"/>
          <w:szCs w:val="24"/>
        </w:rPr>
        <w:t xml:space="preserve">purposes </w:t>
      </w:r>
      <w:r w:rsidR="00267C57" w:rsidRPr="00AC31F0">
        <w:rPr>
          <w:rFonts w:asciiTheme="minorHAnsi" w:hAnsiTheme="minorHAnsi" w:cstheme="minorHAnsi"/>
          <w:sz w:val="24"/>
          <w:szCs w:val="24"/>
        </w:rPr>
        <w:t xml:space="preserve">and functions </w:t>
      </w:r>
      <w:r w:rsidR="00BC00CE" w:rsidRPr="00AC31F0">
        <w:rPr>
          <w:rFonts w:asciiTheme="minorHAnsi" w:hAnsiTheme="minorHAnsi" w:cstheme="minorHAnsi"/>
          <w:sz w:val="24"/>
          <w:szCs w:val="24"/>
        </w:rPr>
        <w:t xml:space="preserve">of the </w:t>
      </w:r>
      <w:r w:rsidR="008A627D" w:rsidRPr="00AC31F0">
        <w:rPr>
          <w:rFonts w:asciiTheme="minorHAnsi" w:hAnsiTheme="minorHAnsi" w:cstheme="minorHAnsi"/>
          <w:sz w:val="24"/>
          <w:szCs w:val="24"/>
        </w:rPr>
        <w:t>planned</w:t>
      </w:r>
      <w:r w:rsidR="00BC00CE" w:rsidRPr="00AC31F0">
        <w:rPr>
          <w:rFonts w:asciiTheme="minorHAnsi" w:hAnsiTheme="minorHAnsi" w:cstheme="minorHAnsi"/>
          <w:sz w:val="24"/>
          <w:szCs w:val="24"/>
        </w:rPr>
        <w:t xml:space="preserve"> IT Systems</w:t>
      </w:r>
      <w:r w:rsidR="008A4EA2" w:rsidRPr="002136DE">
        <w:rPr>
          <w:rFonts w:asciiTheme="minorHAnsi" w:hAnsiTheme="minorHAnsi" w:cstheme="minorHAnsi"/>
          <w:sz w:val="24"/>
          <w:szCs w:val="24"/>
        </w:rPr>
        <w:t xml:space="preserve"> listed in </w:t>
      </w:r>
      <w:r w:rsidR="004C296B" w:rsidRPr="00AC31F0">
        <w:rPr>
          <w:rFonts w:asciiTheme="minorHAnsi" w:hAnsiTheme="minorHAnsi" w:cstheme="minorHAnsi"/>
          <w:sz w:val="24"/>
          <w:szCs w:val="24"/>
        </w:rPr>
        <w:t>P</w:t>
      </w:r>
      <w:r w:rsidR="004256FA" w:rsidRPr="00AC31F0">
        <w:rPr>
          <w:rFonts w:asciiTheme="minorHAnsi" w:hAnsiTheme="minorHAnsi" w:cstheme="minorHAnsi"/>
          <w:sz w:val="24"/>
          <w:szCs w:val="24"/>
        </w:rPr>
        <w:t>aragraph 4.</w:t>
      </w:r>
      <w:r w:rsidR="00BC00CE" w:rsidRPr="00AC31F0">
        <w:rPr>
          <w:rFonts w:asciiTheme="minorHAnsi" w:hAnsiTheme="minorHAnsi" w:cstheme="minorHAnsi"/>
          <w:sz w:val="24"/>
          <w:szCs w:val="24"/>
        </w:rPr>
        <w:t>2</w:t>
      </w:r>
      <w:r w:rsidR="004256FA" w:rsidRPr="00AC31F0">
        <w:rPr>
          <w:rFonts w:asciiTheme="minorHAnsi" w:hAnsiTheme="minorHAnsi" w:cstheme="minorHAnsi"/>
          <w:sz w:val="24"/>
          <w:szCs w:val="24"/>
        </w:rPr>
        <w:t xml:space="preserve"> in </w:t>
      </w:r>
      <w:r w:rsidR="004C296B" w:rsidRPr="00AC31F0">
        <w:rPr>
          <w:rFonts w:asciiTheme="minorHAnsi" w:hAnsiTheme="minorHAnsi" w:cstheme="minorHAnsi"/>
          <w:sz w:val="24"/>
          <w:szCs w:val="24"/>
        </w:rPr>
        <w:t xml:space="preserve">the </w:t>
      </w:r>
      <w:r w:rsidR="004256FA" w:rsidRPr="00AC31F0">
        <w:rPr>
          <w:rFonts w:asciiTheme="minorHAnsi" w:hAnsiTheme="minorHAnsi" w:cstheme="minorHAnsi"/>
          <w:sz w:val="24"/>
          <w:szCs w:val="24"/>
        </w:rPr>
        <w:t>MSE document</w:t>
      </w:r>
      <w:r w:rsidR="001A5CCA" w:rsidRPr="002136DE">
        <w:rPr>
          <w:rFonts w:asciiTheme="minorHAnsi" w:hAnsiTheme="minorHAnsi" w:cstheme="minorHAnsi"/>
          <w:sz w:val="24"/>
          <w:szCs w:val="24"/>
        </w:rPr>
        <w:t>, please indicate</w:t>
      </w:r>
      <w:r w:rsidR="00005E6A" w:rsidRPr="002136DE">
        <w:rPr>
          <w:rFonts w:asciiTheme="minorHAnsi" w:hAnsiTheme="minorHAnsi" w:cstheme="minorHAnsi"/>
          <w:sz w:val="24"/>
          <w:szCs w:val="24"/>
        </w:rPr>
        <w:t>:</w:t>
      </w:r>
    </w:p>
    <w:p w:rsidR="00B213C5" w:rsidRPr="009E4322" w:rsidRDefault="00B213C5" w:rsidP="008A627D">
      <w:pPr>
        <w:pStyle w:val="ListParagraph"/>
        <w:numPr>
          <w:ilvl w:val="2"/>
          <w:numId w:val="12"/>
        </w:numPr>
        <w:ind w:left="1701" w:hanging="708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W</w:t>
      </w:r>
      <w:r w:rsidR="008A4EA2" w:rsidRPr="009E4322">
        <w:rPr>
          <w:rFonts w:asciiTheme="minorHAnsi" w:hAnsiTheme="minorHAnsi" w:cstheme="minorHAnsi"/>
          <w:sz w:val="24"/>
          <w:szCs w:val="24"/>
        </w:rPr>
        <w:t>hich function</w:t>
      </w:r>
      <w:r w:rsidR="00697664" w:rsidRPr="009E4322">
        <w:rPr>
          <w:rFonts w:asciiTheme="minorHAnsi" w:hAnsiTheme="minorHAnsi" w:cstheme="minorHAnsi"/>
          <w:sz w:val="24"/>
          <w:szCs w:val="24"/>
        </w:rPr>
        <w:t>(</w:t>
      </w:r>
      <w:r w:rsidR="008A4EA2" w:rsidRPr="009E4322">
        <w:rPr>
          <w:rFonts w:asciiTheme="minorHAnsi" w:hAnsiTheme="minorHAnsi" w:cstheme="minorHAnsi"/>
          <w:sz w:val="24"/>
          <w:szCs w:val="24"/>
        </w:rPr>
        <w:t>s</w:t>
      </w:r>
      <w:r w:rsidR="00697664" w:rsidRPr="009E4322">
        <w:rPr>
          <w:rFonts w:asciiTheme="minorHAnsi" w:hAnsiTheme="minorHAnsi" w:cstheme="minorHAnsi"/>
          <w:sz w:val="24"/>
          <w:szCs w:val="24"/>
        </w:rPr>
        <w:t>)</w:t>
      </w:r>
      <w:r w:rsidR="008A4EA2" w:rsidRPr="009E4322">
        <w:rPr>
          <w:rFonts w:asciiTheme="minorHAnsi" w:hAnsiTheme="minorHAnsi" w:cstheme="minorHAnsi"/>
          <w:sz w:val="24"/>
          <w:szCs w:val="24"/>
        </w:rPr>
        <w:t xml:space="preserve"> can be provided by your </w:t>
      </w:r>
      <w:r w:rsidR="005D6A28" w:rsidRPr="009E4322">
        <w:rPr>
          <w:rFonts w:asciiTheme="minorHAnsi" w:hAnsiTheme="minorHAnsi" w:cstheme="minorHAnsi"/>
          <w:sz w:val="24"/>
          <w:szCs w:val="24"/>
        </w:rPr>
        <w:t xml:space="preserve">existing </w:t>
      </w:r>
      <w:r w:rsidR="008A4EA2" w:rsidRPr="009E4322">
        <w:rPr>
          <w:rFonts w:asciiTheme="minorHAnsi" w:hAnsiTheme="minorHAnsi" w:cstheme="minorHAnsi"/>
          <w:sz w:val="24"/>
          <w:szCs w:val="24"/>
        </w:rPr>
        <w:t>system</w:t>
      </w:r>
      <w:r w:rsidR="00697664" w:rsidRPr="009E4322">
        <w:rPr>
          <w:rFonts w:asciiTheme="minorHAnsi" w:hAnsiTheme="minorHAnsi" w:cstheme="minorHAnsi"/>
          <w:sz w:val="24"/>
          <w:szCs w:val="24"/>
        </w:rPr>
        <w:t>(s)</w:t>
      </w:r>
      <w:r w:rsidRPr="009E4322">
        <w:rPr>
          <w:rFonts w:asciiTheme="minorHAnsi" w:hAnsiTheme="minorHAnsi" w:cstheme="minorHAnsi"/>
          <w:sz w:val="24"/>
          <w:szCs w:val="24"/>
        </w:rPr>
        <w:t xml:space="preserve"> </w:t>
      </w:r>
      <w:r w:rsidR="001C7A22" w:rsidRPr="009E4322">
        <w:rPr>
          <w:rFonts w:asciiTheme="minorHAnsi" w:hAnsiTheme="minorHAnsi" w:cstheme="minorHAnsi"/>
          <w:sz w:val="24"/>
          <w:szCs w:val="24"/>
        </w:rPr>
        <w:t xml:space="preserve">by </w:t>
      </w:r>
      <w:r w:rsidR="00346B87" w:rsidRPr="009E4322">
        <w:rPr>
          <w:rFonts w:asciiTheme="minorHAnsi" w:hAnsiTheme="minorHAnsi" w:cstheme="minorHAnsi"/>
          <w:sz w:val="24"/>
          <w:szCs w:val="24"/>
        </w:rPr>
        <w:t>complet</w:t>
      </w:r>
      <w:r w:rsidR="001C7A22" w:rsidRPr="009E4322">
        <w:rPr>
          <w:rFonts w:asciiTheme="minorHAnsi" w:hAnsiTheme="minorHAnsi" w:cstheme="minorHAnsi"/>
          <w:sz w:val="24"/>
          <w:szCs w:val="24"/>
        </w:rPr>
        <w:t>ing</w:t>
      </w:r>
      <w:r w:rsidR="00346B87" w:rsidRPr="009E4322">
        <w:rPr>
          <w:rFonts w:asciiTheme="minorHAnsi" w:hAnsiTheme="minorHAnsi" w:cstheme="minorHAnsi"/>
          <w:sz w:val="24"/>
          <w:szCs w:val="24"/>
        </w:rPr>
        <w:t xml:space="preserve"> </w:t>
      </w:r>
      <w:r w:rsidR="00346B87" w:rsidRPr="009E4322">
        <w:rPr>
          <w:rFonts w:asciiTheme="minorHAnsi" w:hAnsiTheme="minorHAnsi" w:cstheme="minorHAnsi"/>
          <w:sz w:val="24"/>
          <w:szCs w:val="24"/>
          <w:u w:val="single"/>
        </w:rPr>
        <w:t xml:space="preserve">column </w:t>
      </w:r>
      <w:r w:rsidR="008A4EA2" w:rsidRPr="009E4322">
        <w:rPr>
          <w:rFonts w:asciiTheme="minorHAnsi" w:hAnsiTheme="minorHAnsi" w:cstheme="minorHAnsi"/>
          <w:sz w:val="24"/>
          <w:szCs w:val="24"/>
          <w:u w:val="single"/>
        </w:rPr>
        <w:t>A</w:t>
      </w:r>
      <w:r w:rsidR="00346B87" w:rsidRPr="009E4322">
        <w:rPr>
          <w:rFonts w:asciiTheme="minorHAnsi" w:hAnsiTheme="minorHAnsi" w:cstheme="minorHAnsi"/>
          <w:sz w:val="24"/>
          <w:szCs w:val="24"/>
          <w:u w:val="single"/>
        </w:rPr>
        <w:t xml:space="preserve"> in </w:t>
      </w:r>
      <w:r w:rsidR="00346B87" w:rsidRPr="009E4322">
        <w:rPr>
          <w:rFonts w:asciiTheme="minorHAnsi" w:hAnsiTheme="minorHAnsi" w:cstheme="minorHAnsi"/>
          <w:b/>
          <w:sz w:val="24"/>
          <w:szCs w:val="24"/>
          <w:u w:val="single"/>
        </w:rPr>
        <w:t xml:space="preserve">Annex </w:t>
      </w:r>
      <w:r w:rsidR="003C7EE9" w:rsidRPr="009E4322">
        <w:rPr>
          <w:rFonts w:asciiTheme="minorHAnsi" w:hAnsiTheme="minorHAnsi" w:cstheme="minorHAnsi"/>
          <w:b/>
          <w:sz w:val="24"/>
          <w:szCs w:val="24"/>
          <w:u w:val="single"/>
        </w:rPr>
        <w:t>I</w:t>
      </w:r>
      <w:r w:rsidR="001A5CCA" w:rsidRPr="009E4322">
        <w:rPr>
          <w:rFonts w:asciiTheme="minorHAnsi" w:hAnsiTheme="minorHAnsi" w:cstheme="minorHAnsi"/>
          <w:sz w:val="24"/>
          <w:szCs w:val="24"/>
        </w:rPr>
        <w:t>;</w:t>
      </w:r>
    </w:p>
    <w:p w:rsidR="00B213C5" w:rsidRPr="009E4322" w:rsidRDefault="00B213C5" w:rsidP="008A627D">
      <w:pPr>
        <w:pStyle w:val="ListParagraph"/>
        <w:numPr>
          <w:ilvl w:val="2"/>
          <w:numId w:val="12"/>
        </w:numPr>
        <w:ind w:left="1701" w:hanging="708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 xml:space="preserve">Which function(s) can be developed by your company, if such function(s) cannot be provided by your existing system(s) </w:t>
      </w:r>
      <w:r w:rsidR="001C7A22" w:rsidRPr="009E4322">
        <w:rPr>
          <w:rFonts w:asciiTheme="minorHAnsi" w:hAnsiTheme="minorHAnsi" w:cstheme="minorHAnsi"/>
          <w:sz w:val="24"/>
          <w:szCs w:val="24"/>
        </w:rPr>
        <w:t>by</w:t>
      </w:r>
      <w:r w:rsidRPr="009E4322">
        <w:rPr>
          <w:rFonts w:asciiTheme="minorHAnsi" w:hAnsiTheme="minorHAnsi" w:cstheme="minorHAnsi"/>
          <w:sz w:val="24"/>
          <w:szCs w:val="24"/>
        </w:rPr>
        <w:t xml:space="preserve"> complet</w:t>
      </w:r>
      <w:r w:rsidR="001C7A22" w:rsidRPr="009E4322">
        <w:rPr>
          <w:rFonts w:asciiTheme="minorHAnsi" w:hAnsiTheme="minorHAnsi" w:cstheme="minorHAnsi"/>
          <w:sz w:val="24"/>
          <w:szCs w:val="24"/>
        </w:rPr>
        <w:t>ing</w:t>
      </w:r>
      <w:r w:rsidRPr="009E4322">
        <w:rPr>
          <w:rFonts w:asciiTheme="minorHAnsi" w:hAnsiTheme="minorHAnsi" w:cstheme="minorHAnsi"/>
          <w:sz w:val="24"/>
          <w:szCs w:val="24"/>
        </w:rPr>
        <w:t xml:space="preserve"> </w:t>
      </w:r>
      <w:r w:rsidRPr="009E4322">
        <w:rPr>
          <w:rFonts w:asciiTheme="minorHAnsi" w:hAnsiTheme="minorHAnsi" w:cstheme="minorHAnsi"/>
          <w:sz w:val="24"/>
          <w:szCs w:val="24"/>
          <w:u w:val="single"/>
        </w:rPr>
        <w:t xml:space="preserve">column B in </w:t>
      </w:r>
      <w:r w:rsidRPr="009E4322">
        <w:rPr>
          <w:rFonts w:asciiTheme="minorHAnsi" w:hAnsiTheme="minorHAnsi" w:cstheme="minorHAnsi"/>
          <w:b/>
          <w:sz w:val="24"/>
          <w:szCs w:val="24"/>
          <w:u w:val="single"/>
        </w:rPr>
        <w:t xml:space="preserve">Annex </w:t>
      </w:r>
      <w:r w:rsidR="003C7EE9" w:rsidRPr="009E4322">
        <w:rPr>
          <w:rFonts w:asciiTheme="minorHAnsi" w:hAnsiTheme="minorHAnsi" w:cstheme="minorHAnsi"/>
          <w:b/>
          <w:sz w:val="24"/>
          <w:szCs w:val="24"/>
          <w:u w:val="single"/>
        </w:rPr>
        <w:t>I</w:t>
      </w:r>
      <w:r w:rsidRPr="009E4322">
        <w:rPr>
          <w:rFonts w:asciiTheme="minorHAnsi" w:hAnsiTheme="minorHAnsi" w:cstheme="minorHAnsi"/>
          <w:sz w:val="24"/>
          <w:szCs w:val="24"/>
        </w:rPr>
        <w:t>;</w:t>
      </w:r>
    </w:p>
    <w:p w:rsidR="008A627D" w:rsidRPr="009E4322" w:rsidRDefault="001A5CCA" w:rsidP="008D52D1">
      <w:pPr>
        <w:pStyle w:val="ListParagraph"/>
        <w:numPr>
          <w:ilvl w:val="2"/>
          <w:numId w:val="12"/>
        </w:numPr>
        <w:ind w:left="1701" w:hanging="708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W</w:t>
      </w:r>
      <w:r w:rsidR="001C7A22" w:rsidRPr="009E4322">
        <w:rPr>
          <w:rFonts w:asciiTheme="minorHAnsi" w:hAnsiTheme="minorHAnsi" w:cstheme="minorHAnsi"/>
          <w:sz w:val="24"/>
          <w:szCs w:val="24"/>
        </w:rPr>
        <w:t>hich function(s) that you</w:t>
      </w:r>
      <w:r w:rsidR="00754D53" w:rsidRPr="009E4322">
        <w:rPr>
          <w:rFonts w:asciiTheme="minorHAnsi" w:hAnsiTheme="minorHAnsi" w:cstheme="minorHAnsi"/>
          <w:sz w:val="24"/>
          <w:szCs w:val="24"/>
        </w:rPr>
        <w:t xml:space="preserve"> are</w:t>
      </w:r>
      <w:r w:rsidR="001C7A22" w:rsidRPr="009E4322">
        <w:rPr>
          <w:rFonts w:asciiTheme="minorHAnsi" w:hAnsiTheme="minorHAnsi" w:cstheme="minorHAnsi"/>
          <w:sz w:val="24"/>
          <w:szCs w:val="24"/>
        </w:rPr>
        <w:t xml:space="preserve"> </w:t>
      </w:r>
      <w:r w:rsidR="00754D53" w:rsidRPr="009E4322">
        <w:rPr>
          <w:rFonts w:asciiTheme="minorHAnsi" w:hAnsiTheme="minorHAnsi" w:cstheme="minorHAnsi"/>
          <w:sz w:val="24"/>
          <w:szCs w:val="24"/>
        </w:rPr>
        <w:t>not interested to develop</w:t>
      </w:r>
      <w:r w:rsidR="001C7A22" w:rsidRPr="009E4322">
        <w:rPr>
          <w:rFonts w:asciiTheme="minorHAnsi" w:hAnsiTheme="minorHAnsi" w:cstheme="minorHAnsi"/>
          <w:sz w:val="24"/>
          <w:szCs w:val="24"/>
        </w:rPr>
        <w:t xml:space="preserve">, if such function(s) cannot be provided by your existing system(s) by completing </w:t>
      </w:r>
      <w:r w:rsidR="001C7A22" w:rsidRPr="009E4322">
        <w:rPr>
          <w:rFonts w:asciiTheme="minorHAnsi" w:hAnsiTheme="minorHAnsi" w:cstheme="minorHAnsi"/>
          <w:sz w:val="24"/>
          <w:szCs w:val="24"/>
          <w:u w:val="single"/>
        </w:rPr>
        <w:t xml:space="preserve">column </w:t>
      </w:r>
      <w:r w:rsidR="0070737D" w:rsidRPr="009E4322">
        <w:rPr>
          <w:rFonts w:asciiTheme="minorHAnsi" w:hAnsiTheme="minorHAnsi" w:cstheme="minorHAnsi"/>
          <w:sz w:val="24"/>
          <w:szCs w:val="24"/>
          <w:u w:val="single"/>
        </w:rPr>
        <w:t>C</w:t>
      </w:r>
      <w:r w:rsidR="001C7A22" w:rsidRPr="009E4322">
        <w:rPr>
          <w:rFonts w:asciiTheme="minorHAnsi" w:hAnsiTheme="minorHAnsi" w:cstheme="minorHAnsi"/>
          <w:sz w:val="24"/>
          <w:szCs w:val="24"/>
          <w:u w:val="single"/>
        </w:rPr>
        <w:t xml:space="preserve"> in </w:t>
      </w:r>
      <w:r w:rsidR="001C7A22" w:rsidRPr="009E4322">
        <w:rPr>
          <w:rFonts w:asciiTheme="minorHAnsi" w:hAnsiTheme="minorHAnsi" w:cstheme="minorHAnsi"/>
          <w:b/>
          <w:sz w:val="24"/>
          <w:szCs w:val="24"/>
          <w:u w:val="single"/>
        </w:rPr>
        <w:t xml:space="preserve">Annex </w:t>
      </w:r>
      <w:r w:rsidR="003C7EE9" w:rsidRPr="009E4322">
        <w:rPr>
          <w:rFonts w:asciiTheme="minorHAnsi" w:hAnsiTheme="minorHAnsi" w:cstheme="minorHAnsi"/>
          <w:b/>
          <w:sz w:val="24"/>
          <w:szCs w:val="24"/>
          <w:u w:val="single"/>
        </w:rPr>
        <w:t>I</w:t>
      </w:r>
      <w:r w:rsidR="001C7A22" w:rsidRPr="009E4322">
        <w:rPr>
          <w:rFonts w:asciiTheme="minorHAnsi" w:hAnsiTheme="minorHAnsi" w:cstheme="minorHAnsi"/>
          <w:sz w:val="24"/>
          <w:szCs w:val="24"/>
        </w:rPr>
        <w:t>;</w:t>
      </w:r>
      <w:r w:rsidRPr="009E4322">
        <w:rPr>
          <w:rFonts w:asciiTheme="minorHAnsi" w:hAnsiTheme="minorHAnsi" w:cstheme="minorHAnsi"/>
          <w:sz w:val="24"/>
          <w:szCs w:val="24"/>
        </w:rPr>
        <w:t xml:space="preserve"> and</w:t>
      </w:r>
    </w:p>
    <w:p w:rsidR="0070737D" w:rsidRPr="009E4322" w:rsidRDefault="001A5CCA" w:rsidP="008D52D1">
      <w:pPr>
        <w:pStyle w:val="ListParagraph"/>
        <w:numPr>
          <w:ilvl w:val="2"/>
          <w:numId w:val="12"/>
        </w:numPr>
        <w:ind w:left="1701" w:hanging="708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W</w:t>
      </w:r>
      <w:r w:rsidR="00754D53" w:rsidRPr="009E4322">
        <w:rPr>
          <w:rFonts w:asciiTheme="minorHAnsi" w:hAnsiTheme="minorHAnsi" w:cstheme="minorHAnsi"/>
          <w:sz w:val="24"/>
          <w:szCs w:val="24"/>
        </w:rPr>
        <w:t xml:space="preserve">hich function(s) </w:t>
      </w:r>
      <w:r w:rsidR="00754D53" w:rsidRPr="00AC31F0">
        <w:rPr>
          <w:rFonts w:asciiTheme="minorHAnsi" w:hAnsiTheme="minorHAnsi" w:cstheme="minorHAnsi"/>
          <w:sz w:val="24"/>
          <w:szCs w:val="24"/>
        </w:rPr>
        <w:t xml:space="preserve">that you would like to appoint sub-contractor to </w:t>
      </w:r>
      <w:r w:rsidR="008F3AB9" w:rsidRPr="00AC31F0">
        <w:rPr>
          <w:rFonts w:asciiTheme="minorHAnsi" w:hAnsiTheme="minorHAnsi" w:cstheme="minorHAnsi"/>
          <w:sz w:val="24"/>
          <w:szCs w:val="24"/>
        </w:rPr>
        <w:t xml:space="preserve">conduct </w:t>
      </w:r>
      <w:r w:rsidR="00754D53" w:rsidRPr="00AC31F0">
        <w:rPr>
          <w:rFonts w:asciiTheme="minorHAnsi" w:hAnsiTheme="minorHAnsi" w:cstheme="minorHAnsi"/>
          <w:sz w:val="24"/>
          <w:szCs w:val="24"/>
        </w:rPr>
        <w:t>the development</w:t>
      </w:r>
      <w:r w:rsidR="00754D53" w:rsidRPr="002136DE">
        <w:rPr>
          <w:rFonts w:asciiTheme="minorHAnsi" w:hAnsiTheme="minorHAnsi" w:cstheme="minorHAnsi"/>
          <w:sz w:val="24"/>
          <w:szCs w:val="24"/>
        </w:rPr>
        <w:t xml:space="preserve"> by completing </w:t>
      </w:r>
      <w:r w:rsidR="00754D53" w:rsidRPr="002136DE">
        <w:rPr>
          <w:rFonts w:asciiTheme="minorHAnsi" w:hAnsiTheme="minorHAnsi" w:cstheme="minorHAnsi"/>
          <w:sz w:val="24"/>
          <w:szCs w:val="24"/>
          <w:u w:val="single"/>
        </w:rPr>
        <w:t xml:space="preserve">column </w:t>
      </w:r>
      <w:r w:rsidR="0070737D" w:rsidRPr="006075D4">
        <w:rPr>
          <w:rFonts w:asciiTheme="minorHAnsi" w:hAnsiTheme="minorHAnsi" w:cstheme="minorHAnsi"/>
          <w:sz w:val="24"/>
          <w:szCs w:val="24"/>
          <w:u w:val="single"/>
        </w:rPr>
        <w:t>D</w:t>
      </w:r>
      <w:r w:rsidR="00754D53" w:rsidRPr="006075D4">
        <w:rPr>
          <w:rFonts w:asciiTheme="minorHAnsi" w:hAnsiTheme="minorHAnsi" w:cstheme="minorHAnsi"/>
          <w:sz w:val="24"/>
          <w:szCs w:val="24"/>
          <w:u w:val="single"/>
        </w:rPr>
        <w:t xml:space="preserve"> in </w:t>
      </w:r>
      <w:r w:rsidR="00754D53" w:rsidRPr="00C13508">
        <w:rPr>
          <w:rFonts w:asciiTheme="minorHAnsi" w:hAnsiTheme="minorHAnsi" w:cstheme="minorHAnsi"/>
          <w:b/>
          <w:sz w:val="24"/>
          <w:szCs w:val="24"/>
          <w:u w:val="single"/>
        </w:rPr>
        <w:t xml:space="preserve">Annex </w:t>
      </w:r>
      <w:r w:rsidR="003C7EE9" w:rsidRPr="009E4322">
        <w:rPr>
          <w:rFonts w:asciiTheme="minorHAnsi" w:hAnsiTheme="minorHAnsi" w:cstheme="minorHAnsi"/>
          <w:b/>
          <w:sz w:val="24"/>
          <w:szCs w:val="24"/>
          <w:u w:val="single"/>
        </w:rPr>
        <w:t>I</w:t>
      </w:r>
      <w:r w:rsidR="000F1763" w:rsidRPr="009E4322">
        <w:rPr>
          <w:rFonts w:asciiTheme="minorHAnsi" w:hAnsiTheme="minorHAnsi" w:cstheme="minorHAnsi"/>
          <w:sz w:val="24"/>
          <w:szCs w:val="24"/>
        </w:rPr>
        <w:t>.</w:t>
      </w:r>
    </w:p>
    <w:p w:rsidR="00501ECA" w:rsidRPr="00AC31F0" w:rsidRDefault="00501ECA" w:rsidP="009608DC">
      <w:pPr>
        <w:rPr>
          <w:rFonts w:asciiTheme="minorHAnsi" w:hAnsiTheme="minorHAnsi" w:cstheme="minorHAnsi"/>
          <w:sz w:val="24"/>
          <w:szCs w:val="24"/>
        </w:rPr>
      </w:pPr>
    </w:p>
    <w:p w:rsidR="0070737D" w:rsidRPr="00AC31F0" w:rsidRDefault="0070737D" w:rsidP="0070737D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 xml:space="preserve">Further to question 2.1, please supplement if additional function(s) can be provided by your existing system(s) by completing </w:t>
      </w:r>
      <w:r w:rsidRPr="00AC31F0">
        <w:rPr>
          <w:rFonts w:asciiTheme="minorHAnsi" w:hAnsiTheme="minorHAnsi" w:cstheme="minorHAnsi"/>
          <w:sz w:val="24"/>
          <w:szCs w:val="24"/>
          <w:u w:val="single"/>
        </w:rPr>
        <w:t xml:space="preserve">functions column in </w:t>
      </w:r>
      <w:r w:rsidRPr="00AC31F0">
        <w:rPr>
          <w:rFonts w:asciiTheme="minorHAnsi" w:hAnsiTheme="minorHAnsi" w:cstheme="minorHAnsi"/>
          <w:b/>
          <w:sz w:val="24"/>
          <w:szCs w:val="24"/>
          <w:u w:val="single"/>
        </w:rPr>
        <w:t xml:space="preserve">Annex </w:t>
      </w:r>
      <w:r w:rsidR="003C7EE9" w:rsidRPr="00AC31F0">
        <w:rPr>
          <w:rFonts w:asciiTheme="minorHAnsi" w:hAnsiTheme="minorHAnsi" w:cstheme="minorHAnsi"/>
          <w:b/>
          <w:sz w:val="24"/>
          <w:szCs w:val="24"/>
          <w:u w:val="single"/>
        </w:rPr>
        <w:t>I</w:t>
      </w:r>
      <w:r w:rsidRPr="00AC31F0">
        <w:rPr>
          <w:rFonts w:asciiTheme="minorHAnsi" w:hAnsiTheme="minorHAnsi" w:cstheme="minorHAnsi"/>
          <w:sz w:val="24"/>
          <w:szCs w:val="24"/>
        </w:rPr>
        <w:t xml:space="preserve"> (please add row if needed).</w:t>
      </w:r>
    </w:p>
    <w:p w:rsidR="0070737D" w:rsidRPr="00AC31F0" w:rsidRDefault="0070737D" w:rsidP="008D52D1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p w:rsidR="0060738E" w:rsidRPr="00AC31F0" w:rsidRDefault="007971BD" w:rsidP="00F64A81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 xml:space="preserve">On the scope of the </w:t>
      </w:r>
      <w:r w:rsidRPr="009E4322">
        <w:rPr>
          <w:rFonts w:asciiTheme="minorHAnsi" w:hAnsiTheme="minorHAnsi" w:cstheme="minorHAnsi"/>
          <w:sz w:val="24"/>
          <w:szCs w:val="24"/>
        </w:rPr>
        <w:t>Proposed Tender Design</w:t>
      </w:r>
      <w:r w:rsidRPr="00AC31F0">
        <w:rPr>
          <w:rFonts w:asciiTheme="minorHAnsi" w:hAnsiTheme="minorHAnsi" w:cstheme="minorHAnsi"/>
          <w:sz w:val="24"/>
          <w:szCs w:val="24"/>
        </w:rPr>
        <w:t xml:space="preserve"> as described under paragraphs 3.5 to 3.7 of the Market Sounding Exercise Document,</w:t>
      </w:r>
      <w:r w:rsidRPr="00AC31F0" w:rsidDel="007971BD">
        <w:rPr>
          <w:rFonts w:asciiTheme="minorHAnsi" w:hAnsiTheme="minorHAnsi" w:cstheme="minorHAnsi"/>
          <w:sz w:val="24"/>
          <w:szCs w:val="24"/>
        </w:rPr>
        <w:t xml:space="preserve"> </w:t>
      </w:r>
      <w:r w:rsidRPr="00AC31F0">
        <w:rPr>
          <w:rFonts w:asciiTheme="minorHAnsi" w:hAnsiTheme="minorHAnsi" w:cstheme="minorHAnsi"/>
          <w:sz w:val="24"/>
          <w:szCs w:val="24"/>
        </w:rPr>
        <w:t>d</w:t>
      </w:r>
      <w:r w:rsidR="002D179B" w:rsidRPr="00AC31F0">
        <w:rPr>
          <w:rFonts w:asciiTheme="minorHAnsi" w:hAnsiTheme="minorHAnsi" w:cstheme="minorHAnsi"/>
          <w:sz w:val="24"/>
          <w:szCs w:val="24"/>
        </w:rPr>
        <w:t>o you foresee a</w:t>
      </w:r>
      <w:r w:rsidR="0060738E" w:rsidRPr="00AC31F0">
        <w:rPr>
          <w:rFonts w:asciiTheme="minorHAnsi" w:hAnsiTheme="minorHAnsi" w:cstheme="minorHAnsi"/>
          <w:sz w:val="24"/>
          <w:szCs w:val="24"/>
        </w:rPr>
        <w:t xml:space="preserve">ny issues that </w:t>
      </w:r>
      <w:r w:rsidR="0032703B" w:rsidRPr="00AC31F0">
        <w:rPr>
          <w:rFonts w:asciiTheme="minorHAnsi" w:hAnsiTheme="minorHAnsi" w:cstheme="minorHAnsi"/>
          <w:sz w:val="24"/>
          <w:szCs w:val="24"/>
        </w:rPr>
        <w:t>w</w:t>
      </w:r>
      <w:r w:rsidR="0060738E" w:rsidRPr="00AC31F0">
        <w:rPr>
          <w:rFonts w:asciiTheme="minorHAnsi" w:hAnsiTheme="minorHAnsi" w:cstheme="minorHAnsi"/>
          <w:sz w:val="24"/>
          <w:szCs w:val="24"/>
        </w:rPr>
        <w:t xml:space="preserve">ould </w:t>
      </w:r>
      <w:r w:rsidR="002D179B" w:rsidRPr="00AC31F0">
        <w:rPr>
          <w:rFonts w:asciiTheme="minorHAnsi" w:hAnsiTheme="minorHAnsi" w:cstheme="minorHAnsi"/>
          <w:sz w:val="24"/>
          <w:szCs w:val="24"/>
        </w:rPr>
        <w:t xml:space="preserve">reduce </w:t>
      </w:r>
      <w:r w:rsidR="0060738E" w:rsidRPr="00AC31F0">
        <w:rPr>
          <w:rFonts w:asciiTheme="minorHAnsi" w:hAnsiTheme="minorHAnsi" w:cstheme="minorHAnsi"/>
          <w:sz w:val="24"/>
          <w:szCs w:val="24"/>
        </w:rPr>
        <w:t xml:space="preserve">your </w:t>
      </w:r>
      <w:r w:rsidR="00392C59" w:rsidRPr="00AC31F0">
        <w:rPr>
          <w:rFonts w:asciiTheme="minorHAnsi" w:hAnsiTheme="minorHAnsi" w:cstheme="minorHAnsi"/>
          <w:sz w:val="24"/>
          <w:szCs w:val="24"/>
        </w:rPr>
        <w:t xml:space="preserve">level of </w:t>
      </w:r>
      <w:r w:rsidR="0060738E" w:rsidRPr="00AC31F0">
        <w:rPr>
          <w:rFonts w:asciiTheme="minorHAnsi" w:hAnsiTheme="minorHAnsi" w:cstheme="minorHAnsi"/>
          <w:sz w:val="24"/>
          <w:szCs w:val="24"/>
        </w:rPr>
        <w:t xml:space="preserve">interest in participating in this </w:t>
      </w:r>
      <w:r w:rsidR="0032703B" w:rsidRPr="00AC31F0">
        <w:rPr>
          <w:rFonts w:asciiTheme="minorHAnsi" w:hAnsiTheme="minorHAnsi" w:cstheme="minorHAnsi"/>
          <w:sz w:val="24"/>
          <w:szCs w:val="24"/>
        </w:rPr>
        <w:t>exercise</w:t>
      </w:r>
      <w:r w:rsidR="0060738E" w:rsidRPr="00AC31F0">
        <w:rPr>
          <w:rFonts w:asciiTheme="minorHAnsi" w:hAnsiTheme="minorHAnsi" w:cstheme="minorHAnsi"/>
          <w:sz w:val="24"/>
          <w:szCs w:val="24"/>
        </w:rPr>
        <w:t>?</w:t>
      </w:r>
      <w:r w:rsidR="002D179B" w:rsidRPr="00AC31F0">
        <w:rPr>
          <w:rFonts w:asciiTheme="minorHAnsi" w:hAnsiTheme="minorHAnsi" w:cstheme="minorHAnsi"/>
          <w:sz w:val="24"/>
          <w:szCs w:val="24"/>
        </w:rPr>
        <w:t xml:space="preserve">  Please specify. </w:t>
      </w: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0"/>
      </w:tblGrid>
      <w:tr w:rsidR="00975DD2" w:rsidRPr="00AC31F0" w:rsidTr="00F64A81">
        <w:tc>
          <w:tcPr>
            <w:tcW w:w="8950" w:type="dxa"/>
            <w:tcBorders>
              <w:bottom w:val="single" w:sz="4" w:space="0" w:color="auto"/>
            </w:tcBorders>
          </w:tcPr>
          <w:p w:rsidR="00975DD2" w:rsidRPr="00AC31F0" w:rsidRDefault="00975DD2">
            <w:pPr>
              <w:pStyle w:val="ListParagraph"/>
              <w:ind w:left="0" w:firstLine="0"/>
              <w:rPr>
                <w:rFonts w:asciiTheme="minorHAnsi" w:eastAsiaTheme="minorEastAsia" w:hAnsiTheme="minorHAnsi" w:cstheme="minorHAnsi"/>
                <w:sz w:val="24"/>
                <w:szCs w:val="24"/>
                <w:lang w:eastAsia="zh-TW"/>
              </w:rPr>
            </w:pPr>
          </w:p>
        </w:tc>
      </w:tr>
      <w:tr w:rsidR="00975DD2" w:rsidRPr="00AC31F0" w:rsidTr="00A32C4E">
        <w:tc>
          <w:tcPr>
            <w:tcW w:w="8950" w:type="dxa"/>
            <w:tcBorders>
              <w:top w:val="single" w:sz="4" w:space="0" w:color="auto"/>
              <w:bottom w:val="single" w:sz="4" w:space="0" w:color="auto"/>
            </w:tcBorders>
          </w:tcPr>
          <w:p w:rsidR="00975DD2" w:rsidRPr="00AC31F0" w:rsidRDefault="00975DD2" w:rsidP="00F64A81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75DD2" w:rsidRPr="00AC31F0" w:rsidTr="00A32C4E">
        <w:tc>
          <w:tcPr>
            <w:tcW w:w="8950" w:type="dxa"/>
            <w:tcBorders>
              <w:top w:val="single" w:sz="4" w:space="0" w:color="auto"/>
              <w:bottom w:val="single" w:sz="4" w:space="0" w:color="auto"/>
            </w:tcBorders>
          </w:tcPr>
          <w:p w:rsidR="00975DD2" w:rsidRPr="00AC31F0" w:rsidRDefault="00975DD2" w:rsidP="00F64A81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D308FC" w:rsidRPr="009E4322" w:rsidRDefault="007E15B7" w:rsidP="00D308FC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9E4322">
        <w:rPr>
          <w:rFonts w:asciiTheme="minorHAnsi" w:hAnsiTheme="minorHAnsi" w:cstheme="minorHAnsi"/>
          <w:b/>
          <w:sz w:val="24"/>
          <w:szCs w:val="24"/>
          <w:u w:val="single"/>
        </w:rPr>
        <w:lastRenderedPageBreak/>
        <w:t xml:space="preserve">Contract </w:t>
      </w:r>
      <w:r w:rsidR="00D308FC" w:rsidRPr="009E4322">
        <w:rPr>
          <w:rFonts w:asciiTheme="minorHAnsi" w:hAnsiTheme="minorHAnsi" w:cstheme="minorHAnsi"/>
          <w:b/>
          <w:sz w:val="24"/>
          <w:szCs w:val="24"/>
          <w:u w:val="single"/>
        </w:rPr>
        <w:t>Management</w:t>
      </w:r>
    </w:p>
    <w:p w:rsidR="002A3F43" w:rsidRPr="009E4322" w:rsidRDefault="007971BD" w:rsidP="00501ECA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 xml:space="preserve">What </w:t>
      </w:r>
      <w:r w:rsidR="007E15B7" w:rsidRPr="009E4322">
        <w:rPr>
          <w:rFonts w:asciiTheme="minorHAnsi" w:hAnsiTheme="minorHAnsi" w:cstheme="minorHAnsi"/>
          <w:sz w:val="24"/>
          <w:szCs w:val="24"/>
        </w:rPr>
        <w:t>is your proposed service provision model</w:t>
      </w:r>
      <w:r w:rsidR="001810E9">
        <w:rPr>
          <w:rFonts w:asciiTheme="minorHAnsi" w:hAnsiTheme="minorHAnsi" w:cstheme="minorHAnsi"/>
          <w:sz w:val="24"/>
          <w:szCs w:val="24"/>
        </w:rPr>
        <w:t xml:space="preserve"> (e.g. work relationship and work process)</w:t>
      </w:r>
      <w:r w:rsidR="007E15B7" w:rsidRPr="009E4322">
        <w:rPr>
          <w:rFonts w:asciiTheme="minorHAnsi" w:hAnsiTheme="minorHAnsi" w:cstheme="minorHAnsi"/>
          <w:sz w:val="24"/>
          <w:szCs w:val="24"/>
        </w:rPr>
        <w:t xml:space="preserve"> in case you</w:t>
      </w:r>
      <w:r w:rsidR="000472D8" w:rsidRPr="009E4322">
        <w:rPr>
          <w:rFonts w:asciiTheme="minorHAnsi" w:hAnsiTheme="minorHAnsi" w:cstheme="minorHAnsi"/>
          <w:sz w:val="24"/>
          <w:szCs w:val="24"/>
        </w:rPr>
        <w:t>r</w:t>
      </w:r>
      <w:r w:rsidR="007E15B7" w:rsidRPr="009E4322">
        <w:rPr>
          <w:rFonts w:asciiTheme="minorHAnsi" w:hAnsiTheme="minorHAnsi" w:cstheme="minorHAnsi"/>
          <w:sz w:val="24"/>
          <w:szCs w:val="24"/>
        </w:rPr>
        <w:t xml:space="preserve"> service provision involve</w:t>
      </w:r>
      <w:r w:rsidR="00967A26">
        <w:rPr>
          <w:rFonts w:asciiTheme="minorHAnsi" w:hAnsiTheme="minorHAnsi" w:cstheme="minorHAnsi"/>
          <w:sz w:val="24"/>
          <w:szCs w:val="24"/>
        </w:rPr>
        <w:t>s</w:t>
      </w:r>
      <w:r w:rsidR="007E15B7" w:rsidRPr="009E4322">
        <w:rPr>
          <w:rFonts w:asciiTheme="minorHAnsi" w:hAnsiTheme="minorHAnsi" w:cstheme="minorHAnsi"/>
          <w:sz w:val="24"/>
          <w:szCs w:val="24"/>
        </w:rPr>
        <w:t xml:space="preserve"> other third-party service providers or subcontractors</w:t>
      </w:r>
      <w:r w:rsidR="002A3F43" w:rsidRPr="009E4322">
        <w:rPr>
          <w:rFonts w:asciiTheme="minorHAnsi" w:hAnsiTheme="minorHAnsi" w:cstheme="minorHAnsi"/>
          <w:sz w:val="24"/>
          <w:szCs w:val="24"/>
        </w:rPr>
        <w:t>? Please specify.</w:t>
      </w: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0"/>
      </w:tblGrid>
      <w:tr w:rsidR="002A3F43" w:rsidRPr="00AC31F0" w:rsidTr="004E38A0">
        <w:tc>
          <w:tcPr>
            <w:tcW w:w="8950" w:type="dxa"/>
            <w:tcBorders>
              <w:bottom w:val="single" w:sz="4" w:space="0" w:color="auto"/>
            </w:tcBorders>
          </w:tcPr>
          <w:p w:rsidR="002A3F43" w:rsidRPr="00AC31F0" w:rsidRDefault="002A3F43" w:rsidP="004E38A0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A3F43" w:rsidRPr="00AC31F0" w:rsidTr="004E38A0">
        <w:tc>
          <w:tcPr>
            <w:tcW w:w="8950" w:type="dxa"/>
            <w:tcBorders>
              <w:top w:val="single" w:sz="4" w:space="0" w:color="auto"/>
              <w:bottom w:val="single" w:sz="4" w:space="0" w:color="auto"/>
            </w:tcBorders>
          </w:tcPr>
          <w:p w:rsidR="002A3F43" w:rsidRPr="00AC31F0" w:rsidRDefault="002A3F43" w:rsidP="004E38A0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A3F43" w:rsidRPr="00AC31F0" w:rsidTr="004E38A0">
        <w:tc>
          <w:tcPr>
            <w:tcW w:w="8950" w:type="dxa"/>
            <w:tcBorders>
              <w:top w:val="single" w:sz="4" w:space="0" w:color="auto"/>
            </w:tcBorders>
          </w:tcPr>
          <w:p w:rsidR="002A3F43" w:rsidRPr="00AC31F0" w:rsidRDefault="002A3F43" w:rsidP="004E38A0">
            <w:pPr>
              <w:pStyle w:val="ListParagraph"/>
              <w:ind w:left="0" w:firstLin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797375" w:rsidRDefault="00797375" w:rsidP="00782E7B">
      <w:pPr>
        <w:pStyle w:val="ListParagraph"/>
        <w:ind w:left="425" w:firstLine="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2D25A9" w:rsidRPr="00782E7B" w:rsidRDefault="002D25A9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2136DE">
        <w:rPr>
          <w:rFonts w:asciiTheme="minorHAnsi" w:hAnsiTheme="minorHAnsi" w:cstheme="minorHAnsi"/>
          <w:b/>
          <w:sz w:val="24"/>
          <w:szCs w:val="24"/>
          <w:u w:val="single"/>
        </w:rPr>
        <w:t>Submission of Information</w:t>
      </w:r>
    </w:p>
    <w:p w:rsidR="00797375" w:rsidRPr="002136DE" w:rsidRDefault="00797375" w:rsidP="00797375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 xml:space="preserve">Referring to the purposes and functions of the </w:t>
      </w:r>
      <w:r w:rsidR="001E3050" w:rsidRPr="009E4322">
        <w:rPr>
          <w:rFonts w:asciiTheme="minorHAnsi" w:hAnsiTheme="minorHAnsi" w:cstheme="minorHAnsi"/>
          <w:sz w:val="24"/>
          <w:szCs w:val="24"/>
        </w:rPr>
        <w:t xml:space="preserve">planned </w:t>
      </w:r>
      <w:r w:rsidRPr="009E4322">
        <w:rPr>
          <w:rFonts w:asciiTheme="minorHAnsi" w:hAnsiTheme="minorHAnsi" w:cstheme="minorHAnsi"/>
          <w:sz w:val="24"/>
          <w:szCs w:val="24"/>
        </w:rPr>
        <w:t xml:space="preserve">IT Systems listed in Paragraph 4.2 in the MSE document and the questions in </w:t>
      </w:r>
      <w:r w:rsidRPr="009E4322">
        <w:rPr>
          <w:rFonts w:asciiTheme="minorHAnsi" w:hAnsiTheme="minorHAnsi" w:cstheme="minorHAnsi"/>
          <w:b/>
          <w:sz w:val="24"/>
          <w:szCs w:val="24"/>
        </w:rPr>
        <w:t>Proforma</w:t>
      </w:r>
      <w:r w:rsidRPr="009E4322">
        <w:rPr>
          <w:rFonts w:asciiTheme="minorHAnsi" w:hAnsiTheme="minorHAnsi" w:cstheme="minorHAnsi"/>
          <w:sz w:val="24"/>
          <w:szCs w:val="24"/>
        </w:rPr>
        <w:t xml:space="preserve">, please provide </w:t>
      </w:r>
      <w:r w:rsidRPr="00AC31F0">
        <w:rPr>
          <w:rFonts w:asciiTheme="minorHAnsi" w:hAnsiTheme="minorHAnsi" w:cstheme="minorHAnsi"/>
          <w:sz w:val="24"/>
          <w:szCs w:val="24"/>
        </w:rPr>
        <w:t xml:space="preserve">the following </w:t>
      </w:r>
      <w:r w:rsidRPr="002136DE">
        <w:rPr>
          <w:rFonts w:asciiTheme="minorHAnsi" w:hAnsiTheme="minorHAnsi" w:cstheme="minorHAnsi"/>
          <w:sz w:val="24"/>
          <w:szCs w:val="24"/>
        </w:rPr>
        <w:t xml:space="preserve">information of your existing system(s): </w:t>
      </w:r>
    </w:p>
    <w:p w:rsidR="007E15B7" w:rsidRPr="009E4322" w:rsidRDefault="007E15B7">
      <w:pPr>
        <w:pStyle w:val="ListParagraph"/>
        <w:numPr>
          <w:ilvl w:val="2"/>
          <w:numId w:val="12"/>
        </w:numPr>
        <w:ind w:left="1701" w:hanging="708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 xml:space="preserve">Detailed </w:t>
      </w:r>
      <w:r w:rsidR="00E95EA8" w:rsidRPr="009E4322">
        <w:rPr>
          <w:rFonts w:asciiTheme="minorHAnsi" w:hAnsiTheme="minorHAnsi" w:cstheme="minorHAnsi"/>
          <w:sz w:val="24"/>
          <w:szCs w:val="24"/>
        </w:rPr>
        <w:t xml:space="preserve">CM </w:t>
      </w:r>
      <w:r w:rsidRPr="009E4322">
        <w:rPr>
          <w:rFonts w:asciiTheme="minorHAnsi" w:hAnsiTheme="minorHAnsi" w:cstheme="minorHAnsi"/>
          <w:sz w:val="24"/>
          <w:szCs w:val="24"/>
        </w:rPr>
        <w:t xml:space="preserve">system functions/features of modules </w:t>
      </w:r>
      <w:r w:rsidR="00E95EA8" w:rsidRPr="009E4322">
        <w:rPr>
          <w:rFonts w:asciiTheme="minorHAnsi" w:hAnsiTheme="minorHAnsi" w:cstheme="minorHAnsi"/>
          <w:sz w:val="24"/>
          <w:szCs w:val="24"/>
        </w:rPr>
        <w:t>in HIS</w:t>
      </w:r>
      <w:r w:rsidRPr="009E4322">
        <w:rPr>
          <w:rFonts w:asciiTheme="minorHAnsi" w:hAnsiTheme="minorHAnsi" w:cstheme="minorHAnsi"/>
          <w:sz w:val="24"/>
          <w:szCs w:val="24"/>
        </w:rPr>
        <w:t xml:space="preserve"> and Pharmacy</w:t>
      </w:r>
      <w:r w:rsidR="00E95EA8" w:rsidRPr="009E4322">
        <w:rPr>
          <w:rFonts w:asciiTheme="minorHAnsi" w:hAnsiTheme="minorHAnsi" w:cstheme="minorHAnsi"/>
          <w:sz w:val="24"/>
          <w:szCs w:val="24"/>
        </w:rPr>
        <w:t xml:space="preserve"> System</w:t>
      </w:r>
      <w:r w:rsidR="00AC31F0" w:rsidRPr="00AC31F0">
        <w:rPr>
          <w:rFonts w:asciiTheme="minorHAnsi" w:hAnsiTheme="minorHAnsi" w:cstheme="minorHAnsi"/>
          <w:sz w:val="24"/>
          <w:szCs w:val="24"/>
        </w:rPr>
        <w:t>;</w:t>
      </w:r>
    </w:p>
    <w:p w:rsidR="00064B58" w:rsidRPr="009E4322" w:rsidRDefault="00064B58">
      <w:pPr>
        <w:pStyle w:val="ListParagraph"/>
        <w:numPr>
          <w:ilvl w:val="2"/>
          <w:numId w:val="12"/>
        </w:numPr>
        <w:ind w:left="1701" w:hanging="708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Detailed system functions/features of modules</w:t>
      </w:r>
      <w:r w:rsidR="00E95EA8" w:rsidRPr="009E4322">
        <w:rPr>
          <w:rFonts w:asciiTheme="minorHAnsi" w:hAnsiTheme="minorHAnsi" w:cstheme="minorHAnsi"/>
          <w:sz w:val="24"/>
          <w:szCs w:val="24"/>
        </w:rPr>
        <w:t xml:space="preserve"> of other systems</w:t>
      </w:r>
      <w:r w:rsidR="00005E6A" w:rsidRPr="009E4322">
        <w:rPr>
          <w:rFonts w:asciiTheme="minorHAnsi" w:hAnsiTheme="minorHAnsi" w:cstheme="minorHAnsi"/>
          <w:sz w:val="24"/>
          <w:szCs w:val="24"/>
        </w:rPr>
        <w:t>; and</w:t>
      </w:r>
    </w:p>
    <w:p w:rsidR="00797375" w:rsidRPr="006075D4" w:rsidRDefault="00797375" w:rsidP="00797375">
      <w:pPr>
        <w:pStyle w:val="ListParagraph"/>
        <w:numPr>
          <w:ilvl w:val="2"/>
          <w:numId w:val="12"/>
        </w:numPr>
        <w:ind w:left="1701" w:hanging="708"/>
        <w:rPr>
          <w:rFonts w:asciiTheme="minorHAnsi" w:hAnsiTheme="minorHAnsi" w:cstheme="minorHAnsi"/>
          <w:sz w:val="24"/>
          <w:szCs w:val="24"/>
        </w:rPr>
      </w:pPr>
      <w:r w:rsidRPr="002136DE">
        <w:rPr>
          <w:rFonts w:asciiTheme="minorHAnsi" w:hAnsiTheme="minorHAnsi" w:cstheme="minorHAnsi"/>
          <w:sz w:val="24"/>
          <w:szCs w:val="24"/>
        </w:rPr>
        <w:t>Detailed technical information</w:t>
      </w:r>
      <w:r w:rsidR="00005E6A" w:rsidRPr="002136DE">
        <w:rPr>
          <w:rFonts w:asciiTheme="minorHAnsi" w:hAnsiTheme="minorHAnsi" w:cstheme="minorHAnsi"/>
          <w:sz w:val="24"/>
          <w:szCs w:val="24"/>
        </w:rPr>
        <w:t>.</w:t>
      </w:r>
    </w:p>
    <w:p w:rsidR="00797375" w:rsidRPr="009E4322" w:rsidRDefault="00797375" w:rsidP="00797375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Operating system(s);</w:t>
      </w:r>
    </w:p>
    <w:p w:rsidR="00797375" w:rsidRPr="009E4322" w:rsidRDefault="00797375" w:rsidP="00797375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System architecture, e.g. application tier(s), container solution, etc.;</w:t>
      </w:r>
    </w:p>
    <w:p w:rsidR="00797375" w:rsidRPr="009E4322" w:rsidRDefault="00797375" w:rsidP="00797375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Programming language(s) adopted for your existing system(s);</w:t>
      </w:r>
    </w:p>
    <w:p w:rsidR="00797375" w:rsidRPr="009E4322" w:rsidRDefault="00797375" w:rsidP="00797375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Database adopted for your existing system(s);</w:t>
      </w:r>
    </w:p>
    <w:p w:rsidR="00683902" w:rsidRPr="009E4322" w:rsidRDefault="00683902" w:rsidP="00797375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Interfacing capability</w:t>
      </w:r>
      <w:r w:rsidR="00772727" w:rsidRPr="009E4322">
        <w:rPr>
          <w:rFonts w:asciiTheme="minorHAnsi" w:hAnsiTheme="minorHAnsi" w:cstheme="minorHAnsi"/>
          <w:sz w:val="24"/>
          <w:szCs w:val="24"/>
        </w:rPr>
        <w:t xml:space="preserve"> to </w:t>
      </w:r>
      <w:r w:rsidRPr="009E4322">
        <w:rPr>
          <w:rFonts w:asciiTheme="minorHAnsi" w:hAnsiTheme="minorHAnsi" w:cstheme="minorHAnsi"/>
          <w:sz w:val="24"/>
          <w:szCs w:val="24"/>
        </w:rPr>
        <w:t>interface with other IT systems, e.g. via API, HL7, Web service, etc.;</w:t>
      </w:r>
    </w:p>
    <w:p w:rsidR="00797375" w:rsidRPr="002136DE" w:rsidRDefault="00797375" w:rsidP="00797375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 xml:space="preserve">Cloud technology (if your application </w:t>
      </w:r>
      <w:r w:rsidR="00BE72BC" w:rsidRPr="009E4322">
        <w:rPr>
          <w:rFonts w:asciiTheme="minorHAnsi" w:hAnsiTheme="minorHAnsi" w:cstheme="minorHAnsi"/>
          <w:sz w:val="24"/>
          <w:szCs w:val="24"/>
        </w:rPr>
        <w:t xml:space="preserve">can </w:t>
      </w:r>
      <w:r w:rsidRPr="009E4322">
        <w:rPr>
          <w:rFonts w:asciiTheme="minorHAnsi" w:hAnsiTheme="minorHAnsi" w:cstheme="minorHAnsi"/>
          <w:sz w:val="24"/>
          <w:szCs w:val="24"/>
        </w:rPr>
        <w:t>run on public, private cloud or hybrid cloud</w:t>
      </w:r>
      <w:r w:rsidRPr="00AC31F0">
        <w:rPr>
          <w:rFonts w:asciiTheme="minorHAnsi" w:hAnsiTheme="minorHAnsi" w:cstheme="minorHAnsi"/>
          <w:sz w:val="24"/>
          <w:szCs w:val="24"/>
        </w:rPr>
        <w:t>);</w:t>
      </w:r>
    </w:p>
    <w:p w:rsidR="00683902" w:rsidRPr="009E4322" w:rsidRDefault="00683902" w:rsidP="00797375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6075D4">
        <w:rPr>
          <w:rFonts w:asciiTheme="minorHAnsi" w:hAnsiTheme="minorHAnsi" w:cstheme="minorHAnsi"/>
          <w:sz w:val="24"/>
          <w:szCs w:val="24"/>
        </w:rPr>
        <w:t xml:space="preserve">High availability and </w:t>
      </w:r>
      <w:r w:rsidR="00BE72BC" w:rsidRPr="006075D4">
        <w:rPr>
          <w:rFonts w:asciiTheme="minorHAnsi" w:hAnsiTheme="minorHAnsi" w:cstheme="minorHAnsi"/>
          <w:sz w:val="24"/>
          <w:szCs w:val="24"/>
        </w:rPr>
        <w:t>resilience</w:t>
      </w:r>
      <w:r w:rsidR="00A0358D" w:rsidRPr="00C13508">
        <w:rPr>
          <w:rFonts w:asciiTheme="minorHAnsi" w:hAnsiTheme="minorHAnsi" w:cstheme="minorHAnsi"/>
          <w:sz w:val="24"/>
          <w:szCs w:val="24"/>
        </w:rPr>
        <w:t xml:space="preserve"> </w:t>
      </w:r>
      <w:r w:rsidRPr="009E4322">
        <w:rPr>
          <w:rFonts w:asciiTheme="minorHAnsi" w:hAnsiTheme="minorHAnsi" w:cstheme="minorHAnsi"/>
          <w:sz w:val="24"/>
          <w:szCs w:val="24"/>
        </w:rPr>
        <w:t>model;</w:t>
      </w:r>
      <w:r w:rsidR="00A43805" w:rsidRPr="009E4322">
        <w:rPr>
          <w:rFonts w:asciiTheme="minorHAnsi" w:hAnsiTheme="minorHAnsi" w:cstheme="minorHAnsi"/>
          <w:sz w:val="24"/>
          <w:szCs w:val="24"/>
        </w:rPr>
        <w:t xml:space="preserve"> and</w:t>
      </w:r>
    </w:p>
    <w:p w:rsidR="00797375" w:rsidRPr="009E4322" w:rsidRDefault="00683902">
      <w:pPr>
        <w:pStyle w:val="ListParagraph"/>
        <w:numPr>
          <w:ilvl w:val="2"/>
          <w:numId w:val="20"/>
        </w:numPr>
        <w:ind w:left="1985" w:hanging="284"/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System backup and recovery</w:t>
      </w:r>
      <w:r w:rsidR="00A50A48" w:rsidRPr="009E4322">
        <w:rPr>
          <w:rFonts w:asciiTheme="minorHAnsi" w:hAnsiTheme="minorHAnsi" w:cstheme="minorHAnsi"/>
          <w:sz w:val="24"/>
          <w:szCs w:val="24"/>
        </w:rPr>
        <w:t xml:space="preserve"> </w:t>
      </w:r>
      <w:r w:rsidRPr="009E4322">
        <w:rPr>
          <w:rFonts w:asciiTheme="minorHAnsi" w:hAnsiTheme="minorHAnsi" w:cstheme="minorHAnsi"/>
          <w:sz w:val="24"/>
          <w:szCs w:val="24"/>
        </w:rPr>
        <w:t>including application servers, database and storage</w:t>
      </w:r>
      <w:r w:rsidR="00DD3760" w:rsidRPr="009E4322">
        <w:rPr>
          <w:rFonts w:asciiTheme="minorHAnsi" w:hAnsiTheme="minorHAnsi" w:cstheme="minorHAnsi"/>
          <w:sz w:val="24"/>
          <w:szCs w:val="24"/>
        </w:rPr>
        <w:t>.</w:t>
      </w:r>
    </w:p>
    <w:p w:rsidR="00BE72BC" w:rsidRPr="00AC31F0" w:rsidRDefault="00BE72BC" w:rsidP="006A7B6C">
      <w:pPr>
        <w:pStyle w:val="ListParagraph"/>
        <w:ind w:left="1701" w:firstLine="0"/>
        <w:rPr>
          <w:rFonts w:asciiTheme="minorHAnsi" w:hAnsiTheme="minorHAnsi" w:cstheme="minorHAnsi"/>
          <w:sz w:val="24"/>
          <w:szCs w:val="24"/>
        </w:rPr>
      </w:pPr>
    </w:p>
    <w:p w:rsidR="00622227" w:rsidRDefault="00797375" w:rsidP="00DD3760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>Any other information in support of the response is welcome.</w:t>
      </w:r>
    </w:p>
    <w:p w:rsidR="00622227" w:rsidRDefault="00622227" w:rsidP="00782E7B">
      <w:pPr>
        <w:pStyle w:val="ListParagraph"/>
        <w:ind w:left="992" w:firstLine="0"/>
        <w:rPr>
          <w:rFonts w:asciiTheme="minorHAnsi" w:hAnsiTheme="minorHAnsi" w:cstheme="minorHAnsi"/>
          <w:sz w:val="24"/>
          <w:szCs w:val="24"/>
        </w:rPr>
      </w:pPr>
    </w:p>
    <w:p w:rsidR="00622227" w:rsidRPr="00AC31F0" w:rsidRDefault="00622227" w:rsidP="00DD3760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spon</w:t>
      </w:r>
      <w:r w:rsidRPr="00622227">
        <w:rPr>
          <w:rFonts w:asciiTheme="minorHAnsi" w:hAnsiTheme="minorHAnsi" w:cstheme="minorHAnsi"/>
          <w:sz w:val="24"/>
          <w:szCs w:val="24"/>
        </w:rPr>
        <w:t>dents are advised to indicate which parts of their responses are “commercial in confidence” that they do not want to be disclosed in subsequent tender</w:t>
      </w:r>
      <w:r>
        <w:rPr>
          <w:rFonts w:asciiTheme="minorHAnsi" w:hAnsiTheme="minorHAnsi" w:cstheme="minorHAnsi"/>
          <w:sz w:val="24"/>
          <w:szCs w:val="24"/>
        </w:rPr>
        <w:t>(s).</w:t>
      </w:r>
    </w:p>
    <w:p w:rsidR="007F07E7" w:rsidRPr="00782E7B" w:rsidRDefault="001A2EFA" w:rsidP="00782E7B">
      <w:pPr>
        <w:rPr>
          <w:bCs/>
        </w:rPr>
      </w:pPr>
      <w:r w:rsidRPr="00AC31F0">
        <w:rPr>
          <w:lang w:eastAsia="zh-TW"/>
        </w:rPr>
        <w:t xml:space="preserve"> </w:t>
      </w:r>
    </w:p>
    <w:sectPr w:rsidR="007F07E7" w:rsidRPr="00782E7B" w:rsidSect="00782E7B">
      <w:headerReference w:type="default" r:id="rId8"/>
      <w:footerReference w:type="default" r:id="rId9"/>
      <w:pgSz w:w="11910" w:h="16840"/>
      <w:pgMar w:top="1281" w:right="981" w:bottom="1298" w:left="981" w:header="578" w:footer="85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473B" w:rsidRDefault="00DB473B" w:rsidP="009271EB">
      <w:r>
        <w:separator/>
      </w:r>
    </w:p>
  </w:endnote>
  <w:endnote w:type="continuationSeparator" w:id="0">
    <w:p w:rsidR="00DB473B" w:rsidRDefault="00DB473B" w:rsidP="009271EB">
      <w:r>
        <w:continuationSeparator/>
      </w:r>
    </w:p>
  </w:endnote>
  <w:endnote w:type="continuationNotice" w:id="1">
    <w:p w:rsidR="00DB473B" w:rsidRDefault="00DB47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sz w:val="24"/>
        <w:szCs w:val="24"/>
      </w:rPr>
      <w:id w:val="123905682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24"/>
            <w:szCs w:val="24"/>
          </w:rPr>
          <w:id w:val="359556403"/>
          <w:docPartObj>
            <w:docPartGallery w:val="Page Numbers (Top of Page)"/>
            <w:docPartUnique/>
          </w:docPartObj>
        </w:sdtPr>
        <w:sdtEndPr/>
        <w:sdtContent>
          <w:p w:rsidR="00DB473B" w:rsidRPr="00451E83" w:rsidRDefault="00DB473B" w:rsidP="00451E83">
            <w:pPr>
              <w:pStyle w:val="Footer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58"/>
              <w:gridCol w:w="6290"/>
            </w:tblGrid>
            <w:tr w:rsidR="00DB473B" w:rsidTr="009E4322">
              <w:tc>
                <w:tcPr>
                  <w:tcW w:w="4969" w:type="dxa"/>
                </w:tcPr>
                <w:p w:rsidR="00DB473B" w:rsidRDefault="00DB473B" w:rsidP="00622227">
                  <w:pPr>
                    <w:pStyle w:val="Foo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Proforma </w:t>
                  </w:r>
                </w:p>
              </w:tc>
              <w:tc>
                <w:tcPr>
                  <w:tcW w:w="9206" w:type="dxa"/>
                </w:tcPr>
                <w:p w:rsidR="00DB473B" w:rsidRDefault="00DB473B" w:rsidP="00451E83">
                  <w:pPr>
                    <w:pStyle w:val="Footer"/>
                    <w:jc w:val="right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451E83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Page </w:t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instrText xml:space="preserve"> PAGE  </w:instrText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separate"/>
                  </w:r>
                  <w:r w:rsidR="00425413">
                    <w:rPr>
                      <w:rFonts w:asciiTheme="minorHAnsi" w:hAnsiTheme="minorHAnsi" w:cstheme="minorHAnsi"/>
                      <w:bCs/>
                      <w:noProof/>
                      <w:sz w:val="24"/>
                      <w:szCs w:val="24"/>
                    </w:rPr>
                    <w:t>1</w:t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end"/>
                  </w:r>
                  <w:r w:rsidRPr="00451E83">
                    <w:rPr>
                      <w:rFonts w:asciiTheme="minorHAnsi" w:hAnsiTheme="minorHAnsi" w:cstheme="minorHAnsi"/>
                      <w:sz w:val="24"/>
                      <w:szCs w:val="24"/>
                      <w:lang w:val="zh-TW" w:eastAsia="zh-TW"/>
                    </w:rPr>
                    <w:t xml:space="preserve"> </w:t>
                  </w:r>
                  <w:r w:rsidRPr="00451E83">
                    <w:rPr>
                      <w:rFonts w:asciiTheme="minorHAnsi" w:eastAsiaTheme="minorEastAsia" w:hAnsiTheme="minorHAnsi" w:cstheme="minorHAnsi"/>
                      <w:sz w:val="24"/>
                      <w:szCs w:val="24"/>
                      <w:lang w:val="zh-TW" w:eastAsia="zh-TW"/>
                    </w:rPr>
                    <w:t>of</w:t>
                  </w:r>
                  <w:r w:rsidRPr="00451E83">
                    <w:rPr>
                      <w:rFonts w:asciiTheme="minorHAnsi" w:hAnsiTheme="minorHAnsi" w:cstheme="minorHAnsi"/>
                      <w:sz w:val="24"/>
                      <w:szCs w:val="24"/>
                      <w:lang w:val="zh-TW" w:eastAsia="zh-TW"/>
                    </w:rPr>
                    <w:t xml:space="preserve"> </w:t>
                  </w:r>
                  <w:r w:rsidRPr="00451E83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begin"/>
                  </w:r>
                  <w:r w:rsidRPr="00451E83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instrText xml:space="preserve"> SECTIONPAGES  </w:instrText>
                  </w:r>
                  <w:r w:rsidRPr="00451E83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separate"/>
                  </w:r>
                  <w:r w:rsidR="00425413">
                    <w:rPr>
                      <w:rFonts w:asciiTheme="minorHAnsi" w:hAnsiTheme="minorHAnsi" w:cstheme="minorHAnsi"/>
                      <w:bCs/>
                      <w:noProof/>
                      <w:sz w:val="24"/>
                      <w:szCs w:val="24"/>
                    </w:rPr>
                    <w:t>3</w:t>
                  </w:r>
                  <w:r w:rsidRPr="00451E83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:rsidR="00DB473B" w:rsidRPr="00451E83" w:rsidRDefault="00425413" w:rsidP="00451E83">
            <w:pPr>
              <w:pStyle w:val="Footer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sdtContent>
      </w:sdt>
    </w:sdtContent>
  </w:sdt>
  <w:p w:rsidR="00DB473B" w:rsidRDefault="00DB473B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473B" w:rsidRDefault="00DB473B" w:rsidP="009271EB">
      <w:r>
        <w:separator/>
      </w:r>
    </w:p>
  </w:footnote>
  <w:footnote w:type="continuationSeparator" w:id="0">
    <w:p w:rsidR="00DB473B" w:rsidRDefault="00DB473B" w:rsidP="009271EB">
      <w:r>
        <w:continuationSeparator/>
      </w:r>
    </w:p>
  </w:footnote>
  <w:footnote w:type="continuationNotice" w:id="1">
    <w:p w:rsidR="00DB473B" w:rsidRDefault="00DB47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73B" w:rsidRDefault="00DB473B">
    <w:pPr>
      <w:pStyle w:val="BodyText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A4871"/>
    <w:multiLevelType w:val="multilevel"/>
    <w:tmpl w:val="C3C00FF8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" w15:restartNumberingAfterBreak="0">
    <w:nsid w:val="02EE131A"/>
    <w:multiLevelType w:val="hybridMultilevel"/>
    <w:tmpl w:val="E3A4A302"/>
    <w:lvl w:ilvl="0" w:tplc="45E4B124">
      <w:start w:val="1"/>
      <w:numFmt w:val="bullet"/>
      <w:lvlText w:val="•"/>
      <w:lvlJc w:val="left"/>
      <w:pPr>
        <w:ind w:left="360" w:hanging="360"/>
      </w:pPr>
      <w:rPr>
        <w:rFonts w:ascii="Arial" w:eastAsia="新細明體" w:hAnsi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4A42E91"/>
    <w:multiLevelType w:val="multilevel"/>
    <w:tmpl w:val="8EE21FB4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  <w:color w:val="auto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5F2575A"/>
    <w:multiLevelType w:val="hybridMultilevel"/>
    <w:tmpl w:val="D5DE2866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66A6E"/>
    <w:multiLevelType w:val="hybridMultilevel"/>
    <w:tmpl w:val="936057D6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04C96"/>
    <w:multiLevelType w:val="hybridMultilevel"/>
    <w:tmpl w:val="D13CA314"/>
    <w:lvl w:ilvl="0" w:tplc="2CB6BEB8">
      <w:start w:val="1"/>
      <w:numFmt w:val="lowerLetter"/>
      <w:lvlText w:val="%1."/>
      <w:lvlJc w:val="left"/>
      <w:pPr>
        <w:ind w:left="1026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746" w:hanging="360"/>
      </w:pPr>
    </w:lvl>
    <w:lvl w:ilvl="2" w:tplc="0809001B" w:tentative="1">
      <w:start w:val="1"/>
      <w:numFmt w:val="lowerRoman"/>
      <w:lvlText w:val="%3."/>
      <w:lvlJc w:val="right"/>
      <w:pPr>
        <w:ind w:left="2466" w:hanging="180"/>
      </w:pPr>
    </w:lvl>
    <w:lvl w:ilvl="3" w:tplc="0809000F" w:tentative="1">
      <w:start w:val="1"/>
      <w:numFmt w:val="decimal"/>
      <w:lvlText w:val="%4."/>
      <w:lvlJc w:val="left"/>
      <w:pPr>
        <w:ind w:left="3186" w:hanging="360"/>
      </w:pPr>
    </w:lvl>
    <w:lvl w:ilvl="4" w:tplc="08090019" w:tentative="1">
      <w:start w:val="1"/>
      <w:numFmt w:val="lowerLetter"/>
      <w:lvlText w:val="%5."/>
      <w:lvlJc w:val="left"/>
      <w:pPr>
        <w:ind w:left="3906" w:hanging="360"/>
      </w:pPr>
    </w:lvl>
    <w:lvl w:ilvl="5" w:tplc="0809001B" w:tentative="1">
      <w:start w:val="1"/>
      <w:numFmt w:val="lowerRoman"/>
      <w:lvlText w:val="%6."/>
      <w:lvlJc w:val="right"/>
      <w:pPr>
        <w:ind w:left="4626" w:hanging="180"/>
      </w:pPr>
    </w:lvl>
    <w:lvl w:ilvl="6" w:tplc="0809000F" w:tentative="1">
      <w:start w:val="1"/>
      <w:numFmt w:val="decimal"/>
      <w:lvlText w:val="%7."/>
      <w:lvlJc w:val="left"/>
      <w:pPr>
        <w:ind w:left="5346" w:hanging="360"/>
      </w:pPr>
    </w:lvl>
    <w:lvl w:ilvl="7" w:tplc="08090019" w:tentative="1">
      <w:start w:val="1"/>
      <w:numFmt w:val="lowerLetter"/>
      <w:lvlText w:val="%8."/>
      <w:lvlJc w:val="left"/>
      <w:pPr>
        <w:ind w:left="6066" w:hanging="360"/>
      </w:pPr>
    </w:lvl>
    <w:lvl w:ilvl="8" w:tplc="0809001B" w:tentative="1">
      <w:start w:val="1"/>
      <w:numFmt w:val="lowerRoman"/>
      <w:lvlText w:val="%9."/>
      <w:lvlJc w:val="right"/>
      <w:pPr>
        <w:ind w:left="6786" w:hanging="180"/>
      </w:pPr>
    </w:lvl>
  </w:abstractNum>
  <w:abstractNum w:abstractNumId="6" w15:restartNumberingAfterBreak="0">
    <w:nsid w:val="09425902"/>
    <w:multiLevelType w:val="hybridMultilevel"/>
    <w:tmpl w:val="E7BE1BA4"/>
    <w:lvl w:ilvl="0" w:tplc="994C9DF2">
      <w:start w:val="1"/>
      <w:numFmt w:val="bullet"/>
      <w:lvlText w:val="⁻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D3085E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A37050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0F4F74B7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566CD5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0A6A4C"/>
    <w:multiLevelType w:val="hybridMultilevel"/>
    <w:tmpl w:val="8222F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5A61C3"/>
    <w:multiLevelType w:val="multilevel"/>
    <w:tmpl w:val="1954F31E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3" w15:restartNumberingAfterBreak="0">
    <w:nsid w:val="1301301E"/>
    <w:multiLevelType w:val="hybridMultilevel"/>
    <w:tmpl w:val="BEB84364"/>
    <w:lvl w:ilvl="0" w:tplc="45E4B124">
      <w:start w:val="1"/>
      <w:numFmt w:val="bullet"/>
      <w:lvlText w:val="•"/>
      <w:lvlJc w:val="left"/>
      <w:pPr>
        <w:ind w:left="720" w:hanging="360"/>
      </w:pPr>
      <w:rPr>
        <w:rFonts w:ascii="Arial" w:eastAsia="新細明體" w:hAnsi="Aria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1A1224"/>
    <w:multiLevelType w:val="hybridMultilevel"/>
    <w:tmpl w:val="451CC1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720AA2"/>
    <w:multiLevelType w:val="hybridMultilevel"/>
    <w:tmpl w:val="65A61D2E"/>
    <w:lvl w:ilvl="0" w:tplc="3412F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52013F7"/>
    <w:multiLevelType w:val="hybridMultilevel"/>
    <w:tmpl w:val="30EC53B4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5860A6"/>
    <w:multiLevelType w:val="hybridMultilevel"/>
    <w:tmpl w:val="12F0036E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DC33E0"/>
    <w:multiLevelType w:val="hybridMultilevel"/>
    <w:tmpl w:val="888AB2C8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0F1BC7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4C06C0"/>
    <w:multiLevelType w:val="hybridMultilevel"/>
    <w:tmpl w:val="436863FE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AEB6CA3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604504"/>
    <w:multiLevelType w:val="hybridMultilevel"/>
    <w:tmpl w:val="594E6662"/>
    <w:lvl w:ilvl="0" w:tplc="5DF28ED0">
      <w:start w:val="1"/>
      <w:numFmt w:val="lowerRoman"/>
      <w:lvlText w:val="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23" w15:restartNumberingAfterBreak="0">
    <w:nsid w:val="253051BD"/>
    <w:multiLevelType w:val="hybridMultilevel"/>
    <w:tmpl w:val="8500ED9E"/>
    <w:lvl w:ilvl="0" w:tplc="49522508">
      <w:start w:val="1"/>
      <w:numFmt w:val="lowerRoman"/>
      <w:lvlText w:val="%1)"/>
      <w:lvlJc w:val="left"/>
      <w:pPr>
        <w:ind w:left="1211" w:hanging="360"/>
      </w:pPr>
      <w:rPr>
        <w:rFonts w:ascii="Arial" w:eastAsia="微軟正黑體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81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9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7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3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9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71" w:hanging="480"/>
      </w:pPr>
      <w:rPr>
        <w:rFonts w:ascii="Wingdings" w:hAnsi="Wingdings" w:hint="default"/>
      </w:rPr>
    </w:lvl>
  </w:abstractNum>
  <w:abstractNum w:abstractNumId="24" w15:restartNumberingAfterBreak="0">
    <w:nsid w:val="253069C8"/>
    <w:multiLevelType w:val="hybridMultilevel"/>
    <w:tmpl w:val="251027C2"/>
    <w:lvl w:ilvl="0" w:tplc="45E4B124">
      <w:start w:val="1"/>
      <w:numFmt w:val="bullet"/>
      <w:lvlText w:val="•"/>
      <w:lvlJc w:val="left"/>
      <w:pPr>
        <w:ind w:left="480" w:hanging="480"/>
      </w:pPr>
      <w:rPr>
        <w:rFonts w:ascii="Arial" w:eastAsia="新細明體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253815CF"/>
    <w:multiLevelType w:val="hybridMultilevel"/>
    <w:tmpl w:val="BFDAC2D6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D952F1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2F2554"/>
    <w:multiLevelType w:val="hybridMultilevel"/>
    <w:tmpl w:val="F72601B0"/>
    <w:lvl w:ilvl="0" w:tplc="C944AC3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9961D88"/>
    <w:multiLevelType w:val="multilevel"/>
    <w:tmpl w:val="EBF25414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29AD7B63"/>
    <w:multiLevelType w:val="hybridMultilevel"/>
    <w:tmpl w:val="95AC7B26"/>
    <w:lvl w:ilvl="0" w:tplc="45E4B124">
      <w:start w:val="1"/>
      <w:numFmt w:val="bullet"/>
      <w:lvlText w:val="•"/>
      <w:lvlJc w:val="left"/>
      <w:pPr>
        <w:ind w:left="835" w:hanging="360"/>
      </w:pPr>
      <w:rPr>
        <w:rFonts w:ascii="Arial" w:eastAsia="新細明體" w:hAnsi="Arial" w:hint="default"/>
      </w:rPr>
    </w:lvl>
    <w:lvl w:ilvl="1" w:tplc="08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0" w15:restartNumberingAfterBreak="0">
    <w:nsid w:val="2BAF15B8"/>
    <w:multiLevelType w:val="hybridMultilevel"/>
    <w:tmpl w:val="B4CC6E0A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D850C48"/>
    <w:multiLevelType w:val="hybridMultilevel"/>
    <w:tmpl w:val="44D03EEE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1350793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1EE2303"/>
    <w:multiLevelType w:val="hybridMultilevel"/>
    <w:tmpl w:val="2A601FCA"/>
    <w:lvl w:ilvl="0" w:tplc="45E4B124">
      <w:start w:val="1"/>
      <w:numFmt w:val="bullet"/>
      <w:lvlText w:val="•"/>
      <w:lvlJc w:val="left"/>
      <w:pPr>
        <w:ind w:left="720" w:hanging="360"/>
      </w:pPr>
      <w:rPr>
        <w:rFonts w:ascii="Arial" w:eastAsia="新細明體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26B624D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3314540A"/>
    <w:multiLevelType w:val="multilevel"/>
    <w:tmpl w:val="45EE45A0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36" w15:restartNumberingAfterBreak="0">
    <w:nsid w:val="33724E99"/>
    <w:multiLevelType w:val="multilevel"/>
    <w:tmpl w:val="1FB0005E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37" w15:restartNumberingAfterBreak="0">
    <w:nsid w:val="337D7CDF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8" w15:restartNumberingAfterBreak="0">
    <w:nsid w:val="33F74126"/>
    <w:multiLevelType w:val="hybridMultilevel"/>
    <w:tmpl w:val="40A21086"/>
    <w:lvl w:ilvl="0" w:tplc="994C9DF2">
      <w:start w:val="1"/>
      <w:numFmt w:val="bullet"/>
      <w:lvlText w:val="⁻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6A34566"/>
    <w:multiLevelType w:val="hybridMultilevel"/>
    <w:tmpl w:val="44FA7EB6"/>
    <w:lvl w:ilvl="0" w:tplc="80F6F496">
      <w:start w:val="1"/>
      <w:numFmt w:val="decimal"/>
      <w:lvlText w:val="%1"/>
      <w:lvlJc w:val="left"/>
      <w:pPr>
        <w:ind w:left="720" w:hanging="360"/>
      </w:pPr>
      <w:rPr>
        <w:rFonts w:ascii="Calibri" w:eastAsia="Arial" w:hAnsi="Calibri" w:cs="Calibri" w:hint="default"/>
        <w:w w:val="99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98728EF"/>
    <w:multiLevelType w:val="multilevel"/>
    <w:tmpl w:val="808AD3E4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41" w15:restartNumberingAfterBreak="0">
    <w:nsid w:val="3A9F1A5C"/>
    <w:multiLevelType w:val="hybridMultilevel"/>
    <w:tmpl w:val="2E52761E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C7F06E6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CAD7D5C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4" w15:restartNumberingAfterBreak="0">
    <w:nsid w:val="3E26779D"/>
    <w:multiLevelType w:val="multilevel"/>
    <w:tmpl w:val="4694F56A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bullet"/>
      <w:lvlText w:val="⁻"/>
      <w:lvlJc w:val="left"/>
      <w:pPr>
        <w:ind w:left="1418" w:hanging="567"/>
      </w:pPr>
      <w:rPr>
        <w:rFonts w:ascii="Calibri" w:hAnsi="Calibri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5" w15:restartNumberingAfterBreak="0">
    <w:nsid w:val="41470308"/>
    <w:multiLevelType w:val="hybridMultilevel"/>
    <w:tmpl w:val="23A82846"/>
    <w:lvl w:ilvl="0" w:tplc="C652F442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2" w:hanging="360"/>
      </w:pPr>
    </w:lvl>
    <w:lvl w:ilvl="2" w:tplc="0809001B" w:tentative="1">
      <w:start w:val="1"/>
      <w:numFmt w:val="lowerRoman"/>
      <w:lvlText w:val="%3."/>
      <w:lvlJc w:val="right"/>
      <w:pPr>
        <w:ind w:left="2792" w:hanging="180"/>
      </w:pPr>
    </w:lvl>
    <w:lvl w:ilvl="3" w:tplc="0809000F" w:tentative="1">
      <w:start w:val="1"/>
      <w:numFmt w:val="decimal"/>
      <w:lvlText w:val="%4."/>
      <w:lvlJc w:val="left"/>
      <w:pPr>
        <w:ind w:left="3512" w:hanging="360"/>
      </w:pPr>
    </w:lvl>
    <w:lvl w:ilvl="4" w:tplc="08090019" w:tentative="1">
      <w:start w:val="1"/>
      <w:numFmt w:val="lowerLetter"/>
      <w:lvlText w:val="%5."/>
      <w:lvlJc w:val="left"/>
      <w:pPr>
        <w:ind w:left="4232" w:hanging="360"/>
      </w:pPr>
    </w:lvl>
    <w:lvl w:ilvl="5" w:tplc="0809001B" w:tentative="1">
      <w:start w:val="1"/>
      <w:numFmt w:val="lowerRoman"/>
      <w:lvlText w:val="%6."/>
      <w:lvlJc w:val="right"/>
      <w:pPr>
        <w:ind w:left="4952" w:hanging="180"/>
      </w:pPr>
    </w:lvl>
    <w:lvl w:ilvl="6" w:tplc="0809000F" w:tentative="1">
      <w:start w:val="1"/>
      <w:numFmt w:val="decimal"/>
      <w:lvlText w:val="%7."/>
      <w:lvlJc w:val="left"/>
      <w:pPr>
        <w:ind w:left="5672" w:hanging="360"/>
      </w:pPr>
    </w:lvl>
    <w:lvl w:ilvl="7" w:tplc="08090019" w:tentative="1">
      <w:start w:val="1"/>
      <w:numFmt w:val="lowerLetter"/>
      <w:lvlText w:val="%8."/>
      <w:lvlJc w:val="left"/>
      <w:pPr>
        <w:ind w:left="6392" w:hanging="360"/>
      </w:pPr>
    </w:lvl>
    <w:lvl w:ilvl="8" w:tplc="08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6" w15:restartNumberingAfterBreak="0">
    <w:nsid w:val="42A32384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7" w15:restartNumberingAfterBreak="0">
    <w:nsid w:val="42C37B72"/>
    <w:multiLevelType w:val="hybridMultilevel"/>
    <w:tmpl w:val="BD7CC2F2"/>
    <w:lvl w:ilvl="0" w:tplc="5BCAC31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47CC1A14"/>
    <w:multiLevelType w:val="hybridMultilevel"/>
    <w:tmpl w:val="1C347150"/>
    <w:lvl w:ilvl="0" w:tplc="8E3C39B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A6F3964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0" w15:restartNumberingAfterBreak="0">
    <w:nsid w:val="4C9B2407"/>
    <w:multiLevelType w:val="hybridMultilevel"/>
    <w:tmpl w:val="94BEE1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D3F27F4"/>
    <w:multiLevelType w:val="multilevel"/>
    <w:tmpl w:val="58ECF1D6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2" w15:restartNumberingAfterBreak="0">
    <w:nsid w:val="4DE640EF"/>
    <w:multiLevelType w:val="hybridMultilevel"/>
    <w:tmpl w:val="6E5AD8F2"/>
    <w:lvl w:ilvl="0" w:tplc="2CB6BEB8">
      <w:start w:val="1"/>
      <w:numFmt w:val="lowerLetter"/>
      <w:lvlText w:val="%1."/>
      <w:lvlJc w:val="left"/>
      <w:pPr>
        <w:ind w:left="1352" w:hanging="360"/>
      </w:pPr>
      <w:rPr>
        <w:rFonts w:hint="eastAsia"/>
      </w:rPr>
    </w:lvl>
    <w:lvl w:ilvl="1" w:tplc="0809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53" w15:restartNumberingAfterBreak="0">
    <w:nsid w:val="51975807"/>
    <w:multiLevelType w:val="multilevel"/>
    <w:tmpl w:val="1954F31E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4" w15:restartNumberingAfterBreak="0">
    <w:nsid w:val="51B54D77"/>
    <w:multiLevelType w:val="hybridMultilevel"/>
    <w:tmpl w:val="0ACEF2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2317707"/>
    <w:multiLevelType w:val="multilevel"/>
    <w:tmpl w:val="08307A64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6" w15:restartNumberingAfterBreak="0">
    <w:nsid w:val="574964D7"/>
    <w:multiLevelType w:val="hybridMultilevel"/>
    <w:tmpl w:val="CF0A3F18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52644D"/>
    <w:multiLevelType w:val="multilevel"/>
    <w:tmpl w:val="A6603E20"/>
    <w:lvl w:ilvl="0">
      <w:start w:val="1"/>
      <w:numFmt w:val="decimal"/>
      <w:lvlText w:val="%1."/>
      <w:lvlJc w:val="left"/>
      <w:pPr>
        <w:ind w:left="861" w:hanging="217"/>
      </w:pPr>
      <w:rPr>
        <w:rFonts w:hint="default"/>
        <w:w w:val="100"/>
      </w:rPr>
    </w:lvl>
    <w:lvl w:ilvl="1">
      <w:start w:val="1"/>
      <w:numFmt w:val="decimal"/>
      <w:lvlText w:val="%1.%2"/>
      <w:lvlJc w:val="left"/>
      <w:pPr>
        <w:ind w:left="861" w:hanging="709"/>
      </w:pPr>
      <w:rPr>
        <w:rFonts w:ascii="Cambria" w:eastAsia="Cambria" w:hAnsi="Cambria" w:cs="Cambria" w:hint="default"/>
        <w:w w:val="100"/>
        <w:sz w:val="22"/>
        <w:szCs w:val="22"/>
      </w:rPr>
    </w:lvl>
    <w:lvl w:ilvl="2">
      <w:numFmt w:val="bullet"/>
      <w:lvlText w:val=""/>
      <w:lvlJc w:val="left"/>
      <w:pPr>
        <w:ind w:left="1286" w:hanging="425"/>
      </w:pPr>
      <w:rPr>
        <w:rFonts w:ascii="Wingdings" w:eastAsia="Wingdings" w:hAnsi="Wingdings" w:cs="Wingdings" w:hint="default"/>
        <w:color w:val="B1B1B1"/>
        <w:w w:val="100"/>
        <w:sz w:val="22"/>
        <w:szCs w:val="22"/>
      </w:rPr>
    </w:lvl>
    <w:lvl w:ilvl="3">
      <w:numFmt w:val="bullet"/>
      <w:lvlText w:val="•"/>
      <w:lvlJc w:val="left"/>
      <w:pPr>
        <w:ind w:left="3205" w:hanging="425"/>
      </w:pPr>
      <w:rPr>
        <w:rFonts w:hint="default"/>
      </w:rPr>
    </w:lvl>
    <w:lvl w:ilvl="4">
      <w:numFmt w:val="bullet"/>
      <w:lvlText w:val="•"/>
      <w:lvlJc w:val="left"/>
      <w:pPr>
        <w:ind w:left="4168" w:hanging="425"/>
      </w:pPr>
      <w:rPr>
        <w:rFonts w:hint="default"/>
      </w:rPr>
    </w:lvl>
    <w:lvl w:ilvl="5">
      <w:numFmt w:val="bullet"/>
      <w:lvlText w:val="•"/>
      <w:lvlJc w:val="left"/>
      <w:pPr>
        <w:ind w:left="5131" w:hanging="425"/>
      </w:pPr>
      <w:rPr>
        <w:rFonts w:hint="default"/>
      </w:rPr>
    </w:lvl>
    <w:lvl w:ilvl="6">
      <w:numFmt w:val="bullet"/>
      <w:lvlText w:val="•"/>
      <w:lvlJc w:val="left"/>
      <w:pPr>
        <w:ind w:left="6094" w:hanging="425"/>
      </w:pPr>
      <w:rPr>
        <w:rFonts w:hint="default"/>
      </w:rPr>
    </w:lvl>
    <w:lvl w:ilvl="7">
      <w:numFmt w:val="bullet"/>
      <w:lvlText w:val="•"/>
      <w:lvlJc w:val="left"/>
      <w:pPr>
        <w:ind w:left="7057" w:hanging="425"/>
      </w:pPr>
      <w:rPr>
        <w:rFonts w:hint="default"/>
      </w:rPr>
    </w:lvl>
    <w:lvl w:ilvl="8">
      <w:numFmt w:val="bullet"/>
      <w:lvlText w:val="•"/>
      <w:lvlJc w:val="left"/>
      <w:pPr>
        <w:ind w:left="8020" w:hanging="425"/>
      </w:pPr>
      <w:rPr>
        <w:rFonts w:hint="default"/>
      </w:rPr>
    </w:lvl>
  </w:abstractNum>
  <w:abstractNum w:abstractNumId="58" w15:restartNumberingAfterBreak="0">
    <w:nsid w:val="5D63759B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DB52D2F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CE750D"/>
    <w:multiLevelType w:val="multilevel"/>
    <w:tmpl w:val="79D6975A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bullet"/>
      <w:lvlText w:val="⁻"/>
      <w:lvlJc w:val="left"/>
      <w:pPr>
        <w:ind w:left="1418" w:hanging="567"/>
      </w:pPr>
      <w:rPr>
        <w:rFonts w:ascii="Calibri" w:hAnsi="Calibri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1" w15:restartNumberingAfterBreak="0">
    <w:nsid w:val="5ECF68AB"/>
    <w:multiLevelType w:val="multilevel"/>
    <w:tmpl w:val="A2482046"/>
    <w:lvl w:ilvl="0">
      <w:start w:val="1"/>
      <w:numFmt w:val="decimal"/>
      <w:lvlText w:val="%1."/>
      <w:lvlJc w:val="left"/>
      <w:pPr>
        <w:ind w:left="450" w:hanging="299"/>
      </w:pPr>
      <w:rPr>
        <w:rFonts w:ascii="Cambria" w:eastAsia="Cambria" w:hAnsi="Cambria" w:cs="Cambria" w:hint="default"/>
        <w:b/>
        <w:bCs/>
        <w:i/>
        <w:spacing w:val="-2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861" w:hanging="709"/>
      </w:pPr>
      <w:rPr>
        <w:rFonts w:ascii="Cambria" w:eastAsia="Cambria" w:hAnsi="Cambria" w:cs="Cambria" w:hint="default"/>
        <w:w w:val="100"/>
        <w:sz w:val="22"/>
        <w:szCs w:val="22"/>
      </w:rPr>
    </w:lvl>
    <w:lvl w:ilvl="2">
      <w:numFmt w:val="bullet"/>
      <w:lvlText w:val=""/>
      <w:lvlJc w:val="left"/>
      <w:pPr>
        <w:ind w:left="1286" w:hanging="567"/>
      </w:pPr>
      <w:rPr>
        <w:rFonts w:ascii="Wingdings 2" w:eastAsia="Wingdings 2" w:hAnsi="Wingdings 2" w:cs="Wingdings 2" w:hint="default"/>
        <w:color w:val="A6A6A6"/>
        <w:w w:val="99"/>
        <w:sz w:val="24"/>
        <w:szCs w:val="24"/>
      </w:rPr>
    </w:lvl>
    <w:lvl w:ilvl="3">
      <w:numFmt w:val="bullet"/>
      <w:lvlText w:val="•"/>
      <w:lvlJc w:val="left"/>
      <w:pPr>
        <w:ind w:left="2363" w:hanging="567"/>
      </w:pPr>
      <w:rPr>
        <w:rFonts w:hint="default"/>
      </w:rPr>
    </w:lvl>
    <w:lvl w:ilvl="4">
      <w:numFmt w:val="bullet"/>
      <w:lvlText w:val="•"/>
      <w:lvlJc w:val="left"/>
      <w:pPr>
        <w:ind w:left="3446" w:hanging="567"/>
      </w:pPr>
      <w:rPr>
        <w:rFonts w:hint="default"/>
      </w:rPr>
    </w:lvl>
    <w:lvl w:ilvl="5">
      <w:numFmt w:val="bullet"/>
      <w:lvlText w:val="•"/>
      <w:lvlJc w:val="left"/>
      <w:pPr>
        <w:ind w:left="4529" w:hanging="567"/>
      </w:pPr>
      <w:rPr>
        <w:rFonts w:hint="default"/>
      </w:rPr>
    </w:lvl>
    <w:lvl w:ilvl="6">
      <w:numFmt w:val="bullet"/>
      <w:lvlText w:val="•"/>
      <w:lvlJc w:val="left"/>
      <w:pPr>
        <w:ind w:left="5613" w:hanging="567"/>
      </w:pPr>
      <w:rPr>
        <w:rFonts w:hint="default"/>
      </w:rPr>
    </w:lvl>
    <w:lvl w:ilvl="7">
      <w:numFmt w:val="bullet"/>
      <w:lvlText w:val="•"/>
      <w:lvlJc w:val="left"/>
      <w:pPr>
        <w:ind w:left="6696" w:hanging="567"/>
      </w:pPr>
      <w:rPr>
        <w:rFonts w:hint="default"/>
      </w:rPr>
    </w:lvl>
    <w:lvl w:ilvl="8">
      <w:numFmt w:val="bullet"/>
      <w:lvlText w:val="•"/>
      <w:lvlJc w:val="left"/>
      <w:pPr>
        <w:ind w:left="7779" w:hanging="567"/>
      </w:pPr>
      <w:rPr>
        <w:rFonts w:hint="default"/>
      </w:rPr>
    </w:lvl>
  </w:abstractNum>
  <w:abstractNum w:abstractNumId="62" w15:restartNumberingAfterBreak="0">
    <w:nsid w:val="604872A0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3" w15:restartNumberingAfterBreak="0">
    <w:nsid w:val="605A1A8F"/>
    <w:multiLevelType w:val="multilevel"/>
    <w:tmpl w:val="82A6AD16"/>
    <w:lvl w:ilvl="0">
      <w:start w:val="1"/>
      <w:numFmt w:val="lowerLetter"/>
      <w:lvlText w:val="%1."/>
      <w:lvlJc w:val="left"/>
      <w:pPr>
        <w:ind w:left="425" w:hanging="425"/>
      </w:pPr>
      <w:rPr>
        <w:rFonts w:hint="eastAsia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4" w15:restartNumberingAfterBreak="0">
    <w:nsid w:val="60A31D3F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22203F4"/>
    <w:multiLevelType w:val="multilevel"/>
    <w:tmpl w:val="C3C00FF8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66" w15:restartNumberingAfterBreak="0">
    <w:nsid w:val="65095D91"/>
    <w:multiLevelType w:val="hybridMultilevel"/>
    <w:tmpl w:val="C0DE9E7A"/>
    <w:lvl w:ilvl="0" w:tplc="0054E078">
      <w:start w:val="1"/>
      <w:numFmt w:val="bullet"/>
      <w:lvlText w:val="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7" w15:restartNumberingAfterBreak="0">
    <w:nsid w:val="68490F65"/>
    <w:multiLevelType w:val="hybridMultilevel"/>
    <w:tmpl w:val="9C18E838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C442F80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EE217A9"/>
    <w:multiLevelType w:val="hybridMultilevel"/>
    <w:tmpl w:val="E55ECD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FFD0D03"/>
    <w:multiLevelType w:val="hybridMultilevel"/>
    <w:tmpl w:val="594E6662"/>
    <w:lvl w:ilvl="0" w:tplc="5DF28ED0">
      <w:start w:val="1"/>
      <w:numFmt w:val="lowerRoman"/>
      <w:lvlText w:val="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71" w15:restartNumberingAfterBreak="0">
    <w:nsid w:val="73B77211"/>
    <w:multiLevelType w:val="multilevel"/>
    <w:tmpl w:val="08307A64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72" w15:restartNumberingAfterBreak="0">
    <w:nsid w:val="7A961F2D"/>
    <w:multiLevelType w:val="hybridMultilevel"/>
    <w:tmpl w:val="9656D184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AC537EE"/>
    <w:multiLevelType w:val="multilevel"/>
    <w:tmpl w:val="14E4D6C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b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ascii="Arial" w:hAnsi="Arial" w:cs="Arial"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ind w:left="1984" w:hanging="708"/>
      </w:pPr>
      <w:rPr>
        <w:rFonts w:hint="eastAsia"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num w:numId="1">
    <w:abstractNumId w:val="57"/>
  </w:num>
  <w:num w:numId="2">
    <w:abstractNumId w:val="61"/>
  </w:num>
  <w:num w:numId="3">
    <w:abstractNumId w:val="69"/>
  </w:num>
  <w:num w:numId="4">
    <w:abstractNumId w:val="28"/>
  </w:num>
  <w:num w:numId="5">
    <w:abstractNumId w:val="52"/>
  </w:num>
  <w:num w:numId="6">
    <w:abstractNumId w:val="63"/>
  </w:num>
  <w:num w:numId="7">
    <w:abstractNumId w:val="23"/>
  </w:num>
  <w:num w:numId="8">
    <w:abstractNumId w:val="22"/>
  </w:num>
  <w:num w:numId="9">
    <w:abstractNumId w:val="70"/>
  </w:num>
  <w:num w:numId="10">
    <w:abstractNumId w:val="6"/>
  </w:num>
  <w:num w:numId="11">
    <w:abstractNumId w:val="38"/>
  </w:num>
  <w:num w:numId="12">
    <w:abstractNumId w:val="2"/>
  </w:num>
  <w:num w:numId="13">
    <w:abstractNumId w:val="34"/>
  </w:num>
  <w:num w:numId="14">
    <w:abstractNumId w:val="49"/>
  </w:num>
  <w:num w:numId="15">
    <w:abstractNumId w:val="46"/>
  </w:num>
  <w:num w:numId="16">
    <w:abstractNumId w:val="50"/>
  </w:num>
  <w:num w:numId="17">
    <w:abstractNumId w:val="54"/>
  </w:num>
  <w:num w:numId="18">
    <w:abstractNumId w:val="43"/>
  </w:num>
  <w:num w:numId="19">
    <w:abstractNumId w:val="44"/>
  </w:num>
  <w:num w:numId="20">
    <w:abstractNumId w:val="60"/>
  </w:num>
  <w:num w:numId="21">
    <w:abstractNumId w:val="11"/>
  </w:num>
  <w:num w:numId="22">
    <w:abstractNumId w:val="14"/>
  </w:num>
  <w:num w:numId="23">
    <w:abstractNumId w:val="62"/>
  </w:num>
  <w:num w:numId="24">
    <w:abstractNumId w:val="73"/>
  </w:num>
  <w:num w:numId="25">
    <w:abstractNumId w:val="0"/>
  </w:num>
  <w:num w:numId="26">
    <w:abstractNumId w:val="65"/>
  </w:num>
  <w:num w:numId="27">
    <w:abstractNumId w:val="12"/>
  </w:num>
  <w:num w:numId="28">
    <w:abstractNumId w:val="71"/>
  </w:num>
  <w:num w:numId="29">
    <w:abstractNumId w:val="51"/>
  </w:num>
  <w:num w:numId="30">
    <w:abstractNumId w:val="35"/>
  </w:num>
  <w:num w:numId="31">
    <w:abstractNumId w:val="40"/>
  </w:num>
  <w:num w:numId="32">
    <w:abstractNumId w:val="36"/>
  </w:num>
  <w:num w:numId="33">
    <w:abstractNumId w:val="55"/>
  </w:num>
  <w:num w:numId="34">
    <w:abstractNumId w:val="53"/>
  </w:num>
  <w:num w:numId="35">
    <w:abstractNumId w:val="24"/>
  </w:num>
  <w:num w:numId="36">
    <w:abstractNumId w:val="48"/>
  </w:num>
  <w:num w:numId="37">
    <w:abstractNumId w:val="66"/>
  </w:num>
  <w:num w:numId="38">
    <w:abstractNumId w:val="13"/>
  </w:num>
  <w:num w:numId="39">
    <w:abstractNumId w:val="45"/>
  </w:num>
  <w:num w:numId="40">
    <w:abstractNumId w:val="20"/>
  </w:num>
  <w:num w:numId="41">
    <w:abstractNumId w:val="37"/>
  </w:num>
  <w:num w:numId="42">
    <w:abstractNumId w:val="8"/>
  </w:num>
  <w:num w:numId="43">
    <w:abstractNumId w:val="25"/>
  </w:num>
  <w:num w:numId="44">
    <w:abstractNumId w:val="31"/>
  </w:num>
  <w:num w:numId="45">
    <w:abstractNumId w:val="67"/>
  </w:num>
  <w:num w:numId="46">
    <w:abstractNumId w:val="56"/>
  </w:num>
  <w:num w:numId="47">
    <w:abstractNumId w:val="30"/>
  </w:num>
  <w:num w:numId="48">
    <w:abstractNumId w:val="16"/>
  </w:num>
  <w:num w:numId="49">
    <w:abstractNumId w:val="4"/>
  </w:num>
  <w:num w:numId="50">
    <w:abstractNumId w:val="18"/>
  </w:num>
  <w:num w:numId="51">
    <w:abstractNumId w:val="72"/>
  </w:num>
  <w:num w:numId="52">
    <w:abstractNumId w:val="17"/>
  </w:num>
  <w:num w:numId="53">
    <w:abstractNumId w:val="41"/>
  </w:num>
  <w:num w:numId="54">
    <w:abstractNumId w:val="5"/>
  </w:num>
  <w:num w:numId="55">
    <w:abstractNumId w:val="3"/>
  </w:num>
  <w:num w:numId="56">
    <w:abstractNumId w:val="32"/>
  </w:num>
  <w:num w:numId="57">
    <w:abstractNumId w:val="68"/>
  </w:num>
  <w:num w:numId="58">
    <w:abstractNumId w:val="9"/>
  </w:num>
  <w:num w:numId="59">
    <w:abstractNumId w:val="19"/>
  </w:num>
  <w:num w:numId="60">
    <w:abstractNumId w:val="26"/>
  </w:num>
  <w:num w:numId="61">
    <w:abstractNumId w:val="21"/>
  </w:num>
  <w:num w:numId="62">
    <w:abstractNumId w:val="58"/>
  </w:num>
  <w:num w:numId="63">
    <w:abstractNumId w:val="7"/>
  </w:num>
  <w:num w:numId="64">
    <w:abstractNumId w:val="10"/>
  </w:num>
  <w:num w:numId="65">
    <w:abstractNumId w:val="59"/>
  </w:num>
  <w:num w:numId="66">
    <w:abstractNumId w:val="64"/>
  </w:num>
  <w:num w:numId="67">
    <w:abstractNumId w:val="42"/>
  </w:num>
  <w:num w:numId="68">
    <w:abstractNumId w:val="15"/>
  </w:num>
  <w:num w:numId="69">
    <w:abstractNumId w:val="47"/>
  </w:num>
  <w:num w:numId="70">
    <w:abstractNumId w:val="27"/>
  </w:num>
  <w:num w:numId="71">
    <w:abstractNumId w:val="1"/>
  </w:num>
  <w:num w:numId="72">
    <w:abstractNumId w:val="33"/>
  </w:num>
  <w:num w:numId="73">
    <w:abstractNumId w:val="39"/>
  </w:num>
  <w:num w:numId="74">
    <w:abstractNumId w:val="29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358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zezNDM0MjI2sDBR0lEKTi0uzszPAykwrAUAy/fYeSwAAAA="/>
  </w:docVars>
  <w:rsids>
    <w:rsidRoot w:val="009C5946"/>
    <w:rsid w:val="00003CBC"/>
    <w:rsid w:val="00005E6A"/>
    <w:rsid w:val="0001627A"/>
    <w:rsid w:val="000169C2"/>
    <w:rsid w:val="00017BE5"/>
    <w:rsid w:val="00024BEF"/>
    <w:rsid w:val="00030A21"/>
    <w:rsid w:val="00037E0B"/>
    <w:rsid w:val="000472D8"/>
    <w:rsid w:val="00063056"/>
    <w:rsid w:val="000631C1"/>
    <w:rsid w:val="00064B58"/>
    <w:rsid w:val="00076D18"/>
    <w:rsid w:val="00083AB9"/>
    <w:rsid w:val="0009215F"/>
    <w:rsid w:val="000A17B4"/>
    <w:rsid w:val="000A7B8B"/>
    <w:rsid w:val="000B2BB8"/>
    <w:rsid w:val="000B7B6B"/>
    <w:rsid w:val="000C1692"/>
    <w:rsid w:val="000C7852"/>
    <w:rsid w:val="000D012D"/>
    <w:rsid w:val="000D1B6F"/>
    <w:rsid w:val="000E4EDB"/>
    <w:rsid w:val="000E583D"/>
    <w:rsid w:val="000F0D40"/>
    <w:rsid w:val="000F1763"/>
    <w:rsid w:val="000F1D59"/>
    <w:rsid w:val="000F2D42"/>
    <w:rsid w:val="000F2DB0"/>
    <w:rsid w:val="00103986"/>
    <w:rsid w:val="00103E1C"/>
    <w:rsid w:val="00133A11"/>
    <w:rsid w:val="00133A78"/>
    <w:rsid w:val="00133AD9"/>
    <w:rsid w:val="001462BB"/>
    <w:rsid w:val="00146448"/>
    <w:rsid w:val="001558FC"/>
    <w:rsid w:val="001645B9"/>
    <w:rsid w:val="00164BA3"/>
    <w:rsid w:val="001762A8"/>
    <w:rsid w:val="001810E9"/>
    <w:rsid w:val="001974EC"/>
    <w:rsid w:val="001A170C"/>
    <w:rsid w:val="001A2EFA"/>
    <w:rsid w:val="001A54A8"/>
    <w:rsid w:val="001A5CCA"/>
    <w:rsid w:val="001A600A"/>
    <w:rsid w:val="001A6581"/>
    <w:rsid w:val="001B096F"/>
    <w:rsid w:val="001B15D1"/>
    <w:rsid w:val="001B22FA"/>
    <w:rsid w:val="001B2554"/>
    <w:rsid w:val="001B2905"/>
    <w:rsid w:val="001C291D"/>
    <w:rsid w:val="001C60F6"/>
    <w:rsid w:val="001C6812"/>
    <w:rsid w:val="001C7061"/>
    <w:rsid w:val="001C7A22"/>
    <w:rsid w:val="001D0B95"/>
    <w:rsid w:val="001D2216"/>
    <w:rsid w:val="001E0779"/>
    <w:rsid w:val="001E3050"/>
    <w:rsid w:val="001F6275"/>
    <w:rsid w:val="00200321"/>
    <w:rsid w:val="00206C0F"/>
    <w:rsid w:val="00210891"/>
    <w:rsid w:val="002136BD"/>
    <w:rsid w:val="002136DE"/>
    <w:rsid w:val="00231434"/>
    <w:rsid w:val="0023203C"/>
    <w:rsid w:val="00232FD5"/>
    <w:rsid w:val="00234B23"/>
    <w:rsid w:val="00240613"/>
    <w:rsid w:val="00241704"/>
    <w:rsid w:val="00251D1B"/>
    <w:rsid w:val="0025205C"/>
    <w:rsid w:val="00256551"/>
    <w:rsid w:val="002629E2"/>
    <w:rsid w:val="00265989"/>
    <w:rsid w:val="00267C57"/>
    <w:rsid w:val="002724BA"/>
    <w:rsid w:val="002734C9"/>
    <w:rsid w:val="00276DF2"/>
    <w:rsid w:val="0027715C"/>
    <w:rsid w:val="00285F5C"/>
    <w:rsid w:val="00292BD9"/>
    <w:rsid w:val="00293394"/>
    <w:rsid w:val="002A0F21"/>
    <w:rsid w:val="002A3F43"/>
    <w:rsid w:val="002A49F0"/>
    <w:rsid w:val="002A4A20"/>
    <w:rsid w:val="002A6B36"/>
    <w:rsid w:val="002B121D"/>
    <w:rsid w:val="002B4655"/>
    <w:rsid w:val="002B71C5"/>
    <w:rsid w:val="002C0001"/>
    <w:rsid w:val="002C4D3B"/>
    <w:rsid w:val="002D179B"/>
    <w:rsid w:val="002D25A9"/>
    <w:rsid w:val="002D4682"/>
    <w:rsid w:val="002D6030"/>
    <w:rsid w:val="002E0452"/>
    <w:rsid w:val="002E6869"/>
    <w:rsid w:val="002E7050"/>
    <w:rsid w:val="002F1C31"/>
    <w:rsid w:val="002F2176"/>
    <w:rsid w:val="002F2F58"/>
    <w:rsid w:val="002F4F4E"/>
    <w:rsid w:val="00300EEA"/>
    <w:rsid w:val="00303B3D"/>
    <w:rsid w:val="00311307"/>
    <w:rsid w:val="00313519"/>
    <w:rsid w:val="00315711"/>
    <w:rsid w:val="0032422E"/>
    <w:rsid w:val="0032703B"/>
    <w:rsid w:val="0033730C"/>
    <w:rsid w:val="003401EA"/>
    <w:rsid w:val="00346B87"/>
    <w:rsid w:val="00353EA2"/>
    <w:rsid w:val="003574B8"/>
    <w:rsid w:val="00365D93"/>
    <w:rsid w:val="00374B0C"/>
    <w:rsid w:val="00392C59"/>
    <w:rsid w:val="003B666F"/>
    <w:rsid w:val="003C1B5C"/>
    <w:rsid w:val="003C7EE9"/>
    <w:rsid w:val="003D08C0"/>
    <w:rsid w:val="003D4E28"/>
    <w:rsid w:val="003D7554"/>
    <w:rsid w:val="003E6E9E"/>
    <w:rsid w:val="003F2AFE"/>
    <w:rsid w:val="003F3D9C"/>
    <w:rsid w:val="00421624"/>
    <w:rsid w:val="00422ADB"/>
    <w:rsid w:val="004231EE"/>
    <w:rsid w:val="0042351A"/>
    <w:rsid w:val="00425413"/>
    <w:rsid w:val="004256FA"/>
    <w:rsid w:val="00425F50"/>
    <w:rsid w:val="00427DB0"/>
    <w:rsid w:val="00430DC7"/>
    <w:rsid w:val="00431BA1"/>
    <w:rsid w:val="00432099"/>
    <w:rsid w:val="0043438C"/>
    <w:rsid w:val="004355CA"/>
    <w:rsid w:val="004364B3"/>
    <w:rsid w:val="0043661D"/>
    <w:rsid w:val="004412C7"/>
    <w:rsid w:val="00442ABF"/>
    <w:rsid w:val="00446E89"/>
    <w:rsid w:val="00451E83"/>
    <w:rsid w:val="00456859"/>
    <w:rsid w:val="004602F0"/>
    <w:rsid w:val="0047099A"/>
    <w:rsid w:val="0048178B"/>
    <w:rsid w:val="00483BAC"/>
    <w:rsid w:val="00486978"/>
    <w:rsid w:val="0049030F"/>
    <w:rsid w:val="004A4188"/>
    <w:rsid w:val="004A5A84"/>
    <w:rsid w:val="004B1B51"/>
    <w:rsid w:val="004B5DA2"/>
    <w:rsid w:val="004C296B"/>
    <w:rsid w:val="004C2AC0"/>
    <w:rsid w:val="004D5363"/>
    <w:rsid w:val="004E38A0"/>
    <w:rsid w:val="004E519D"/>
    <w:rsid w:val="004E709A"/>
    <w:rsid w:val="004E7CA5"/>
    <w:rsid w:val="004F03C0"/>
    <w:rsid w:val="005007C6"/>
    <w:rsid w:val="00501ECA"/>
    <w:rsid w:val="00505FA1"/>
    <w:rsid w:val="00511F91"/>
    <w:rsid w:val="00516A29"/>
    <w:rsid w:val="00523F27"/>
    <w:rsid w:val="00524D1F"/>
    <w:rsid w:val="00526798"/>
    <w:rsid w:val="00531E91"/>
    <w:rsid w:val="005378FB"/>
    <w:rsid w:val="00540A24"/>
    <w:rsid w:val="00542949"/>
    <w:rsid w:val="00543830"/>
    <w:rsid w:val="00545493"/>
    <w:rsid w:val="0055090D"/>
    <w:rsid w:val="005523C9"/>
    <w:rsid w:val="00554755"/>
    <w:rsid w:val="00555DFB"/>
    <w:rsid w:val="00564A55"/>
    <w:rsid w:val="0057370C"/>
    <w:rsid w:val="00584102"/>
    <w:rsid w:val="00584B54"/>
    <w:rsid w:val="005962D7"/>
    <w:rsid w:val="005A3C38"/>
    <w:rsid w:val="005A7131"/>
    <w:rsid w:val="005B6214"/>
    <w:rsid w:val="005D07B4"/>
    <w:rsid w:val="005D13C5"/>
    <w:rsid w:val="005D162B"/>
    <w:rsid w:val="005D5169"/>
    <w:rsid w:val="005D6A28"/>
    <w:rsid w:val="005D78E1"/>
    <w:rsid w:val="005E40BC"/>
    <w:rsid w:val="005F158B"/>
    <w:rsid w:val="005F56BA"/>
    <w:rsid w:val="00602050"/>
    <w:rsid w:val="0060738E"/>
    <w:rsid w:val="006075D4"/>
    <w:rsid w:val="00610FD6"/>
    <w:rsid w:val="00617F3A"/>
    <w:rsid w:val="00620726"/>
    <w:rsid w:val="00622227"/>
    <w:rsid w:val="0063261D"/>
    <w:rsid w:val="00661D76"/>
    <w:rsid w:val="00661EBD"/>
    <w:rsid w:val="00667A50"/>
    <w:rsid w:val="00671D94"/>
    <w:rsid w:val="00683608"/>
    <w:rsid w:val="00683902"/>
    <w:rsid w:val="00685C42"/>
    <w:rsid w:val="00686FB7"/>
    <w:rsid w:val="006910F2"/>
    <w:rsid w:val="00694FE0"/>
    <w:rsid w:val="0069565C"/>
    <w:rsid w:val="00696773"/>
    <w:rsid w:val="00697664"/>
    <w:rsid w:val="006A7B6C"/>
    <w:rsid w:val="006A7FE9"/>
    <w:rsid w:val="006C0009"/>
    <w:rsid w:val="006C480C"/>
    <w:rsid w:val="006D2D90"/>
    <w:rsid w:val="006E06FD"/>
    <w:rsid w:val="006F040D"/>
    <w:rsid w:val="006F3633"/>
    <w:rsid w:val="006F4E4D"/>
    <w:rsid w:val="00704E6C"/>
    <w:rsid w:val="00706521"/>
    <w:rsid w:val="0070737D"/>
    <w:rsid w:val="007125C8"/>
    <w:rsid w:val="00715BAE"/>
    <w:rsid w:val="00715CCF"/>
    <w:rsid w:val="007211E8"/>
    <w:rsid w:val="00732249"/>
    <w:rsid w:val="00735239"/>
    <w:rsid w:val="00736AE9"/>
    <w:rsid w:val="0074703C"/>
    <w:rsid w:val="00747AA1"/>
    <w:rsid w:val="00754D53"/>
    <w:rsid w:val="00761E7F"/>
    <w:rsid w:val="00764C97"/>
    <w:rsid w:val="00766608"/>
    <w:rsid w:val="00772727"/>
    <w:rsid w:val="00780E38"/>
    <w:rsid w:val="00782E7B"/>
    <w:rsid w:val="007858A1"/>
    <w:rsid w:val="00787825"/>
    <w:rsid w:val="007956AA"/>
    <w:rsid w:val="007971BD"/>
    <w:rsid w:val="00797375"/>
    <w:rsid w:val="007A6F2B"/>
    <w:rsid w:val="007B1A0E"/>
    <w:rsid w:val="007B6FE8"/>
    <w:rsid w:val="007C0662"/>
    <w:rsid w:val="007D0BD2"/>
    <w:rsid w:val="007D30FC"/>
    <w:rsid w:val="007D654F"/>
    <w:rsid w:val="007E15B7"/>
    <w:rsid w:val="007F07E7"/>
    <w:rsid w:val="007F253B"/>
    <w:rsid w:val="007F6684"/>
    <w:rsid w:val="008117E0"/>
    <w:rsid w:val="00816720"/>
    <w:rsid w:val="00820AE5"/>
    <w:rsid w:val="0082400B"/>
    <w:rsid w:val="008253D7"/>
    <w:rsid w:val="00826AEA"/>
    <w:rsid w:val="008272B5"/>
    <w:rsid w:val="00850A00"/>
    <w:rsid w:val="008561CD"/>
    <w:rsid w:val="0085665E"/>
    <w:rsid w:val="00857F74"/>
    <w:rsid w:val="00864669"/>
    <w:rsid w:val="00871E28"/>
    <w:rsid w:val="0087356C"/>
    <w:rsid w:val="00885005"/>
    <w:rsid w:val="008918D0"/>
    <w:rsid w:val="008949E9"/>
    <w:rsid w:val="00897E20"/>
    <w:rsid w:val="008A168D"/>
    <w:rsid w:val="008A2B07"/>
    <w:rsid w:val="008A4C98"/>
    <w:rsid w:val="008A4EA2"/>
    <w:rsid w:val="008A557B"/>
    <w:rsid w:val="008A627D"/>
    <w:rsid w:val="008A6AC5"/>
    <w:rsid w:val="008B0B1E"/>
    <w:rsid w:val="008C03FF"/>
    <w:rsid w:val="008C4122"/>
    <w:rsid w:val="008C5B3B"/>
    <w:rsid w:val="008C69F0"/>
    <w:rsid w:val="008C6FDF"/>
    <w:rsid w:val="008D52D1"/>
    <w:rsid w:val="008F1244"/>
    <w:rsid w:val="008F3AB9"/>
    <w:rsid w:val="008F40B0"/>
    <w:rsid w:val="008F4682"/>
    <w:rsid w:val="008F6F3C"/>
    <w:rsid w:val="008F7A2A"/>
    <w:rsid w:val="00900766"/>
    <w:rsid w:val="00903E9A"/>
    <w:rsid w:val="009131A9"/>
    <w:rsid w:val="009166D3"/>
    <w:rsid w:val="00921428"/>
    <w:rsid w:val="009271EB"/>
    <w:rsid w:val="00933BFF"/>
    <w:rsid w:val="009434CA"/>
    <w:rsid w:val="009460A5"/>
    <w:rsid w:val="0095000B"/>
    <w:rsid w:val="009608DC"/>
    <w:rsid w:val="00967A26"/>
    <w:rsid w:val="00975356"/>
    <w:rsid w:val="00975DD2"/>
    <w:rsid w:val="00977F04"/>
    <w:rsid w:val="009A2F6C"/>
    <w:rsid w:val="009A4F97"/>
    <w:rsid w:val="009A6BA8"/>
    <w:rsid w:val="009B1B7B"/>
    <w:rsid w:val="009B4AA1"/>
    <w:rsid w:val="009C5946"/>
    <w:rsid w:val="009C65E2"/>
    <w:rsid w:val="009C6845"/>
    <w:rsid w:val="009D1038"/>
    <w:rsid w:val="009D3380"/>
    <w:rsid w:val="009E03D5"/>
    <w:rsid w:val="009E04B8"/>
    <w:rsid w:val="009E0ED8"/>
    <w:rsid w:val="009E3649"/>
    <w:rsid w:val="009E4322"/>
    <w:rsid w:val="009F1237"/>
    <w:rsid w:val="009F2377"/>
    <w:rsid w:val="009F44FC"/>
    <w:rsid w:val="00A032D6"/>
    <w:rsid w:val="00A0358D"/>
    <w:rsid w:val="00A06115"/>
    <w:rsid w:val="00A1089B"/>
    <w:rsid w:val="00A11ABD"/>
    <w:rsid w:val="00A13C92"/>
    <w:rsid w:val="00A1432C"/>
    <w:rsid w:val="00A15699"/>
    <w:rsid w:val="00A17608"/>
    <w:rsid w:val="00A20F2C"/>
    <w:rsid w:val="00A32C06"/>
    <w:rsid w:val="00A32C4E"/>
    <w:rsid w:val="00A36E41"/>
    <w:rsid w:val="00A43805"/>
    <w:rsid w:val="00A50A48"/>
    <w:rsid w:val="00A51021"/>
    <w:rsid w:val="00A51159"/>
    <w:rsid w:val="00A51E3D"/>
    <w:rsid w:val="00A51F8D"/>
    <w:rsid w:val="00A53341"/>
    <w:rsid w:val="00A550E9"/>
    <w:rsid w:val="00A552C0"/>
    <w:rsid w:val="00A56802"/>
    <w:rsid w:val="00A6118D"/>
    <w:rsid w:val="00A6224D"/>
    <w:rsid w:val="00A62ADB"/>
    <w:rsid w:val="00A67211"/>
    <w:rsid w:val="00A70E02"/>
    <w:rsid w:val="00A8346A"/>
    <w:rsid w:val="00A92CD3"/>
    <w:rsid w:val="00A93B73"/>
    <w:rsid w:val="00A93CDA"/>
    <w:rsid w:val="00A95A54"/>
    <w:rsid w:val="00AB231C"/>
    <w:rsid w:val="00AB4F39"/>
    <w:rsid w:val="00AC31F0"/>
    <w:rsid w:val="00AC7FC1"/>
    <w:rsid w:val="00AD03D1"/>
    <w:rsid w:val="00AD1353"/>
    <w:rsid w:val="00AD4A21"/>
    <w:rsid w:val="00AE3367"/>
    <w:rsid w:val="00AE44E9"/>
    <w:rsid w:val="00B00C4C"/>
    <w:rsid w:val="00B059F0"/>
    <w:rsid w:val="00B140FB"/>
    <w:rsid w:val="00B213C5"/>
    <w:rsid w:val="00B22B15"/>
    <w:rsid w:val="00B30087"/>
    <w:rsid w:val="00B3168F"/>
    <w:rsid w:val="00B40D6E"/>
    <w:rsid w:val="00B4287D"/>
    <w:rsid w:val="00B5688C"/>
    <w:rsid w:val="00B6227D"/>
    <w:rsid w:val="00B63635"/>
    <w:rsid w:val="00B639FA"/>
    <w:rsid w:val="00B6629B"/>
    <w:rsid w:val="00B71CF3"/>
    <w:rsid w:val="00B76A1D"/>
    <w:rsid w:val="00B80ABC"/>
    <w:rsid w:val="00B83A62"/>
    <w:rsid w:val="00B878F8"/>
    <w:rsid w:val="00BA155D"/>
    <w:rsid w:val="00BA4BED"/>
    <w:rsid w:val="00BA74FD"/>
    <w:rsid w:val="00BB06DA"/>
    <w:rsid w:val="00BB26D9"/>
    <w:rsid w:val="00BB2EA0"/>
    <w:rsid w:val="00BB4656"/>
    <w:rsid w:val="00BC00CE"/>
    <w:rsid w:val="00BC04F5"/>
    <w:rsid w:val="00BC40C5"/>
    <w:rsid w:val="00BD694B"/>
    <w:rsid w:val="00BE3594"/>
    <w:rsid w:val="00BE72BC"/>
    <w:rsid w:val="00BF7052"/>
    <w:rsid w:val="00C010D0"/>
    <w:rsid w:val="00C07F11"/>
    <w:rsid w:val="00C13508"/>
    <w:rsid w:val="00C2598B"/>
    <w:rsid w:val="00C26749"/>
    <w:rsid w:val="00C312A6"/>
    <w:rsid w:val="00C32AA6"/>
    <w:rsid w:val="00C426DD"/>
    <w:rsid w:val="00C43412"/>
    <w:rsid w:val="00C44448"/>
    <w:rsid w:val="00C46246"/>
    <w:rsid w:val="00C46B81"/>
    <w:rsid w:val="00C55ADC"/>
    <w:rsid w:val="00C60C64"/>
    <w:rsid w:val="00C6228E"/>
    <w:rsid w:val="00C64125"/>
    <w:rsid w:val="00C71127"/>
    <w:rsid w:val="00C76DD7"/>
    <w:rsid w:val="00C801D9"/>
    <w:rsid w:val="00C85197"/>
    <w:rsid w:val="00C861B2"/>
    <w:rsid w:val="00C97AD2"/>
    <w:rsid w:val="00CB0EB2"/>
    <w:rsid w:val="00CC56DE"/>
    <w:rsid w:val="00CE43BB"/>
    <w:rsid w:val="00CE5E5B"/>
    <w:rsid w:val="00CF0775"/>
    <w:rsid w:val="00CF138B"/>
    <w:rsid w:val="00CF1EF7"/>
    <w:rsid w:val="00CF349E"/>
    <w:rsid w:val="00CF3D77"/>
    <w:rsid w:val="00D01C1A"/>
    <w:rsid w:val="00D202C9"/>
    <w:rsid w:val="00D27060"/>
    <w:rsid w:val="00D275D7"/>
    <w:rsid w:val="00D308FC"/>
    <w:rsid w:val="00D4026F"/>
    <w:rsid w:val="00D43BEB"/>
    <w:rsid w:val="00D478DE"/>
    <w:rsid w:val="00D52EF3"/>
    <w:rsid w:val="00D54B62"/>
    <w:rsid w:val="00D60EB9"/>
    <w:rsid w:val="00D6225E"/>
    <w:rsid w:val="00D65FF8"/>
    <w:rsid w:val="00D678EE"/>
    <w:rsid w:val="00D708B5"/>
    <w:rsid w:val="00D751CB"/>
    <w:rsid w:val="00D771B8"/>
    <w:rsid w:val="00D8136F"/>
    <w:rsid w:val="00D82C41"/>
    <w:rsid w:val="00D90CB9"/>
    <w:rsid w:val="00D92A57"/>
    <w:rsid w:val="00D969A8"/>
    <w:rsid w:val="00DA6B46"/>
    <w:rsid w:val="00DA6B8A"/>
    <w:rsid w:val="00DB3888"/>
    <w:rsid w:val="00DB473B"/>
    <w:rsid w:val="00DB4E92"/>
    <w:rsid w:val="00DB6121"/>
    <w:rsid w:val="00DB646E"/>
    <w:rsid w:val="00DC3CBE"/>
    <w:rsid w:val="00DD07A4"/>
    <w:rsid w:val="00DD315D"/>
    <w:rsid w:val="00DD3760"/>
    <w:rsid w:val="00DD67E7"/>
    <w:rsid w:val="00DD6981"/>
    <w:rsid w:val="00DE09CC"/>
    <w:rsid w:val="00DE1D1F"/>
    <w:rsid w:val="00DE79ED"/>
    <w:rsid w:val="00DE7CAE"/>
    <w:rsid w:val="00DF32EA"/>
    <w:rsid w:val="00E02848"/>
    <w:rsid w:val="00E07210"/>
    <w:rsid w:val="00E0798C"/>
    <w:rsid w:val="00E109D2"/>
    <w:rsid w:val="00E12691"/>
    <w:rsid w:val="00E13942"/>
    <w:rsid w:val="00E15BA7"/>
    <w:rsid w:val="00E16B0D"/>
    <w:rsid w:val="00E1757F"/>
    <w:rsid w:val="00E215BE"/>
    <w:rsid w:val="00E3054D"/>
    <w:rsid w:val="00E309D6"/>
    <w:rsid w:val="00E36FB1"/>
    <w:rsid w:val="00E4321E"/>
    <w:rsid w:val="00E51C7B"/>
    <w:rsid w:val="00E60E63"/>
    <w:rsid w:val="00E625EE"/>
    <w:rsid w:val="00E67CD0"/>
    <w:rsid w:val="00E801C9"/>
    <w:rsid w:val="00E810CF"/>
    <w:rsid w:val="00E87729"/>
    <w:rsid w:val="00E87EC1"/>
    <w:rsid w:val="00E9267B"/>
    <w:rsid w:val="00E95EA8"/>
    <w:rsid w:val="00EC72D3"/>
    <w:rsid w:val="00ED05C7"/>
    <w:rsid w:val="00ED6CB4"/>
    <w:rsid w:val="00EE1C4E"/>
    <w:rsid w:val="00EE3306"/>
    <w:rsid w:val="00EE555F"/>
    <w:rsid w:val="00EE6D3E"/>
    <w:rsid w:val="00EF01A8"/>
    <w:rsid w:val="00EF3453"/>
    <w:rsid w:val="00F0007F"/>
    <w:rsid w:val="00F079D8"/>
    <w:rsid w:val="00F12B1C"/>
    <w:rsid w:val="00F148DD"/>
    <w:rsid w:val="00F156E2"/>
    <w:rsid w:val="00F21A61"/>
    <w:rsid w:val="00F23602"/>
    <w:rsid w:val="00F25A3E"/>
    <w:rsid w:val="00F37859"/>
    <w:rsid w:val="00F4114E"/>
    <w:rsid w:val="00F4425A"/>
    <w:rsid w:val="00F63972"/>
    <w:rsid w:val="00F64A81"/>
    <w:rsid w:val="00F716A5"/>
    <w:rsid w:val="00F76201"/>
    <w:rsid w:val="00F77787"/>
    <w:rsid w:val="00F85CD2"/>
    <w:rsid w:val="00FA0B24"/>
    <w:rsid w:val="00FA168A"/>
    <w:rsid w:val="00FA794A"/>
    <w:rsid w:val="00FB6748"/>
    <w:rsid w:val="00FB75E2"/>
    <w:rsid w:val="00FC0FF4"/>
    <w:rsid w:val="00FC14B4"/>
    <w:rsid w:val="00FD6AE0"/>
    <w:rsid w:val="00FE060F"/>
    <w:rsid w:val="00FE0F1B"/>
    <w:rsid w:val="00FE6827"/>
    <w:rsid w:val="00FF429B"/>
    <w:rsid w:val="00FF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5841"/>
    <o:shapelayout v:ext="edit">
      <o:idmap v:ext="edit" data="1"/>
    </o:shapelayout>
  </w:shapeDefaults>
  <w:decimalSymbol w:val="."/>
  <w:listSeparator w:val=","/>
  <w14:docId w14:val="1556D47E"/>
  <w15:docId w15:val="{48A0AD27-DA86-436D-A0D5-CD74AAE75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63261D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rsid w:val="009271EB"/>
    <w:pPr>
      <w:ind w:left="431" w:hanging="279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9271EB"/>
    <w:pPr>
      <w:ind w:left="449" w:hanging="298"/>
      <w:outlineLvl w:val="1"/>
    </w:pPr>
    <w:rPr>
      <w:rFonts w:ascii="Calibri" w:eastAsia="Calibri" w:hAnsi="Calibri" w:cs="Calibri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71E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71EB"/>
  </w:style>
  <w:style w:type="paragraph" w:styleId="Footer">
    <w:name w:val="footer"/>
    <w:basedOn w:val="Normal"/>
    <w:link w:val="FooterChar"/>
    <w:uiPriority w:val="99"/>
    <w:unhideWhenUsed/>
    <w:rsid w:val="009271E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1EB"/>
  </w:style>
  <w:style w:type="character" w:customStyle="1" w:styleId="Heading1Char">
    <w:name w:val="Heading 1 Char"/>
    <w:basedOn w:val="DefaultParagraphFont"/>
    <w:link w:val="Heading1"/>
    <w:uiPriority w:val="1"/>
    <w:rsid w:val="009271EB"/>
    <w:rPr>
      <w:rFonts w:ascii="Calibri" w:eastAsia="Calibri" w:hAnsi="Calibri" w:cs="Calibr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1"/>
    <w:rsid w:val="009271EB"/>
    <w:rPr>
      <w:rFonts w:ascii="Calibri" w:eastAsia="Calibri" w:hAnsi="Calibri" w:cs="Calibri"/>
      <w:b/>
      <w:bCs/>
      <w:i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9271EB"/>
    <w:pPr>
      <w:ind w:left="861"/>
    </w:pPr>
  </w:style>
  <w:style w:type="character" w:customStyle="1" w:styleId="BodyTextChar">
    <w:name w:val="Body Text Char"/>
    <w:basedOn w:val="DefaultParagraphFont"/>
    <w:link w:val="BodyText"/>
    <w:uiPriority w:val="1"/>
    <w:rsid w:val="009271EB"/>
    <w:rPr>
      <w:rFonts w:ascii="Cambria" w:eastAsia="Cambria" w:hAnsi="Cambria" w:cs="Cambria"/>
      <w:lang w:val="en-US" w:eastAsia="en-US"/>
    </w:rPr>
  </w:style>
  <w:style w:type="paragraph" w:styleId="ListParagraph">
    <w:name w:val="List Paragraph"/>
    <w:aliases w:val="Recommendation,List Paragraph1"/>
    <w:basedOn w:val="Normal"/>
    <w:link w:val="ListParagraphChar"/>
    <w:uiPriority w:val="34"/>
    <w:qFormat/>
    <w:rsid w:val="009271EB"/>
    <w:pPr>
      <w:ind w:left="861" w:hanging="709"/>
      <w:jc w:val="both"/>
    </w:pPr>
  </w:style>
  <w:style w:type="table" w:styleId="TableGrid">
    <w:name w:val="Table Grid"/>
    <w:basedOn w:val="TableNormal"/>
    <w:uiPriority w:val="39"/>
    <w:rsid w:val="00620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1624"/>
    <w:rPr>
      <w:color w:val="0563C1" w:themeColor="hyperlink"/>
      <w:u w:val="single"/>
    </w:rPr>
  </w:style>
  <w:style w:type="paragraph" w:customStyle="1" w:styleId="Default">
    <w:name w:val="Default"/>
    <w:rsid w:val="004355C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355C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C72D3"/>
    <w:rPr>
      <w:color w:val="808080"/>
    </w:rPr>
  </w:style>
  <w:style w:type="character" w:customStyle="1" w:styleId="1">
    <w:name w:val="樣式1"/>
    <w:basedOn w:val="DefaultParagraphFont"/>
    <w:uiPriority w:val="1"/>
    <w:rsid w:val="00EC72D3"/>
    <w:rPr>
      <w:rFonts w:asciiTheme="minorHAnsi" w:eastAsiaTheme="minorEastAsia" w:hAnsiTheme="minorHAnsi" w:cstheme="minorHAnsi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FB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FB1"/>
    <w:rPr>
      <w:rFonts w:asciiTheme="majorHAnsi" w:eastAsiaTheme="majorEastAsia" w:hAnsiTheme="majorHAnsi" w:cstheme="majorBidi"/>
      <w:sz w:val="18"/>
      <w:szCs w:val="18"/>
      <w:lang w:val="en-US" w:eastAsia="en-US"/>
    </w:rPr>
  </w:style>
  <w:style w:type="character" w:customStyle="1" w:styleId="ListParagraphChar">
    <w:name w:val="List Paragraph Char"/>
    <w:aliases w:val="Recommendation Char,List Paragraph1 Char"/>
    <w:basedOn w:val="DefaultParagraphFont"/>
    <w:link w:val="ListParagraph"/>
    <w:uiPriority w:val="34"/>
    <w:rsid w:val="001D2216"/>
    <w:rPr>
      <w:rFonts w:ascii="Cambria" w:eastAsia="Cambria" w:hAnsi="Cambria" w:cs="Cambria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B62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2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214"/>
    <w:rPr>
      <w:rFonts w:ascii="Cambria" w:eastAsia="Cambria" w:hAnsi="Cambria" w:cs="Cambri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30C"/>
    <w:rPr>
      <w:rFonts w:ascii="Cambria" w:eastAsia="Cambria" w:hAnsi="Cambria" w:cs="Cambria"/>
      <w:b/>
      <w:bCs/>
      <w:lang w:val="en-US" w:eastAsia="en-US"/>
    </w:rPr>
  </w:style>
  <w:style w:type="paragraph" w:styleId="Revision">
    <w:name w:val="Revision"/>
    <w:hidden/>
    <w:uiPriority w:val="99"/>
    <w:semiHidden/>
    <w:rsid w:val="0033730C"/>
    <w:pPr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customStyle="1" w:styleId="10">
    <w:name w:val="未解析的提及1"/>
    <w:basedOn w:val="DefaultParagraphFont"/>
    <w:uiPriority w:val="99"/>
    <w:semiHidden/>
    <w:unhideWhenUsed/>
    <w:rsid w:val="00617F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7B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7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DB12990D0A4063BA87DB410F1E84C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814F72E-A462-4980-8C45-867DDF9BBBEB}"/>
      </w:docPartPr>
      <w:docPartBody>
        <w:p w:rsidR="00290403" w:rsidRDefault="00243C55" w:rsidP="00243C55">
          <w:pPr>
            <w:pStyle w:val="CEDB12990D0A4063BA87DB410F1E84C322"/>
          </w:pPr>
          <w:r w:rsidRPr="007C0662">
            <w:rPr>
              <w:rStyle w:val="PlaceholderText"/>
              <w:rFonts w:asciiTheme="minorHAnsi" w:eastAsia="新細明體" w:hAnsiTheme="minorHAnsi" w:cstheme="minorHAnsi"/>
              <w:color w:val="808080" w:themeColor="background1" w:themeShade="80"/>
            </w:rPr>
            <w:t>P</w:t>
          </w:r>
          <w:r w:rsidRPr="007C0662">
            <w:rPr>
              <w:rStyle w:val="PlaceholderText"/>
              <w:rFonts w:asciiTheme="minorHAnsi" w:eastAsia="新細明體" w:hAnsiTheme="minorHAnsi" w:cstheme="minorHAnsi"/>
              <w:color w:val="808080" w:themeColor="background1" w:themeShade="80"/>
              <w:lang w:eastAsia="zh-HK"/>
            </w:rPr>
            <w:t>lease specif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90403"/>
    <w:rsid w:val="00064596"/>
    <w:rsid w:val="0006561A"/>
    <w:rsid w:val="00066FAA"/>
    <w:rsid w:val="00083872"/>
    <w:rsid w:val="000952D4"/>
    <w:rsid w:val="000971F1"/>
    <w:rsid w:val="000B6343"/>
    <w:rsid w:val="000F6BF4"/>
    <w:rsid w:val="000F7644"/>
    <w:rsid w:val="00105265"/>
    <w:rsid w:val="0011299D"/>
    <w:rsid w:val="00221056"/>
    <w:rsid w:val="00243C55"/>
    <w:rsid w:val="00290403"/>
    <w:rsid w:val="002E3390"/>
    <w:rsid w:val="003331F6"/>
    <w:rsid w:val="00356A56"/>
    <w:rsid w:val="00384590"/>
    <w:rsid w:val="003A2A61"/>
    <w:rsid w:val="003C5106"/>
    <w:rsid w:val="003F2C4E"/>
    <w:rsid w:val="003F3F02"/>
    <w:rsid w:val="00402AA2"/>
    <w:rsid w:val="004956F6"/>
    <w:rsid w:val="004B333B"/>
    <w:rsid w:val="00524F6B"/>
    <w:rsid w:val="00553FEE"/>
    <w:rsid w:val="00571E39"/>
    <w:rsid w:val="005A5211"/>
    <w:rsid w:val="005B4C12"/>
    <w:rsid w:val="005C16A2"/>
    <w:rsid w:val="005C2408"/>
    <w:rsid w:val="005E108E"/>
    <w:rsid w:val="006047C5"/>
    <w:rsid w:val="00627A98"/>
    <w:rsid w:val="00647911"/>
    <w:rsid w:val="00676A7C"/>
    <w:rsid w:val="00676ADB"/>
    <w:rsid w:val="00692107"/>
    <w:rsid w:val="00694A67"/>
    <w:rsid w:val="006D5D76"/>
    <w:rsid w:val="006F23E1"/>
    <w:rsid w:val="006F631D"/>
    <w:rsid w:val="007846C3"/>
    <w:rsid w:val="00815B94"/>
    <w:rsid w:val="00824DE4"/>
    <w:rsid w:val="00874550"/>
    <w:rsid w:val="00874DCF"/>
    <w:rsid w:val="00875A87"/>
    <w:rsid w:val="009143BE"/>
    <w:rsid w:val="009154A3"/>
    <w:rsid w:val="009357B6"/>
    <w:rsid w:val="0097637E"/>
    <w:rsid w:val="009B2D19"/>
    <w:rsid w:val="009D602B"/>
    <w:rsid w:val="009D7776"/>
    <w:rsid w:val="00A31814"/>
    <w:rsid w:val="00A863CA"/>
    <w:rsid w:val="00AE6AEA"/>
    <w:rsid w:val="00B12C2C"/>
    <w:rsid w:val="00B365A9"/>
    <w:rsid w:val="00B836E4"/>
    <w:rsid w:val="00BB65FF"/>
    <w:rsid w:val="00BC46C6"/>
    <w:rsid w:val="00BE32D1"/>
    <w:rsid w:val="00C2288B"/>
    <w:rsid w:val="00C26E25"/>
    <w:rsid w:val="00C44AD1"/>
    <w:rsid w:val="00CF6850"/>
    <w:rsid w:val="00D508A1"/>
    <w:rsid w:val="00D52076"/>
    <w:rsid w:val="00D73C2B"/>
    <w:rsid w:val="00D91AC1"/>
    <w:rsid w:val="00DA2E68"/>
    <w:rsid w:val="00E21680"/>
    <w:rsid w:val="00E32D76"/>
    <w:rsid w:val="00E34174"/>
    <w:rsid w:val="00EC642E"/>
    <w:rsid w:val="00EF210A"/>
    <w:rsid w:val="00F605FB"/>
    <w:rsid w:val="00F63BAD"/>
    <w:rsid w:val="00FF5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H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3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3C55"/>
    <w:rPr>
      <w:color w:val="808080"/>
    </w:rPr>
  </w:style>
  <w:style w:type="paragraph" w:customStyle="1" w:styleId="CEDB12990D0A4063BA87DB410F1E84C32">
    <w:name w:val="CEDB12990D0A4063BA87DB410F1E84C32"/>
    <w:rsid w:val="007846C3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F0031EF357624672B6054E9063B020C3">
    <w:name w:val="F0031EF357624672B6054E9063B020C3"/>
    <w:rsid w:val="006F23E1"/>
    <w:pPr>
      <w:spacing w:after="200" w:line="276" w:lineRule="auto"/>
    </w:pPr>
    <w:rPr>
      <w:lang w:val="en-US" w:eastAsia="zh-TW"/>
    </w:rPr>
  </w:style>
  <w:style w:type="paragraph" w:customStyle="1" w:styleId="AF3477A70C7742389C1B251FCE2E0A18">
    <w:name w:val="AF3477A70C7742389C1B251FCE2E0A18"/>
    <w:rsid w:val="006F23E1"/>
    <w:pPr>
      <w:spacing w:after="200" w:line="276" w:lineRule="auto"/>
    </w:pPr>
    <w:rPr>
      <w:lang w:val="en-US" w:eastAsia="zh-TW"/>
    </w:rPr>
  </w:style>
  <w:style w:type="paragraph" w:customStyle="1" w:styleId="09356BB4288943BDB89E69CAD3EDB2F2">
    <w:name w:val="09356BB4288943BDB89E69CAD3EDB2F2"/>
    <w:rsid w:val="006F23E1"/>
    <w:pPr>
      <w:spacing w:after="200" w:line="276" w:lineRule="auto"/>
    </w:pPr>
    <w:rPr>
      <w:lang w:val="en-US" w:eastAsia="zh-TW"/>
    </w:rPr>
  </w:style>
  <w:style w:type="paragraph" w:customStyle="1" w:styleId="171AE28E791B46C18E57D550F1D0C782">
    <w:name w:val="171AE28E791B46C18E57D550F1D0C782"/>
    <w:rsid w:val="00243C55"/>
  </w:style>
  <w:style w:type="paragraph" w:customStyle="1" w:styleId="769C807C857E4E3A9450D570BF333197">
    <w:name w:val="769C807C857E4E3A9450D570BF333197"/>
    <w:rsid w:val="00243C55"/>
  </w:style>
  <w:style w:type="paragraph" w:customStyle="1" w:styleId="BF3524E59A6945A4BE355C265259301A">
    <w:name w:val="BF3524E59A6945A4BE355C265259301A"/>
    <w:rsid w:val="00243C55"/>
  </w:style>
  <w:style w:type="paragraph" w:customStyle="1" w:styleId="7DF3DCE642434428B1FE63FB1A422836">
    <w:name w:val="7DF3DCE642434428B1FE63FB1A422836"/>
    <w:rsid w:val="00243C55"/>
  </w:style>
  <w:style w:type="paragraph" w:customStyle="1" w:styleId="E2BC2964AAAC47E7ACAF8916BB2B7DE4">
    <w:name w:val="E2BC2964AAAC47E7ACAF8916BB2B7DE4"/>
    <w:rsid w:val="00243C55"/>
  </w:style>
  <w:style w:type="paragraph" w:customStyle="1" w:styleId="96928CF31AA64B1D912A0629D6B3B50A">
    <w:name w:val="96928CF31AA64B1D912A0629D6B3B50A"/>
    <w:rsid w:val="00243C55"/>
  </w:style>
  <w:style w:type="paragraph" w:customStyle="1" w:styleId="A88FC487FDAD4B70A4A6F156CCCEBB27">
    <w:name w:val="A88FC487FDAD4B70A4A6F156CCCEBB27"/>
    <w:rsid w:val="00243C55"/>
  </w:style>
  <w:style w:type="paragraph" w:customStyle="1" w:styleId="6696E2F0A8D74C1CB3C4C075BCD66F4A">
    <w:name w:val="6696E2F0A8D74C1CB3C4C075BCD66F4A"/>
    <w:rsid w:val="00243C55"/>
  </w:style>
  <w:style w:type="paragraph" w:customStyle="1" w:styleId="4C900D4A95A0431DB85FD889E84C0145">
    <w:name w:val="4C900D4A95A0431DB85FD889E84C0145"/>
    <w:rsid w:val="00243C55"/>
  </w:style>
  <w:style w:type="paragraph" w:customStyle="1" w:styleId="CC7816D0D35B43D88C187107D37998FC">
    <w:name w:val="CC7816D0D35B43D88C187107D37998FC"/>
    <w:rsid w:val="00243C55"/>
  </w:style>
  <w:style w:type="paragraph" w:customStyle="1" w:styleId="ACDF1CD15C20430E9860C513C5F9B20F">
    <w:name w:val="ACDF1CD15C20430E9860C513C5F9B20F"/>
    <w:rsid w:val="00243C55"/>
  </w:style>
  <w:style w:type="paragraph" w:customStyle="1" w:styleId="6A35BADC0A3B4196AFEAC43AEC023C78">
    <w:name w:val="6A35BADC0A3B4196AFEAC43AEC023C78"/>
    <w:rsid w:val="00243C55"/>
  </w:style>
  <w:style w:type="paragraph" w:customStyle="1" w:styleId="FC6E892284E24A2DB935667C8FD59AFE">
    <w:name w:val="FC6E892284E24A2DB935667C8FD59AFE"/>
    <w:rsid w:val="00243C55"/>
  </w:style>
  <w:style w:type="paragraph" w:customStyle="1" w:styleId="162AB525F587473EA210A353C06563DD">
    <w:name w:val="162AB525F587473EA210A353C06563DD"/>
    <w:rsid w:val="00243C55"/>
  </w:style>
  <w:style w:type="paragraph" w:customStyle="1" w:styleId="6C2142F948BE4C13A9A2E0928D1E1836">
    <w:name w:val="6C2142F948BE4C13A9A2E0928D1E1836"/>
    <w:rsid w:val="00243C55"/>
  </w:style>
  <w:style w:type="paragraph" w:customStyle="1" w:styleId="B7CA308C501A44129E99DB227FA3D3AA">
    <w:name w:val="B7CA308C501A44129E99DB227FA3D3AA"/>
    <w:rsid w:val="00243C55"/>
  </w:style>
  <w:style w:type="paragraph" w:customStyle="1" w:styleId="0B890CC80A014BCDBB6EA2C8246D0D95">
    <w:name w:val="0B890CC80A014BCDBB6EA2C8246D0D95"/>
    <w:rsid w:val="00243C55"/>
  </w:style>
  <w:style w:type="paragraph" w:customStyle="1" w:styleId="F8093BFF0E5C413F87904BEAD879E171">
    <w:name w:val="F8093BFF0E5C413F87904BEAD879E171"/>
    <w:rsid w:val="00243C55"/>
  </w:style>
  <w:style w:type="paragraph" w:customStyle="1" w:styleId="363E95F7C7C74C4D99737878A6F8EED8">
    <w:name w:val="363E95F7C7C74C4D99737878A6F8EED8"/>
    <w:rsid w:val="00243C55"/>
  </w:style>
  <w:style w:type="paragraph" w:customStyle="1" w:styleId="F8864621DCCD41F8930B07DBB811FBB7">
    <w:name w:val="F8864621DCCD41F8930B07DBB811FBB7"/>
    <w:rsid w:val="00243C55"/>
  </w:style>
  <w:style w:type="paragraph" w:customStyle="1" w:styleId="4F56BF54986343448F49E8A19A54342D">
    <w:name w:val="4F56BF54986343448F49E8A19A54342D"/>
    <w:rsid w:val="00243C55"/>
  </w:style>
  <w:style w:type="paragraph" w:customStyle="1" w:styleId="CEDB12990D0A4063BA87DB410F1E84C3">
    <w:name w:val="CEDB12990D0A4063BA87DB410F1E84C3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">
    <w:name w:val="CEDB12990D0A4063BA87DB410F1E84C3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3">
    <w:name w:val="CEDB12990D0A4063BA87DB410F1E84C33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4">
    <w:name w:val="CEDB12990D0A4063BA87DB410F1E84C34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5">
    <w:name w:val="CEDB12990D0A4063BA87DB410F1E84C35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6">
    <w:name w:val="CEDB12990D0A4063BA87DB410F1E84C36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7">
    <w:name w:val="CEDB12990D0A4063BA87DB410F1E84C37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8">
    <w:name w:val="CEDB12990D0A4063BA87DB410F1E84C38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9">
    <w:name w:val="CEDB12990D0A4063BA87DB410F1E84C39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0">
    <w:name w:val="CEDB12990D0A4063BA87DB410F1E84C310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1">
    <w:name w:val="CEDB12990D0A4063BA87DB410F1E84C31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2">
    <w:name w:val="CEDB12990D0A4063BA87DB410F1E84C312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3">
    <w:name w:val="CEDB12990D0A4063BA87DB410F1E84C313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4">
    <w:name w:val="CEDB12990D0A4063BA87DB410F1E84C314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5">
    <w:name w:val="CEDB12990D0A4063BA87DB410F1E84C315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6">
    <w:name w:val="CEDB12990D0A4063BA87DB410F1E84C316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7">
    <w:name w:val="CEDB12990D0A4063BA87DB410F1E84C317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8">
    <w:name w:val="CEDB12990D0A4063BA87DB410F1E84C318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633DD8ED13684AA0B2375DC65B441785">
    <w:name w:val="633DD8ED13684AA0B2375DC65B441785"/>
    <w:rsid w:val="00243C55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customStyle="1" w:styleId="4C34324A746347B3BD39067B6753867D">
    <w:name w:val="4C34324A746347B3BD39067B6753867D"/>
    <w:rsid w:val="00243C55"/>
  </w:style>
  <w:style w:type="paragraph" w:customStyle="1" w:styleId="201A19EFD4924C799D97F07D7E8112CB">
    <w:name w:val="201A19EFD4924C799D97F07D7E8112CB"/>
    <w:rsid w:val="00243C55"/>
  </w:style>
  <w:style w:type="paragraph" w:customStyle="1" w:styleId="59314C3EE1194277BDD14A18683FDF2D">
    <w:name w:val="59314C3EE1194277BDD14A18683FDF2D"/>
    <w:rsid w:val="00243C55"/>
  </w:style>
  <w:style w:type="paragraph" w:customStyle="1" w:styleId="0FB55791B26240DCB2F7A7EA84D0873B">
    <w:name w:val="0FB55791B26240DCB2F7A7EA84D0873B"/>
    <w:rsid w:val="00243C55"/>
  </w:style>
  <w:style w:type="paragraph" w:customStyle="1" w:styleId="CEDB12990D0A4063BA87DB410F1E84C319">
    <w:name w:val="CEDB12990D0A4063BA87DB410F1E84C319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4C34324A746347B3BD39067B6753867D1">
    <w:name w:val="4C34324A746347B3BD39067B6753867D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20">
    <w:name w:val="CEDB12990D0A4063BA87DB410F1E84C320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4C34324A746347B3BD39067B6753867D2">
    <w:name w:val="4C34324A746347B3BD39067B6753867D2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21">
    <w:name w:val="CEDB12990D0A4063BA87DB410F1E84C32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B36B630D9F14459CB8ECE09550F37B7E">
    <w:name w:val="B36B630D9F14459CB8ECE09550F37B7E"/>
    <w:rsid w:val="00243C55"/>
  </w:style>
  <w:style w:type="paragraph" w:customStyle="1" w:styleId="CEDB12990D0A4063BA87DB410F1E84C322">
    <w:name w:val="CEDB12990D0A4063BA87DB410F1E84C322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B36B630D9F14459CB8ECE09550F37B7E1">
    <w:name w:val="B36B630D9F14459CB8ECE09550F37B7E1"/>
    <w:rsid w:val="00243C55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customStyle="1" w:styleId="394304497C1F47339644080922777488">
    <w:name w:val="394304497C1F47339644080922777488"/>
    <w:rsid w:val="00243C55"/>
  </w:style>
  <w:style w:type="paragraph" w:customStyle="1" w:styleId="2321D91E4CF5495AA0677ACBD8055B12">
    <w:name w:val="2321D91E4CF5495AA0677ACBD8055B12"/>
    <w:rsid w:val="00243C55"/>
  </w:style>
  <w:style w:type="paragraph" w:customStyle="1" w:styleId="4A72E5FBF3124978832E3A5C3C9E390E">
    <w:name w:val="4A72E5FBF3124978832E3A5C3C9E390E"/>
    <w:rsid w:val="00243C55"/>
  </w:style>
  <w:style w:type="paragraph" w:customStyle="1" w:styleId="B12F63FA674F4F86B34E99C1596FA6FD">
    <w:name w:val="B12F63FA674F4F86B34E99C1596FA6FD"/>
    <w:rsid w:val="00243C55"/>
  </w:style>
  <w:style w:type="paragraph" w:customStyle="1" w:styleId="DE8FD5E0B5F741C88F699292CFC2930E">
    <w:name w:val="DE8FD5E0B5F741C88F699292CFC2930E"/>
    <w:rsid w:val="00CF6850"/>
  </w:style>
  <w:style w:type="paragraph" w:customStyle="1" w:styleId="C9633B70E842433BA1A319F30D1B569B">
    <w:name w:val="C9633B70E842433BA1A319F30D1B569B"/>
    <w:rsid w:val="00CF6850"/>
  </w:style>
  <w:style w:type="paragraph" w:customStyle="1" w:styleId="8897633922C04AA5B4FA7480AB79E7BC">
    <w:name w:val="8897633922C04AA5B4FA7480AB79E7BC"/>
    <w:rsid w:val="00CF6850"/>
  </w:style>
  <w:style w:type="paragraph" w:customStyle="1" w:styleId="9DAE0B2A52384E059ED7B6D5ABEC3E75">
    <w:name w:val="9DAE0B2A52384E059ED7B6D5ABEC3E75"/>
    <w:rsid w:val="00CF6850"/>
  </w:style>
  <w:style w:type="paragraph" w:customStyle="1" w:styleId="F90ABD97CEE94CDFA37CBE8D9359E9AA">
    <w:name w:val="F90ABD97CEE94CDFA37CBE8D9359E9AA"/>
    <w:rsid w:val="00CF6850"/>
  </w:style>
  <w:style w:type="paragraph" w:customStyle="1" w:styleId="3AFB2B68BB5E492AB9742DD53202DE50">
    <w:name w:val="3AFB2B68BB5E492AB9742DD53202DE50"/>
    <w:rsid w:val="00CF6850"/>
  </w:style>
  <w:style w:type="paragraph" w:customStyle="1" w:styleId="D166715EA23E4C36A1F23A1870E03B36">
    <w:name w:val="D166715EA23E4C36A1F23A1870E03B36"/>
    <w:rsid w:val="00CF6850"/>
  </w:style>
  <w:style w:type="paragraph" w:customStyle="1" w:styleId="9E954A693C0E41F1B114877340D525A5">
    <w:name w:val="9E954A693C0E41F1B114877340D525A5"/>
    <w:rsid w:val="00CF6850"/>
  </w:style>
  <w:style w:type="paragraph" w:customStyle="1" w:styleId="4550B2E0DFA9455C9305401D56ADFD6A">
    <w:name w:val="4550B2E0DFA9455C9305401D56ADFD6A"/>
    <w:rsid w:val="00CF6850"/>
  </w:style>
  <w:style w:type="paragraph" w:customStyle="1" w:styleId="E6966A10588144868B45002678425FE8">
    <w:name w:val="E6966A10588144868B45002678425FE8"/>
    <w:rsid w:val="00CF6850"/>
  </w:style>
  <w:style w:type="paragraph" w:customStyle="1" w:styleId="01A7BA66D51241668283E61888CF3775">
    <w:name w:val="01A7BA66D51241668283E61888CF3775"/>
    <w:rsid w:val="00CF6850"/>
  </w:style>
  <w:style w:type="paragraph" w:customStyle="1" w:styleId="D9DF76BC9EC9495FB654A35C61567059">
    <w:name w:val="D9DF76BC9EC9495FB654A35C61567059"/>
    <w:rsid w:val="00CF6850"/>
  </w:style>
  <w:style w:type="paragraph" w:customStyle="1" w:styleId="5ADBAEFF2B0D4E949DD73FCD49B7201A">
    <w:name w:val="5ADBAEFF2B0D4E949DD73FCD49B7201A"/>
    <w:rsid w:val="00CF6850"/>
  </w:style>
  <w:style w:type="paragraph" w:customStyle="1" w:styleId="7D86D01DEB5D47E592D6F1999B01FF4B">
    <w:name w:val="7D86D01DEB5D47E592D6F1999B01FF4B"/>
    <w:rsid w:val="00CF6850"/>
  </w:style>
  <w:style w:type="paragraph" w:customStyle="1" w:styleId="A277FB6812C54CD5A828EBB0DBDC067E">
    <w:name w:val="A277FB6812C54CD5A828EBB0DBDC067E"/>
    <w:rsid w:val="00CF6850"/>
  </w:style>
  <w:style w:type="paragraph" w:customStyle="1" w:styleId="8F9D1FB36FD2425CBDCE31C04D6B2E1C">
    <w:name w:val="8F9D1FB36FD2425CBDCE31C04D6B2E1C"/>
    <w:rsid w:val="00CF6850"/>
  </w:style>
  <w:style w:type="paragraph" w:customStyle="1" w:styleId="8F19F1E932C4404383A78482E28DC0F0">
    <w:name w:val="8F19F1E932C4404383A78482E28DC0F0"/>
    <w:rsid w:val="00CF6850"/>
  </w:style>
  <w:style w:type="paragraph" w:customStyle="1" w:styleId="2FC3BEFB4CAD48EC898CA80D65B36178">
    <w:name w:val="2FC3BEFB4CAD48EC898CA80D65B36178"/>
    <w:rsid w:val="00CF6850"/>
  </w:style>
  <w:style w:type="paragraph" w:customStyle="1" w:styleId="62533534F8C84573BA0B5607A831A85B">
    <w:name w:val="62533534F8C84573BA0B5607A831A85B"/>
    <w:rsid w:val="00CF6850"/>
  </w:style>
  <w:style w:type="paragraph" w:customStyle="1" w:styleId="04FE1F7A6C6445E59E8B24469E510F30">
    <w:name w:val="04FE1F7A6C6445E59E8B24469E510F30"/>
    <w:rsid w:val="00CF6850"/>
  </w:style>
  <w:style w:type="paragraph" w:customStyle="1" w:styleId="F27D5EA6D65F464692BFED628546D1F2">
    <w:name w:val="F27D5EA6D65F464692BFED628546D1F2"/>
    <w:rsid w:val="00CF6850"/>
  </w:style>
  <w:style w:type="paragraph" w:customStyle="1" w:styleId="7190E717C77147DF88120E46D141AF7D">
    <w:name w:val="7190E717C77147DF88120E46D141AF7D"/>
    <w:rsid w:val="00CF6850"/>
  </w:style>
  <w:style w:type="paragraph" w:customStyle="1" w:styleId="F72215835F034B4797A14CC52637FA9D">
    <w:name w:val="F72215835F034B4797A14CC52637FA9D"/>
    <w:rsid w:val="00CF6850"/>
  </w:style>
  <w:style w:type="paragraph" w:customStyle="1" w:styleId="3365190755134B11B9F31A4E8FF6D8FD">
    <w:name w:val="3365190755134B11B9F31A4E8FF6D8FD"/>
    <w:rsid w:val="00CF6850"/>
  </w:style>
  <w:style w:type="paragraph" w:customStyle="1" w:styleId="2385F7C706404AC895AB8765C1D99AE1">
    <w:name w:val="2385F7C706404AC895AB8765C1D99AE1"/>
    <w:rsid w:val="00CF6850"/>
  </w:style>
  <w:style w:type="paragraph" w:customStyle="1" w:styleId="7638ECC6D7D54DEE95529151E49201C2">
    <w:name w:val="7638ECC6D7D54DEE95529151E49201C2"/>
    <w:rsid w:val="00CF6850"/>
  </w:style>
  <w:style w:type="paragraph" w:customStyle="1" w:styleId="768AE503B9ED4CADBCCB810BF189DC38">
    <w:name w:val="768AE503B9ED4CADBCCB810BF189DC38"/>
    <w:rsid w:val="00CF6850"/>
  </w:style>
  <w:style w:type="paragraph" w:customStyle="1" w:styleId="D191ED1E0EB54F87A544FC6C8F8EAD73">
    <w:name w:val="D191ED1E0EB54F87A544FC6C8F8EAD73"/>
    <w:rsid w:val="00CF6850"/>
  </w:style>
  <w:style w:type="paragraph" w:customStyle="1" w:styleId="46E55D7D0111465B96CE2136C711ABED">
    <w:name w:val="46E55D7D0111465B96CE2136C711ABED"/>
    <w:rsid w:val="00CF6850"/>
  </w:style>
  <w:style w:type="paragraph" w:customStyle="1" w:styleId="8221BB71230E473BAE9FD02C10A00182">
    <w:name w:val="8221BB71230E473BAE9FD02C10A00182"/>
    <w:rsid w:val="00CF6850"/>
  </w:style>
  <w:style w:type="paragraph" w:customStyle="1" w:styleId="A515C9E0C13E49E9BDA2CFE4A65BC5DB">
    <w:name w:val="A515C9E0C13E49E9BDA2CFE4A65BC5DB"/>
    <w:rsid w:val="00CF6850"/>
  </w:style>
  <w:style w:type="paragraph" w:customStyle="1" w:styleId="13928E11B79843A89026845E903E592D">
    <w:name w:val="13928E11B79843A89026845E903E592D"/>
    <w:rsid w:val="00CF6850"/>
  </w:style>
  <w:style w:type="paragraph" w:customStyle="1" w:styleId="11B08D279F83464CACF7D59DFF00E823">
    <w:name w:val="11B08D279F83464CACF7D59DFF00E823"/>
    <w:rsid w:val="00CF6850"/>
  </w:style>
  <w:style w:type="paragraph" w:customStyle="1" w:styleId="AF85B5AEF71F44D4AF31B233E6013D78">
    <w:name w:val="AF85B5AEF71F44D4AF31B233E6013D78"/>
    <w:rsid w:val="00CF6850"/>
  </w:style>
  <w:style w:type="paragraph" w:customStyle="1" w:styleId="5E16A29B737746CC81227E915934C321">
    <w:name w:val="5E16A29B737746CC81227E915934C321"/>
    <w:rsid w:val="00CF6850"/>
  </w:style>
  <w:style w:type="paragraph" w:customStyle="1" w:styleId="3146F13609A14FEE9FB546DB42ABD015">
    <w:name w:val="3146F13609A14FEE9FB546DB42ABD015"/>
    <w:rsid w:val="00CF6850"/>
  </w:style>
  <w:style w:type="paragraph" w:customStyle="1" w:styleId="DEC8B0771ADF41B194814DD808AA249D">
    <w:name w:val="DEC8B0771ADF41B194814DD808AA249D"/>
    <w:rsid w:val="00CF6850"/>
  </w:style>
  <w:style w:type="paragraph" w:customStyle="1" w:styleId="BA771051361E461A8A24A68CF6EB5EDD">
    <w:name w:val="BA771051361E461A8A24A68CF6EB5EDD"/>
    <w:rsid w:val="00CF6850"/>
  </w:style>
  <w:style w:type="paragraph" w:customStyle="1" w:styleId="36C825BD2B57496CB4E223D5FE14CB8F">
    <w:name w:val="36C825BD2B57496CB4E223D5FE14CB8F"/>
    <w:rsid w:val="00CF6850"/>
  </w:style>
  <w:style w:type="paragraph" w:customStyle="1" w:styleId="FC2EF8C985FF4A2F9393E89E5676F187">
    <w:name w:val="FC2EF8C985FF4A2F9393E89E5676F187"/>
    <w:rsid w:val="00CF6850"/>
  </w:style>
  <w:style w:type="paragraph" w:customStyle="1" w:styleId="2B482A8CEA3A4920838D4E16D879DD4A">
    <w:name w:val="2B482A8CEA3A4920838D4E16D879DD4A"/>
    <w:rsid w:val="00CF6850"/>
  </w:style>
  <w:style w:type="paragraph" w:customStyle="1" w:styleId="27C4098AE8DB428A986DBEA24F990A58">
    <w:name w:val="27C4098AE8DB428A986DBEA24F990A58"/>
    <w:rsid w:val="00CF6850"/>
  </w:style>
  <w:style w:type="paragraph" w:customStyle="1" w:styleId="C8E20B4DCACC4E9A8A07F27297A665E8">
    <w:name w:val="C8E20B4DCACC4E9A8A07F27297A665E8"/>
    <w:rsid w:val="00CF6850"/>
  </w:style>
  <w:style w:type="paragraph" w:customStyle="1" w:styleId="C2E9DE79976441ECA416DBBA27A93187">
    <w:name w:val="C2E9DE79976441ECA416DBBA27A93187"/>
    <w:rsid w:val="00CF6850"/>
  </w:style>
  <w:style w:type="paragraph" w:customStyle="1" w:styleId="86CF68BCA7F74316B0E1EC9A0DFDBF7F">
    <w:name w:val="86CF68BCA7F74316B0E1EC9A0DFDBF7F"/>
    <w:rsid w:val="00CF6850"/>
  </w:style>
  <w:style w:type="paragraph" w:customStyle="1" w:styleId="26C45C8AA78A4CC18242C5B4D8B91E53">
    <w:name w:val="26C45C8AA78A4CC18242C5B4D8B91E53"/>
    <w:rsid w:val="00CF6850"/>
  </w:style>
  <w:style w:type="paragraph" w:customStyle="1" w:styleId="C95CF423E31B40D8A79878F2D8C26082">
    <w:name w:val="C95CF423E31B40D8A79878F2D8C26082"/>
    <w:rsid w:val="00CF6850"/>
  </w:style>
  <w:style w:type="paragraph" w:customStyle="1" w:styleId="93F7422E38414BBF9176E1A5C6BD34D9">
    <w:name w:val="93F7422E38414BBF9176E1A5C6BD34D9"/>
    <w:rsid w:val="00CF6850"/>
  </w:style>
  <w:style w:type="paragraph" w:customStyle="1" w:styleId="A65640F51BC04AA89B73C33397E94C73">
    <w:name w:val="A65640F51BC04AA89B73C33397E94C73"/>
    <w:rsid w:val="00CF6850"/>
  </w:style>
  <w:style w:type="paragraph" w:customStyle="1" w:styleId="F3CF513AA59C41FCA778E4840645784D">
    <w:name w:val="F3CF513AA59C41FCA778E4840645784D"/>
    <w:rsid w:val="00CF6850"/>
  </w:style>
  <w:style w:type="paragraph" w:customStyle="1" w:styleId="BA5651D7EB3146CC951EA330252439B3">
    <w:name w:val="BA5651D7EB3146CC951EA330252439B3"/>
    <w:rsid w:val="00CF6850"/>
  </w:style>
  <w:style w:type="paragraph" w:customStyle="1" w:styleId="EB2D95B3B48248BA8C53B7E91A38D0F0">
    <w:name w:val="EB2D95B3B48248BA8C53B7E91A38D0F0"/>
    <w:rsid w:val="00CF6850"/>
  </w:style>
  <w:style w:type="paragraph" w:customStyle="1" w:styleId="3D8AAF3605B547F993B33A9053C038FB">
    <w:name w:val="3D8AAF3605B547F993B33A9053C038FB"/>
    <w:rsid w:val="00CF6850"/>
  </w:style>
  <w:style w:type="paragraph" w:customStyle="1" w:styleId="677DC8E1735F442B9BC7FFC6FA5AE5CB">
    <w:name w:val="677DC8E1735F442B9BC7FFC6FA5AE5CB"/>
    <w:rsid w:val="00CF6850"/>
  </w:style>
  <w:style w:type="paragraph" w:customStyle="1" w:styleId="1DF6F78049CB4037B0CF253198B6D3A2">
    <w:name w:val="1DF6F78049CB4037B0CF253198B6D3A2"/>
    <w:rsid w:val="00CF6850"/>
  </w:style>
  <w:style w:type="paragraph" w:customStyle="1" w:styleId="F33B833F545A40D081660CA0303BA966">
    <w:name w:val="F33B833F545A40D081660CA0303BA966"/>
    <w:rsid w:val="00CF6850"/>
  </w:style>
  <w:style w:type="paragraph" w:customStyle="1" w:styleId="68F987A420C14EEA824D7BD46EFB077E">
    <w:name w:val="68F987A420C14EEA824D7BD46EFB077E"/>
    <w:rsid w:val="00CF6850"/>
  </w:style>
  <w:style w:type="paragraph" w:customStyle="1" w:styleId="3FF4A2C872044F4B95C65E524C356A44">
    <w:name w:val="3FF4A2C872044F4B95C65E524C356A44"/>
    <w:rsid w:val="00CF6850"/>
  </w:style>
  <w:style w:type="paragraph" w:customStyle="1" w:styleId="FB3066000495455AACF872A1CFC92F43">
    <w:name w:val="FB3066000495455AACF872A1CFC92F43"/>
    <w:rsid w:val="00CF6850"/>
  </w:style>
  <w:style w:type="paragraph" w:customStyle="1" w:styleId="7B13B8DCC46D4734BBB3556348B78842">
    <w:name w:val="7B13B8DCC46D4734BBB3556348B78842"/>
    <w:rsid w:val="00CF6850"/>
  </w:style>
  <w:style w:type="paragraph" w:customStyle="1" w:styleId="5950032173B94C94909E904E9DA87EEE">
    <w:name w:val="5950032173B94C94909E904E9DA87EEE"/>
    <w:rsid w:val="00CF6850"/>
  </w:style>
  <w:style w:type="paragraph" w:customStyle="1" w:styleId="1DD472C475CA456F839A53DE3C820ADD">
    <w:name w:val="1DD472C475CA456F839A53DE3C820ADD"/>
    <w:rsid w:val="00CF6850"/>
  </w:style>
  <w:style w:type="paragraph" w:customStyle="1" w:styleId="006C4B1224874BFDA1073D6B1F620293">
    <w:name w:val="006C4B1224874BFDA1073D6B1F620293"/>
    <w:rsid w:val="00CF6850"/>
  </w:style>
  <w:style w:type="paragraph" w:customStyle="1" w:styleId="28659978A3EE4C42BEA9990C763A5DC9">
    <w:name w:val="28659978A3EE4C42BEA9990C763A5DC9"/>
    <w:rsid w:val="00CF6850"/>
  </w:style>
  <w:style w:type="paragraph" w:customStyle="1" w:styleId="E0979CFEA7FF4766A8F853247D02D116">
    <w:name w:val="E0979CFEA7FF4766A8F853247D02D116"/>
    <w:rsid w:val="00CF6850"/>
  </w:style>
  <w:style w:type="paragraph" w:customStyle="1" w:styleId="06F7C72A2A694F8D9F135FCFECB30ADC">
    <w:name w:val="06F7C72A2A694F8D9F135FCFECB30ADC"/>
    <w:rsid w:val="00CF6850"/>
  </w:style>
  <w:style w:type="paragraph" w:customStyle="1" w:styleId="A5216A240590417CADC2D8A1F6016B49">
    <w:name w:val="A5216A240590417CADC2D8A1F6016B49"/>
    <w:rsid w:val="00CF6850"/>
  </w:style>
  <w:style w:type="paragraph" w:customStyle="1" w:styleId="ACD5F5EE249340CFAFC7F1AD8204954F">
    <w:name w:val="ACD5F5EE249340CFAFC7F1AD8204954F"/>
    <w:rsid w:val="00CF6850"/>
  </w:style>
  <w:style w:type="paragraph" w:customStyle="1" w:styleId="5791DC84FF8E44CD90261332BAE2B216">
    <w:name w:val="5791DC84FF8E44CD90261332BAE2B216"/>
    <w:rsid w:val="00CF6850"/>
  </w:style>
  <w:style w:type="paragraph" w:customStyle="1" w:styleId="977D350D614249969E613DE8F6DA6199">
    <w:name w:val="977D350D614249969E613DE8F6DA6199"/>
    <w:rsid w:val="00CF6850"/>
  </w:style>
  <w:style w:type="paragraph" w:customStyle="1" w:styleId="2DA4E892624F4D49B46E92B4AAD381B3">
    <w:name w:val="2DA4E892624F4D49B46E92B4AAD381B3"/>
    <w:rsid w:val="00CF6850"/>
  </w:style>
  <w:style w:type="paragraph" w:customStyle="1" w:styleId="BC77745FC03B4472A8ADB514C2D3D854">
    <w:name w:val="BC77745FC03B4472A8ADB514C2D3D854"/>
    <w:rsid w:val="00CF6850"/>
  </w:style>
  <w:style w:type="paragraph" w:customStyle="1" w:styleId="8D619EDCA4F94D5193FEB5D213B92C63">
    <w:name w:val="8D619EDCA4F94D5193FEB5D213B92C63"/>
    <w:rsid w:val="00CF6850"/>
  </w:style>
  <w:style w:type="paragraph" w:customStyle="1" w:styleId="F52456F7D0064E4A854B124E61E37742">
    <w:name w:val="F52456F7D0064E4A854B124E61E37742"/>
    <w:rsid w:val="00CF6850"/>
  </w:style>
  <w:style w:type="paragraph" w:customStyle="1" w:styleId="C3E121C150ED4936AF07EEC2666967AF">
    <w:name w:val="C3E121C150ED4936AF07EEC2666967AF"/>
    <w:rsid w:val="00CF6850"/>
  </w:style>
  <w:style w:type="paragraph" w:customStyle="1" w:styleId="16B75061E39A4A40BB7664D66BE33C2C">
    <w:name w:val="16B75061E39A4A40BB7664D66BE33C2C"/>
    <w:rsid w:val="00CF6850"/>
  </w:style>
  <w:style w:type="paragraph" w:customStyle="1" w:styleId="350E962819724228BDF295FEF6D91D0A">
    <w:name w:val="350E962819724228BDF295FEF6D91D0A"/>
    <w:rsid w:val="00CF6850"/>
  </w:style>
  <w:style w:type="paragraph" w:customStyle="1" w:styleId="C8F93E7AB00A4A9ABEC1595383CB3C7B">
    <w:name w:val="C8F93E7AB00A4A9ABEC1595383CB3C7B"/>
    <w:rsid w:val="00CF6850"/>
  </w:style>
  <w:style w:type="paragraph" w:customStyle="1" w:styleId="9446384979A24D34B42F49096A18D118">
    <w:name w:val="9446384979A24D34B42F49096A18D118"/>
    <w:rsid w:val="00CF6850"/>
  </w:style>
  <w:style w:type="paragraph" w:customStyle="1" w:styleId="09BFF4C797854B25B28EF1C62BDA2F8C">
    <w:name w:val="09BFF4C797854B25B28EF1C62BDA2F8C"/>
    <w:rsid w:val="00CF6850"/>
  </w:style>
  <w:style w:type="paragraph" w:customStyle="1" w:styleId="1938D90D0D0648BCB6D6B371E8686428">
    <w:name w:val="1938D90D0D0648BCB6D6B371E8686428"/>
    <w:rsid w:val="00CF6850"/>
  </w:style>
  <w:style w:type="paragraph" w:customStyle="1" w:styleId="22907B12F18742F8940F671636E619E6">
    <w:name w:val="22907B12F18742F8940F671636E619E6"/>
    <w:rsid w:val="00CF6850"/>
  </w:style>
  <w:style w:type="paragraph" w:customStyle="1" w:styleId="08BC17D4BED840A9A7719104C4AC5AAD">
    <w:name w:val="08BC17D4BED840A9A7719104C4AC5AAD"/>
    <w:rsid w:val="00CF6850"/>
  </w:style>
  <w:style w:type="paragraph" w:customStyle="1" w:styleId="A5B7192CAB9B4BF292D231FB8E7B9C68">
    <w:name w:val="A5B7192CAB9B4BF292D231FB8E7B9C68"/>
    <w:rsid w:val="00CF6850"/>
  </w:style>
  <w:style w:type="paragraph" w:customStyle="1" w:styleId="656ACADFE503456790DA15260EF48169">
    <w:name w:val="656ACADFE503456790DA15260EF48169"/>
    <w:rsid w:val="00CF6850"/>
  </w:style>
  <w:style w:type="paragraph" w:customStyle="1" w:styleId="BF1FCAAF92B54544BEDFAC70FB50AC72">
    <w:name w:val="BF1FCAAF92B54544BEDFAC70FB50AC72"/>
    <w:rsid w:val="00CF6850"/>
  </w:style>
  <w:style w:type="paragraph" w:customStyle="1" w:styleId="D553159B74AA44D9AC3CEEB16841C64E">
    <w:name w:val="D553159B74AA44D9AC3CEEB16841C64E"/>
    <w:rsid w:val="00CF6850"/>
  </w:style>
  <w:style w:type="paragraph" w:customStyle="1" w:styleId="D22D87CE32FD4B739D4BF8D12FFF35A6">
    <w:name w:val="D22D87CE32FD4B739D4BF8D12FFF35A6"/>
    <w:rsid w:val="00CF6850"/>
  </w:style>
  <w:style w:type="paragraph" w:customStyle="1" w:styleId="6AF65A999BD44510907CA4004BEA4BDE">
    <w:name w:val="6AF65A999BD44510907CA4004BEA4BDE"/>
    <w:rsid w:val="00CF6850"/>
  </w:style>
  <w:style w:type="paragraph" w:customStyle="1" w:styleId="0BC195DEED464FD99602086CD4BCD211">
    <w:name w:val="0BC195DEED464FD99602086CD4BCD211"/>
    <w:rsid w:val="00CF6850"/>
  </w:style>
  <w:style w:type="paragraph" w:customStyle="1" w:styleId="1137D5BB87D14128B77358AC33494149">
    <w:name w:val="1137D5BB87D14128B77358AC33494149"/>
    <w:rsid w:val="00CF6850"/>
  </w:style>
  <w:style w:type="paragraph" w:customStyle="1" w:styleId="2A30C45AB25940B4A5D1A57C1F31BC8E">
    <w:name w:val="2A30C45AB25940B4A5D1A57C1F31BC8E"/>
    <w:rsid w:val="00CF6850"/>
  </w:style>
  <w:style w:type="paragraph" w:customStyle="1" w:styleId="E656FAC7A4FA46BA98320BE328A5B6F5">
    <w:name w:val="E656FAC7A4FA46BA98320BE328A5B6F5"/>
    <w:rsid w:val="00CF6850"/>
  </w:style>
  <w:style w:type="paragraph" w:customStyle="1" w:styleId="62C0E2952E384520817668BF84484882">
    <w:name w:val="62C0E2952E384520817668BF84484882"/>
    <w:rsid w:val="00CF6850"/>
  </w:style>
  <w:style w:type="paragraph" w:customStyle="1" w:styleId="C1E82597DFB846A39E6157455C6E241F">
    <w:name w:val="C1E82597DFB846A39E6157455C6E241F"/>
    <w:rsid w:val="00CF6850"/>
  </w:style>
  <w:style w:type="paragraph" w:customStyle="1" w:styleId="6E43335A94D7450F8FDDF4211A57E3B4">
    <w:name w:val="6E43335A94D7450F8FDDF4211A57E3B4"/>
    <w:rsid w:val="00CF6850"/>
  </w:style>
  <w:style w:type="paragraph" w:customStyle="1" w:styleId="A839EAD492CC4B9BA44E95C70C2166A5">
    <w:name w:val="A839EAD492CC4B9BA44E95C70C2166A5"/>
    <w:rsid w:val="00CF6850"/>
  </w:style>
  <w:style w:type="paragraph" w:customStyle="1" w:styleId="DED7D5A887B64D47BF644550FA336E07">
    <w:name w:val="DED7D5A887B64D47BF644550FA336E07"/>
    <w:rsid w:val="00CF6850"/>
  </w:style>
  <w:style w:type="paragraph" w:customStyle="1" w:styleId="E8C5B051A97341B1B7C1EEF6149388E0">
    <w:name w:val="E8C5B051A97341B1B7C1EEF6149388E0"/>
    <w:rsid w:val="00CF6850"/>
  </w:style>
  <w:style w:type="paragraph" w:customStyle="1" w:styleId="F83CC047FF084AF6B94B275FB06DAB28">
    <w:name w:val="F83CC047FF084AF6B94B275FB06DAB28"/>
    <w:rsid w:val="00CF6850"/>
  </w:style>
  <w:style w:type="paragraph" w:customStyle="1" w:styleId="D8DE142AFBAD4C0787D260ED3D3F9803">
    <w:name w:val="D8DE142AFBAD4C0787D260ED3D3F9803"/>
    <w:rsid w:val="00CF6850"/>
  </w:style>
  <w:style w:type="paragraph" w:customStyle="1" w:styleId="F6C39C12BBBE4272BF3718B825DC778B">
    <w:name w:val="F6C39C12BBBE4272BF3718B825DC778B"/>
    <w:rsid w:val="00CF6850"/>
  </w:style>
  <w:style w:type="paragraph" w:customStyle="1" w:styleId="54136FD8B5404423814B063DDA3CEFA9">
    <w:name w:val="54136FD8B5404423814B063DDA3CEFA9"/>
    <w:rsid w:val="00CF6850"/>
  </w:style>
  <w:style w:type="paragraph" w:customStyle="1" w:styleId="02F9482B7ABF4F20A32A9E0D6DC50D5E">
    <w:name w:val="02F9482B7ABF4F20A32A9E0D6DC50D5E"/>
    <w:rsid w:val="00CF6850"/>
  </w:style>
  <w:style w:type="paragraph" w:customStyle="1" w:styleId="BFEA2E74A66D47969051026525F70BBA">
    <w:name w:val="BFEA2E74A66D47969051026525F70BBA"/>
    <w:rsid w:val="00CF6850"/>
  </w:style>
  <w:style w:type="paragraph" w:customStyle="1" w:styleId="EA4EFCB7B57043A987AB08B49187345C">
    <w:name w:val="EA4EFCB7B57043A987AB08B49187345C"/>
    <w:rsid w:val="00CF6850"/>
  </w:style>
  <w:style w:type="paragraph" w:customStyle="1" w:styleId="54AC00CA8DBF438D9C0A238ABB6253AD">
    <w:name w:val="54AC00CA8DBF438D9C0A238ABB6253AD"/>
    <w:rsid w:val="00CF6850"/>
  </w:style>
  <w:style w:type="paragraph" w:customStyle="1" w:styleId="413F0B9992CF48368361CAF0D5A7C7DA">
    <w:name w:val="413F0B9992CF48368361CAF0D5A7C7DA"/>
    <w:rsid w:val="00CF6850"/>
  </w:style>
  <w:style w:type="paragraph" w:customStyle="1" w:styleId="B479A85BA931480FBF79C7A0E85D2763">
    <w:name w:val="B479A85BA931480FBF79C7A0E85D2763"/>
    <w:rsid w:val="00CF6850"/>
  </w:style>
  <w:style w:type="paragraph" w:customStyle="1" w:styleId="70A5E79A539342F696455746230E5A25">
    <w:name w:val="70A5E79A539342F696455746230E5A25"/>
    <w:rsid w:val="00CF6850"/>
  </w:style>
  <w:style w:type="paragraph" w:customStyle="1" w:styleId="36278714CF3540039ED34B3A34F31D20">
    <w:name w:val="36278714CF3540039ED34B3A34F31D20"/>
    <w:rsid w:val="00CF6850"/>
  </w:style>
  <w:style w:type="paragraph" w:customStyle="1" w:styleId="1B0ED039190D415FBD9B1251181951AE">
    <w:name w:val="1B0ED039190D415FBD9B1251181951AE"/>
    <w:rsid w:val="00CF6850"/>
  </w:style>
  <w:style w:type="paragraph" w:customStyle="1" w:styleId="3739AB4A006E43E7A5E63CBF4D243A13">
    <w:name w:val="3739AB4A006E43E7A5E63CBF4D243A13"/>
    <w:rsid w:val="00CF6850"/>
  </w:style>
  <w:style w:type="paragraph" w:customStyle="1" w:styleId="8AAFD20A3B104855803BC88C03D0D4E1">
    <w:name w:val="8AAFD20A3B104855803BC88C03D0D4E1"/>
    <w:rsid w:val="00CF6850"/>
  </w:style>
  <w:style w:type="paragraph" w:customStyle="1" w:styleId="19DA8A5540E5435EAA732B375BADEDB5">
    <w:name w:val="19DA8A5540E5435EAA732B375BADEDB5"/>
    <w:rsid w:val="00CF6850"/>
  </w:style>
  <w:style w:type="paragraph" w:customStyle="1" w:styleId="FCB207B23C1D4A44A5E371FD5ECC5156">
    <w:name w:val="FCB207B23C1D4A44A5E371FD5ECC5156"/>
    <w:rsid w:val="009B2D19"/>
  </w:style>
  <w:style w:type="paragraph" w:customStyle="1" w:styleId="C6A96FD9926140C69E305BB58E58BEEC">
    <w:name w:val="C6A96FD9926140C69E305BB58E58BEEC"/>
    <w:rsid w:val="009B2D19"/>
  </w:style>
  <w:style w:type="paragraph" w:customStyle="1" w:styleId="8778D8F460AB408BB1D0CE56FA7ACB99">
    <w:name w:val="8778D8F460AB408BB1D0CE56FA7ACB99"/>
    <w:rsid w:val="009B2D19"/>
  </w:style>
  <w:style w:type="paragraph" w:customStyle="1" w:styleId="477F995140BF4869B494AACDB65E3FEE">
    <w:name w:val="477F995140BF4869B494AACDB65E3FEE"/>
    <w:rsid w:val="009B2D19"/>
  </w:style>
  <w:style w:type="paragraph" w:customStyle="1" w:styleId="BCA65C7EF3554E879B4C841DB77EEA5B">
    <w:name w:val="BCA65C7EF3554E879B4C841DB77EEA5B"/>
    <w:rsid w:val="009B2D19"/>
  </w:style>
  <w:style w:type="paragraph" w:customStyle="1" w:styleId="E3F192524E404B14B49D879BEA6CC8FD">
    <w:name w:val="E3F192524E404B14B49D879BEA6CC8FD"/>
    <w:rsid w:val="009B2D19"/>
  </w:style>
  <w:style w:type="paragraph" w:customStyle="1" w:styleId="4E08B3277BAA477C903CD3989EC1CB36">
    <w:name w:val="4E08B3277BAA477C903CD3989EC1CB36"/>
    <w:rsid w:val="009B2D19"/>
  </w:style>
  <w:style w:type="paragraph" w:customStyle="1" w:styleId="96A60659FC8A4E1E8690F6940AB3200B">
    <w:name w:val="96A60659FC8A4E1E8690F6940AB3200B"/>
    <w:rsid w:val="009B2D19"/>
  </w:style>
  <w:style w:type="paragraph" w:customStyle="1" w:styleId="672C0C5AC72D4C62B3B70AA61D5AE650">
    <w:name w:val="672C0C5AC72D4C62B3B70AA61D5AE650"/>
    <w:rsid w:val="009B2D19"/>
  </w:style>
  <w:style w:type="paragraph" w:customStyle="1" w:styleId="07FB462493FA4969AD3F794301B006D9">
    <w:name w:val="07FB462493FA4969AD3F794301B006D9"/>
    <w:rsid w:val="009B2D19"/>
  </w:style>
  <w:style w:type="paragraph" w:customStyle="1" w:styleId="2770D9CCB6AB47BABA8EAA4F2A6E2718">
    <w:name w:val="2770D9CCB6AB47BABA8EAA4F2A6E2718"/>
    <w:rsid w:val="009B2D19"/>
  </w:style>
  <w:style w:type="paragraph" w:customStyle="1" w:styleId="B4AFD73A09B0480686FACCB4AF5415C7">
    <w:name w:val="B4AFD73A09B0480686FACCB4AF5415C7"/>
    <w:rsid w:val="009B2D19"/>
  </w:style>
  <w:style w:type="paragraph" w:customStyle="1" w:styleId="0881ADAB8A8D4C80A3CCC6DE00C94FE2">
    <w:name w:val="0881ADAB8A8D4C80A3CCC6DE00C94FE2"/>
    <w:rsid w:val="009B2D19"/>
  </w:style>
  <w:style w:type="paragraph" w:customStyle="1" w:styleId="87B8D85381BD4624BF161EB3C30344C6">
    <w:name w:val="87B8D85381BD4624BF161EB3C30344C6"/>
    <w:rsid w:val="009B2D19"/>
  </w:style>
  <w:style w:type="paragraph" w:customStyle="1" w:styleId="742DE00FB487412BB3F3C29775839E7B">
    <w:name w:val="742DE00FB487412BB3F3C29775839E7B"/>
    <w:rsid w:val="009B2D19"/>
  </w:style>
  <w:style w:type="paragraph" w:customStyle="1" w:styleId="9AF295114C364DAE80C63324DF9EF93A">
    <w:name w:val="9AF295114C364DAE80C63324DF9EF93A"/>
    <w:rsid w:val="009B2D19"/>
  </w:style>
  <w:style w:type="paragraph" w:customStyle="1" w:styleId="2661919678274FE1B439CDBE469DCBDE">
    <w:name w:val="2661919678274FE1B439CDBE469DCBDE"/>
    <w:rsid w:val="009B2D19"/>
  </w:style>
  <w:style w:type="paragraph" w:customStyle="1" w:styleId="3FE4B1EFEE1B44D2AE512755B7A13523">
    <w:name w:val="3FE4B1EFEE1B44D2AE512755B7A13523"/>
    <w:rsid w:val="009B2D19"/>
  </w:style>
  <w:style w:type="paragraph" w:customStyle="1" w:styleId="A84443D32EE445A18A95F3E7CC3720A9">
    <w:name w:val="A84443D32EE445A18A95F3E7CC3720A9"/>
    <w:rsid w:val="009B2D19"/>
  </w:style>
  <w:style w:type="paragraph" w:customStyle="1" w:styleId="271A763F22FA48618E74773C996826C0">
    <w:name w:val="271A763F22FA48618E74773C996826C0"/>
    <w:rsid w:val="009B2D19"/>
  </w:style>
  <w:style w:type="paragraph" w:customStyle="1" w:styleId="A8294F9474554ABB9FC0C18225ED9F9E">
    <w:name w:val="A8294F9474554ABB9FC0C18225ED9F9E"/>
    <w:rsid w:val="009B2D19"/>
  </w:style>
  <w:style w:type="paragraph" w:customStyle="1" w:styleId="E9544045C66B49959ADEB333510402A1">
    <w:name w:val="E9544045C66B49959ADEB333510402A1"/>
    <w:rsid w:val="009B2D19"/>
  </w:style>
  <w:style w:type="paragraph" w:customStyle="1" w:styleId="9E425571BA6C4AE2B3DD566200DB8FA5">
    <w:name w:val="9E425571BA6C4AE2B3DD566200DB8FA5"/>
    <w:rsid w:val="009B2D19"/>
  </w:style>
  <w:style w:type="paragraph" w:customStyle="1" w:styleId="55FC15A3CEF6439EA61A9EAFC16F0BF3">
    <w:name w:val="55FC15A3CEF6439EA61A9EAFC16F0BF3"/>
    <w:rsid w:val="009B2D19"/>
  </w:style>
  <w:style w:type="paragraph" w:customStyle="1" w:styleId="927F5FEEDD634D02BB6D73F3B3360588">
    <w:name w:val="927F5FEEDD634D02BB6D73F3B3360588"/>
    <w:rsid w:val="009B2D19"/>
  </w:style>
  <w:style w:type="paragraph" w:customStyle="1" w:styleId="1C90230A879B467C9BA35DC50FEC1A3D">
    <w:name w:val="1C90230A879B467C9BA35DC50FEC1A3D"/>
    <w:rsid w:val="009B2D19"/>
  </w:style>
  <w:style w:type="paragraph" w:customStyle="1" w:styleId="622B89AF21B141EF98D55EE36268131F">
    <w:name w:val="622B89AF21B141EF98D55EE36268131F"/>
    <w:rsid w:val="009B2D19"/>
  </w:style>
  <w:style w:type="paragraph" w:customStyle="1" w:styleId="ABB0024E223D459DA9373CD9F55ABB8F">
    <w:name w:val="ABB0024E223D459DA9373CD9F55ABB8F"/>
    <w:rsid w:val="009B2D19"/>
  </w:style>
  <w:style w:type="paragraph" w:customStyle="1" w:styleId="033DFC9A33664029A46B31EA1BE0F7E6">
    <w:name w:val="033DFC9A33664029A46B31EA1BE0F7E6"/>
    <w:rsid w:val="009B2D19"/>
  </w:style>
  <w:style w:type="paragraph" w:customStyle="1" w:styleId="0EA91C2265E044B9964E94BC7A379DA9">
    <w:name w:val="0EA91C2265E044B9964E94BC7A379DA9"/>
    <w:rsid w:val="009B2D19"/>
  </w:style>
  <w:style w:type="paragraph" w:customStyle="1" w:styleId="DA486DB105944755BF80FB5769EF7B36">
    <w:name w:val="DA486DB105944755BF80FB5769EF7B36"/>
    <w:rsid w:val="009B2D19"/>
  </w:style>
  <w:style w:type="paragraph" w:customStyle="1" w:styleId="EED9E50F837246B5AE565F8DDC79268B">
    <w:name w:val="EED9E50F837246B5AE565F8DDC79268B"/>
    <w:rsid w:val="009B2D19"/>
  </w:style>
  <w:style w:type="paragraph" w:customStyle="1" w:styleId="DA213A1660804090BF8284D09EDFC446">
    <w:name w:val="DA213A1660804090BF8284D09EDFC446"/>
    <w:rsid w:val="009B2D19"/>
  </w:style>
  <w:style w:type="paragraph" w:customStyle="1" w:styleId="6759A0FD828846A8829EEFE7B74D862C">
    <w:name w:val="6759A0FD828846A8829EEFE7B74D862C"/>
    <w:rsid w:val="009B2D19"/>
  </w:style>
  <w:style w:type="paragraph" w:customStyle="1" w:styleId="52B1108C6CF54D8D9E9B9B0089E15757">
    <w:name w:val="52B1108C6CF54D8D9E9B9B0089E15757"/>
    <w:rsid w:val="009B2D19"/>
  </w:style>
  <w:style w:type="paragraph" w:customStyle="1" w:styleId="9211FBBD4086476CBEAC5AA53D19AA24">
    <w:name w:val="9211FBBD4086476CBEAC5AA53D19AA24"/>
    <w:rsid w:val="009B2D19"/>
  </w:style>
  <w:style w:type="paragraph" w:customStyle="1" w:styleId="B8CDB33996DE44AB8E8F49DE339A1810">
    <w:name w:val="B8CDB33996DE44AB8E8F49DE339A1810"/>
    <w:rsid w:val="009B2D19"/>
  </w:style>
  <w:style w:type="paragraph" w:customStyle="1" w:styleId="C01EF33D1A4D451C974F35AAFA8C8981">
    <w:name w:val="C01EF33D1A4D451C974F35AAFA8C8981"/>
    <w:rsid w:val="009B2D19"/>
  </w:style>
  <w:style w:type="paragraph" w:customStyle="1" w:styleId="AD8971F76E7345A890319B889C3973F2">
    <w:name w:val="AD8971F76E7345A890319B889C3973F2"/>
    <w:rsid w:val="009B2D19"/>
  </w:style>
  <w:style w:type="paragraph" w:customStyle="1" w:styleId="47ABF88B0C4E401C9C6D2668B8400BE0">
    <w:name w:val="47ABF88B0C4E401C9C6D2668B8400BE0"/>
    <w:rsid w:val="009B2D19"/>
  </w:style>
  <w:style w:type="paragraph" w:customStyle="1" w:styleId="85602777DE5B4E578879168FD303537B">
    <w:name w:val="85602777DE5B4E578879168FD303537B"/>
    <w:rsid w:val="009B2D19"/>
  </w:style>
  <w:style w:type="paragraph" w:customStyle="1" w:styleId="E2CFB756DE6B487D939A35BA1A4C9493">
    <w:name w:val="E2CFB756DE6B487D939A35BA1A4C9493"/>
    <w:rsid w:val="009B2D19"/>
  </w:style>
  <w:style w:type="paragraph" w:customStyle="1" w:styleId="8A7BB2983E7242A1AFFC87FBBBE69D68">
    <w:name w:val="8A7BB2983E7242A1AFFC87FBBBE69D68"/>
    <w:rsid w:val="009B2D19"/>
  </w:style>
  <w:style w:type="paragraph" w:customStyle="1" w:styleId="7EC83A17758647E3911424BF33DD0C4D">
    <w:name w:val="7EC83A17758647E3911424BF33DD0C4D"/>
    <w:rsid w:val="009B2D19"/>
  </w:style>
  <w:style w:type="paragraph" w:customStyle="1" w:styleId="64A5640CCFB847549D741880CA1EF8FF">
    <w:name w:val="64A5640CCFB847549D741880CA1EF8FF"/>
    <w:rsid w:val="009B2D19"/>
  </w:style>
  <w:style w:type="paragraph" w:customStyle="1" w:styleId="39C00B27C23046E98D4A3614CC3D7BAF">
    <w:name w:val="39C00B27C23046E98D4A3614CC3D7BAF"/>
    <w:rsid w:val="009B2D19"/>
  </w:style>
  <w:style w:type="paragraph" w:customStyle="1" w:styleId="06E15A93674945E48066EDE37D7FC81E">
    <w:name w:val="06E15A93674945E48066EDE37D7FC81E"/>
    <w:rsid w:val="009B2D19"/>
  </w:style>
  <w:style w:type="paragraph" w:customStyle="1" w:styleId="F4B89C03AE744427AB4DFB5E6307AA7F">
    <w:name w:val="F4B89C03AE744427AB4DFB5E6307AA7F"/>
    <w:rsid w:val="009B2D19"/>
  </w:style>
  <w:style w:type="paragraph" w:customStyle="1" w:styleId="85C19D8F21C749519724759D0B514EA6">
    <w:name w:val="85C19D8F21C749519724759D0B514EA6"/>
    <w:rsid w:val="009B2D19"/>
  </w:style>
  <w:style w:type="paragraph" w:customStyle="1" w:styleId="86175487BB3C40A88D6235A877C051E7">
    <w:name w:val="86175487BB3C40A88D6235A877C051E7"/>
    <w:rsid w:val="009B2D19"/>
  </w:style>
  <w:style w:type="paragraph" w:customStyle="1" w:styleId="52FDA5599EB2484DA3EEBD7AA883FE8B">
    <w:name w:val="52FDA5599EB2484DA3EEBD7AA883FE8B"/>
    <w:rsid w:val="009B2D19"/>
  </w:style>
  <w:style w:type="paragraph" w:customStyle="1" w:styleId="FCD3689DDBCE4EC4BA354598DD9FB534">
    <w:name w:val="FCD3689DDBCE4EC4BA354598DD9FB534"/>
    <w:rsid w:val="009B2D19"/>
  </w:style>
  <w:style w:type="paragraph" w:customStyle="1" w:styleId="6E4418D521AB4FFEAF40BBC53332473A">
    <w:name w:val="6E4418D521AB4FFEAF40BBC53332473A"/>
    <w:rsid w:val="009B2D19"/>
  </w:style>
  <w:style w:type="paragraph" w:customStyle="1" w:styleId="B05AB86C2DFD40F0A080C420296FD94C">
    <w:name w:val="B05AB86C2DFD40F0A080C420296FD94C"/>
    <w:rsid w:val="009B2D19"/>
  </w:style>
  <w:style w:type="paragraph" w:customStyle="1" w:styleId="A999757D5528484886820C097935BE57">
    <w:name w:val="A999757D5528484886820C097935BE57"/>
    <w:rsid w:val="009B2D19"/>
  </w:style>
  <w:style w:type="paragraph" w:customStyle="1" w:styleId="1F11C15D8D6F4BDA823A2D1D676AD21E">
    <w:name w:val="1F11C15D8D6F4BDA823A2D1D676AD21E"/>
    <w:rsid w:val="009B2D19"/>
  </w:style>
  <w:style w:type="paragraph" w:customStyle="1" w:styleId="A971382D3EC944C0A3F78AFCF106AA5F">
    <w:name w:val="A971382D3EC944C0A3F78AFCF106AA5F"/>
    <w:rsid w:val="009B2D19"/>
  </w:style>
  <w:style w:type="paragraph" w:customStyle="1" w:styleId="1A088571D5964FD7BB1228E058A2C44F">
    <w:name w:val="1A088571D5964FD7BB1228E058A2C44F"/>
    <w:rsid w:val="009B2D19"/>
  </w:style>
  <w:style w:type="paragraph" w:customStyle="1" w:styleId="605633F32FE048678C783FC62685C63B">
    <w:name w:val="605633F32FE048678C783FC62685C63B"/>
    <w:rsid w:val="009B2D19"/>
  </w:style>
  <w:style w:type="paragraph" w:customStyle="1" w:styleId="E442E832C2A44D60801E9DB5D5DE0E88">
    <w:name w:val="E442E832C2A44D60801E9DB5D5DE0E88"/>
    <w:rsid w:val="009B2D19"/>
  </w:style>
  <w:style w:type="paragraph" w:customStyle="1" w:styleId="68035E690F9D4708AC99A4CDFEE583DF">
    <w:name w:val="68035E690F9D4708AC99A4CDFEE583DF"/>
    <w:rsid w:val="009B2D19"/>
  </w:style>
  <w:style w:type="paragraph" w:customStyle="1" w:styleId="20D292E45DBA416CADA785819DE11FAE">
    <w:name w:val="20D292E45DBA416CADA785819DE11FAE"/>
    <w:rsid w:val="009B2D19"/>
  </w:style>
  <w:style w:type="paragraph" w:customStyle="1" w:styleId="085957C9DE7C4B5BACA8C7EB53E77A09">
    <w:name w:val="085957C9DE7C4B5BACA8C7EB53E77A09"/>
    <w:rsid w:val="009B2D19"/>
  </w:style>
  <w:style w:type="paragraph" w:customStyle="1" w:styleId="F4847043916842359740E4B1BC0D1E88">
    <w:name w:val="F4847043916842359740E4B1BC0D1E88"/>
    <w:rsid w:val="009B2D19"/>
  </w:style>
  <w:style w:type="paragraph" w:customStyle="1" w:styleId="ED0FA97E4A874066B393D8000239152F">
    <w:name w:val="ED0FA97E4A874066B393D8000239152F"/>
    <w:rsid w:val="009B2D19"/>
  </w:style>
  <w:style w:type="paragraph" w:customStyle="1" w:styleId="DF2E249481A74655A4C1636070C7959B">
    <w:name w:val="DF2E249481A74655A4C1636070C7959B"/>
    <w:rsid w:val="009B2D19"/>
  </w:style>
  <w:style w:type="paragraph" w:customStyle="1" w:styleId="42DBF6DEB8774D8B9AA1A7BFB4905D15">
    <w:name w:val="42DBF6DEB8774D8B9AA1A7BFB4905D15"/>
    <w:rsid w:val="009B2D19"/>
  </w:style>
  <w:style w:type="paragraph" w:customStyle="1" w:styleId="E8B1C587A8BD413597D1B0528F89B5BD">
    <w:name w:val="E8B1C587A8BD413597D1B0528F89B5BD"/>
    <w:rsid w:val="009B2D19"/>
  </w:style>
  <w:style w:type="paragraph" w:customStyle="1" w:styleId="19B269AA7AD6443ABA205B3B47F3D83F">
    <w:name w:val="19B269AA7AD6443ABA205B3B47F3D83F"/>
    <w:rsid w:val="009B2D19"/>
  </w:style>
  <w:style w:type="paragraph" w:customStyle="1" w:styleId="991977E820E2472899BC13A829AC53FB">
    <w:name w:val="991977E820E2472899BC13A829AC53FB"/>
    <w:rsid w:val="009B2D19"/>
  </w:style>
  <w:style w:type="paragraph" w:customStyle="1" w:styleId="FE8BA68C5ED647D08FB3AF5C15108F07">
    <w:name w:val="FE8BA68C5ED647D08FB3AF5C15108F07"/>
    <w:rsid w:val="009B2D19"/>
  </w:style>
  <w:style w:type="paragraph" w:customStyle="1" w:styleId="B1F43B80C27149CEA49D09703402B8E1">
    <w:name w:val="B1F43B80C27149CEA49D09703402B8E1"/>
    <w:rsid w:val="009B2D19"/>
  </w:style>
  <w:style w:type="paragraph" w:customStyle="1" w:styleId="83129B1459C44F368091606974C10EE0">
    <w:name w:val="83129B1459C44F368091606974C10EE0"/>
    <w:rsid w:val="009B2D19"/>
  </w:style>
  <w:style w:type="paragraph" w:customStyle="1" w:styleId="42F2BD6E075048D089CEB0C5DEFADD57">
    <w:name w:val="42F2BD6E075048D089CEB0C5DEFADD57"/>
    <w:rsid w:val="009B2D19"/>
  </w:style>
  <w:style w:type="paragraph" w:customStyle="1" w:styleId="FBEAA98D228841A6A088A550AED25F54">
    <w:name w:val="FBEAA98D228841A6A088A550AED25F54"/>
    <w:rsid w:val="009B2D19"/>
  </w:style>
  <w:style w:type="paragraph" w:customStyle="1" w:styleId="135DB6C682DB454296F8B6131DEACB13">
    <w:name w:val="135DB6C682DB454296F8B6131DEACB13"/>
    <w:rsid w:val="009B2D19"/>
  </w:style>
  <w:style w:type="paragraph" w:customStyle="1" w:styleId="9CA99C1306DE424CAC88B1E76B186FF5">
    <w:name w:val="9CA99C1306DE424CAC88B1E76B186FF5"/>
    <w:rsid w:val="009B2D19"/>
  </w:style>
  <w:style w:type="paragraph" w:customStyle="1" w:styleId="E0F83D2A5BC840C095835B6BE2AD242F">
    <w:name w:val="E0F83D2A5BC840C095835B6BE2AD242F"/>
    <w:rsid w:val="009B2D19"/>
  </w:style>
  <w:style w:type="paragraph" w:customStyle="1" w:styleId="A0B1DA6947E34FD69D855E4CF34A241F">
    <w:name w:val="A0B1DA6947E34FD69D855E4CF34A241F"/>
    <w:rsid w:val="009B2D19"/>
  </w:style>
  <w:style w:type="paragraph" w:customStyle="1" w:styleId="9A2C588DCFBD499F85F0C58C2C602635">
    <w:name w:val="9A2C588DCFBD499F85F0C58C2C602635"/>
    <w:rsid w:val="009B2D19"/>
  </w:style>
  <w:style w:type="paragraph" w:customStyle="1" w:styleId="57A3971D0FFD4EDE8CA48E7389C9BCBB">
    <w:name w:val="57A3971D0FFD4EDE8CA48E7389C9BCBB"/>
    <w:rsid w:val="009B2D19"/>
  </w:style>
  <w:style w:type="paragraph" w:customStyle="1" w:styleId="05E954A3F4E540EC8AA358C4B22D09D7">
    <w:name w:val="05E954A3F4E540EC8AA358C4B22D09D7"/>
    <w:rsid w:val="009B2D19"/>
  </w:style>
  <w:style w:type="paragraph" w:customStyle="1" w:styleId="05AE8004685C4641A08F33903B76120C">
    <w:name w:val="05AE8004685C4641A08F33903B76120C"/>
    <w:rsid w:val="009B2D19"/>
  </w:style>
  <w:style w:type="paragraph" w:customStyle="1" w:styleId="109914493C6F40028313D0951420005B">
    <w:name w:val="109914493C6F40028313D0951420005B"/>
    <w:rsid w:val="009B2D19"/>
  </w:style>
  <w:style w:type="paragraph" w:customStyle="1" w:styleId="26AE7F129A524E81BE5E80D3E79E5A3F">
    <w:name w:val="26AE7F129A524E81BE5E80D3E79E5A3F"/>
    <w:rsid w:val="009B2D19"/>
  </w:style>
  <w:style w:type="paragraph" w:customStyle="1" w:styleId="7D195F5E58B746E49D94604C2697D945">
    <w:name w:val="7D195F5E58B746E49D94604C2697D945"/>
    <w:rsid w:val="009B2D19"/>
  </w:style>
  <w:style w:type="paragraph" w:customStyle="1" w:styleId="9673EBB879244E89B0E3056143E26D59">
    <w:name w:val="9673EBB879244E89B0E3056143E26D59"/>
    <w:rsid w:val="009B2D19"/>
  </w:style>
  <w:style w:type="paragraph" w:customStyle="1" w:styleId="280B1DE38A89479A8D5697467EB815DB">
    <w:name w:val="280B1DE38A89479A8D5697467EB815DB"/>
    <w:rsid w:val="009B2D19"/>
  </w:style>
  <w:style w:type="paragraph" w:customStyle="1" w:styleId="941993C810FE40DA8329E21D2A160F31">
    <w:name w:val="941993C810FE40DA8329E21D2A160F31"/>
    <w:rsid w:val="009B2D19"/>
  </w:style>
  <w:style w:type="paragraph" w:customStyle="1" w:styleId="D805AEDFDB7A4E79A9248C57A3D6D853">
    <w:name w:val="D805AEDFDB7A4E79A9248C57A3D6D853"/>
    <w:rsid w:val="009B2D19"/>
  </w:style>
  <w:style w:type="paragraph" w:customStyle="1" w:styleId="EC3DC42A3C1B4E5EB5B2733A6FDCBD16">
    <w:name w:val="EC3DC42A3C1B4E5EB5B2733A6FDCBD16"/>
    <w:rsid w:val="009B2D19"/>
  </w:style>
  <w:style w:type="paragraph" w:customStyle="1" w:styleId="684AC6003BB044A5B2F2FE0210E20AA4">
    <w:name w:val="684AC6003BB044A5B2F2FE0210E20AA4"/>
    <w:rsid w:val="009B2D19"/>
  </w:style>
  <w:style w:type="paragraph" w:customStyle="1" w:styleId="2B429D1C8C064FF3B56515E3A3A7A068">
    <w:name w:val="2B429D1C8C064FF3B56515E3A3A7A068"/>
    <w:rsid w:val="009B2D19"/>
  </w:style>
  <w:style w:type="paragraph" w:customStyle="1" w:styleId="6727EDCC72EA45D2A9EEB5C1EF748B37">
    <w:name w:val="6727EDCC72EA45D2A9EEB5C1EF748B37"/>
    <w:rsid w:val="009B2D19"/>
  </w:style>
  <w:style w:type="paragraph" w:customStyle="1" w:styleId="2851589E8D204EC7BEF0A245D8918D04">
    <w:name w:val="2851589E8D204EC7BEF0A245D8918D04"/>
    <w:rsid w:val="009B2D19"/>
  </w:style>
  <w:style w:type="paragraph" w:customStyle="1" w:styleId="672A35FD26CE489C9B1A8729F306DFCD">
    <w:name w:val="672A35FD26CE489C9B1A8729F306DFCD"/>
    <w:rsid w:val="009B2D19"/>
  </w:style>
  <w:style w:type="paragraph" w:customStyle="1" w:styleId="1BCFD6843B74484D89F483E2B1B428C5">
    <w:name w:val="1BCFD6843B74484D89F483E2B1B428C5"/>
    <w:rsid w:val="009B2D19"/>
  </w:style>
  <w:style w:type="paragraph" w:customStyle="1" w:styleId="0F7C8696840D49838DB3B490F1642CE8">
    <w:name w:val="0F7C8696840D49838DB3B490F1642CE8"/>
    <w:rsid w:val="009B2D19"/>
  </w:style>
  <w:style w:type="paragraph" w:customStyle="1" w:styleId="BBC5D352C91342E58BDFD8688A43F90B">
    <w:name w:val="BBC5D352C91342E58BDFD8688A43F90B"/>
    <w:rsid w:val="009B2D19"/>
  </w:style>
  <w:style w:type="paragraph" w:customStyle="1" w:styleId="A5279CCC04E343FAAF5DC9AA64520044">
    <w:name w:val="A5279CCC04E343FAAF5DC9AA64520044"/>
    <w:rsid w:val="009B2D19"/>
  </w:style>
  <w:style w:type="paragraph" w:customStyle="1" w:styleId="0294276B75E740E98D86A491F4CECDB0">
    <w:name w:val="0294276B75E740E98D86A491F4CECDB0"/>
    <w:rsid w:val="009B2D19"/>
  </w:style>
  <w:style w:type="paragraph" w:customStyle="1" w:styleId="641BFBA90501471B903436BD2FD3F3E2">
    <w:name w:val="641BFBA90501471B903436BD2FD3F3E2"/>
    <w:rsid w:val="009B2D19"/>
  </w:style>
  <w:style w:type="paragraph" w:customStyle="1" w:styleId="537A6D931CF64F9D8F4BA586A5899EF4">
    <w:name w:val="537A6D931CF64F9D8F4BA586A5899EF4"/>
    <w:rsid w:val="009B2D19"/>
  </w:style>
  <w:style w:type="paragraph" w:customStyle="1" w:styleId="972ADE35D0D64C0283418286BEE9F1CD">
    <w:name w:val="972ADE35D0D64C0283418286BEE9F1CD"/>
    <w:rsid w:val="009B2D19"/>
  </w:style>
  <w:style w:type="paragraph" w:customStyle="1" w:styleId="9AC07CE326AB49A89205E27D7AB6A1AF">
    <w:name w:val="9AC07CE326AB49A89205E27D7AB6A1AF"/>
    <w:rsid w:val="009B2D19"/>
  </w:style>
  <w:style w:type="paragraph" w:customStyle="1" w:styleId="EA9E022DC3A14DC2806A8740466127C4">
    <w:name w:val="EA9E022DC3A14DC2806A8740466127C4"/>
    <w:rsid w:val="009B2D19"/>
  </w:style>
  <w:style w:type="paragraph" w:customStyle="1" w:styleId="0C9D83579DFE4ACFA3164F70CF7D632A">
    <w:name w:val="0C9D83579DFE4ACFA3164F70CF7D632A"/>
    <w:rsid w:val="009B2D19"/>
  </w:style>
  <w:style w:type="paragraph" w:customStyle="1" w:styleId="8FE5D920B7E040789E23C8A3B275A5EB">
    <w:name w:val="8FE5D920B7E040789E23C8A3B275A5EB"/>
    <w:rsid w:val="009B2D19"/>
  </w:style>
  <w:style w:type="paragraph" w:customStyle="1" w:styleId="22EE7D50E9EB466FA3FB803EED46E0AD">
    <w:name w:val="22EE7D50E9EB466FA3FB803EED46E0AD"/>
    <w:rsid w:val="009B2D19"/>
  </w:style>
  <w:style w:type="paragraph" w:customStyle="1" w:styleId="15532381C2FA49088D92F8B0413EF226">
    <w:name w:val="15532381C2FA49088D92F8B0413EF226"/>
    <w:rsid w:val="009B2D19"/>
  </w:style>
  <w:style w:type="paragraph" w:customStyle="1" w:styleId="B8E43BA758C8494C984165DDD57B55CF">
    <w:name w:val="B8E43BA758C8494C984165DDD57B55CF"/>
    <w:rsid w:val="009B2D19"/>
  </w:style>
  <w:style w:type="paragraph" w:customStyle="1" w:styleId="F3FC54EF06F740E4916DFCDD082787D0">
    <w:name w:val="F3FC54EF06F740E4916DFCDD082787D0"/>
    <w:rsid w:val="009B2D19"/>
  </w:style>
  <w:style w:type="paragraph" w:customStyle="1" w:styleId="F5D1F3C90AB1408D94069D82BE339A21">
    <w:name w:val="F5D1F3C90AB1408D94069D82BE339A21"/>
    <w:rsid w:val="009B2D19"/>
  </w:style>
  <w:style w:type="paragraph" w:customStyle="1" w:styleId="D0BB8F62E17A433793E49F73E0BE2F19">
    <w:name w:val="D0BB8F62E17A433793E49F73E0BE2F19"/>
    <w:rsid w:val="009B2D19"/>
  </w:style>
  <w:style w:type="paragraph" w:customStyle="1" w:styleId="EAD3A746A3D64BF3B2923A674B80465F">
    <w:name w:val="EAD3A746A3D64BF3B2923A674B80465F"/>
    <w:rsid w:val="009B2D19"/>
  </w:style>
  <w:style w:type="paragraph" w:customStyle="1" w:styleId="2BD113E4157744FD803C647DE9441FBB">
    <w:name w:val="2BD113E4157744FD803C647DE9441FBB"/>
    <w:rsid w:val="009B2D19"/>
  </w:style>
  <w:style w:type="paragraph" w:customStyle="1" w:styleId="7F465CEE44194EE4AD0007E54367E794">
    <w:name w:val="7F465CEE44194EE4AD0007E54367E794"/>
    <w:rsid w:val="009B2D19"/>
  </w:style>
  <w:style w:type="paragraph" w:customStyle="1" w:styleId="4BBE33D88C994C52BE58D70BE89BB5E2">
    <w:name w:val="4BBE33D88C994C52BE58D70BE89BB5E2"/>
    <w:rsid w:val="009B2D19"/>
  </w:style>
  <w:style w:type="paragraph" w:customStyle="1" w:styleId="32E2DA33AE8345C7B46F26DF1F0DE92B">
    <w:name w:val="32E2DA33AE8345C7B46F26DF1F0DE92B"/>
    <w:rsid w:val="009B2D19"/>
  </w:style>
  <w:style w:type="paragraph" w:customStyle="1" w:styleId="3976D57302624ED5BD30338A10AF40FE">
    <w:name w:val="3976D57302624ED5BD30338A10AF40FE"/>
    <w:rsid w:val="009B2D19"/>
  </w:style>
  <w:style w:type="paragraph" w:customStyle="1" w:styleId="862D99E0CC984183A34D7BA3764DC6DE">
    <w:name w:val="862D99E0CC984183A34D7BA3764DC6DE"/>
    <w:rsid w:val="009B2D19"/>
  </w:style>
  <w:style w:type="paragraph" w:customStyle="1" w:styleId="03FF886A64F14858A0023C5E1EE6AD9F">
    <w:name w:val="03FF886A64F14858A0023C5E1EE6AD9F"/>
    <w:rsid w:val="009B2D19"/>
  </w:style>
  <w:style w:type="paragraph" w:customStyle="1" w:styleId="9076A87D38C64AC6AE0B9853425AE1C2">
    <w:name w:val="9076A87D38C64AC6AE0B9853425AE1C2"/>
    <w:rsid w:val="009B2D19"/>
  </w:style>
  <w:style w:type="paragraph" w:customStyle="1" w:styleId="EED6CEBE8C8F41BB9130BE33E5DA5D6B">
    <w:name w:val="EED6CEBE8C8F41BB9130BE33E5DA5D6B"/>
    <w:rsid w:val="009B2D19"/>
  </w:style>
  <w:style w:type="paragraph" w:customStyle="1" w:styleId="2504F5EA1B1B4D699AAB0F002D537BC6">
    <w:name w:val="2504F5EA1B1B4D699AAB0F002D537BC6"/>
    <w:rsid w:val="009B2D19"/>
  </w:style>
  <w:style w:type="paragraph" w:customStyle="1" w:styleId="27D5C0EA465046CBBEE87744E46C5360">
    <w:name w:val="27D5C0EA465046CBBEE87744E46C5360"/>
    <w:rsid w:val="009B2D19"/>
  </w:style>
  <w:style w:type="paragraph" w:customStyle="1" w:styleId="E5E856FB97244FA4A94179F761C34382">
    <w:name w:val="E5E856FB97244FA4A94179F761C34382"/>
    <w:rsid w:val="009B2D19"/>
  </w:style>
  <w:style w:type="paragraph" w:customStyle="1" w:styleId="B90B3C4D0D0F40928A4E16109CE828B7">
    <w:name w:val="B90B3C4D0D0F40928A4E16109CE828B7"/>
    <w:rsid w:val="009B2D19"/>
  </w:style>
  <w:style w:type="paragraph" w:customStyle="1" w:styleId="9DBD9E52CF7E49AF9043D60AF6D77184">
    <w:name w:val="9DBD9E52CF7E49AF9043D60AF6D77184"/>
    <w:rsid w:val="009B2D19"/>
  </w:style>
  <w:style w:type="paragraph" w:customStyle="1" w:styleId="A61AB11E2E3A4599A2888D29C8CBAD4C">
    <w:name w:val="A61AB11E2E3A4599A2888D29C8CBAD4C"/>
    <w:rsid w:val="009B2D19"/>
  </w:style>
  <w:style w:type="paragraph" w:customStyle="1" w:styleId="FFD41D2DD01A40A69724D737F1576970">
    <w:name w:val="FFD41D2DD01A40A69724D737F1576970"/>
    <w:rsid w:val="00647911"/>
  </w:style>
  <w:style w:type="paragraph" w:customStyle="1" w:styleId="0D0512532C914B1BB32C464FB0325684">
    <w:name w:val="0D0512532C914B1BB32C464FB0325684"/>
    <w:rsid w:val="00647911"/>
  </w:style>
  <w:style w:type="paragraph" w:customStyle="1" w:styleId="0C200115B2534C40AFCE6613ED7DE5C8">
    <w:name w:val="0C200115B2534C40AFCE6613ED7DE5C8"/>
    <w:rsid w:val="00647911"/>
  </w:style>
  <w:style w:type="paragraph" w:customStyle="1" w:styleId="60756E47C3D24F6A9CCDC47CD630DA94">
    <w:name w:val="60756E47C3D24F6A9CCDC47CD630DA94"/>
    <w:rsid w:val="00647911"/>
  </w:style>
  <w:style w:type="paragraph" w:customStyle="1" w:styleId="6DC686D86BB84881BF7B7F62AB4C371E">
    <w:name w:val="6DC686D86BB84881BF7B7F62AB4C371E"/>
    <w:rsid w:val="00647911"/>
  </w:style>
  <w:style w:type="paragraph" w:customStyle="1" w:styleId="C7227F73ADD1416BBDFF7C5A9B918634">
    <w:name w:val="C7227F73ADD1416BBDFF7C5A9B918634"/>
    <w:rsid w:val="00647911"/>
  </w:style>
  <w:style w:type="paragraph" w:customStyle="1" w:styleId="7100AF6CE01045148B45B11F1580F4E2">
    <w:name w:val="7100AF6CE01045148B45B11F1580F4E2"/>
    <w:rsid w:val="00647911"/>
  </w:style>
  <w:style w:type="paragraph" w:customStyle="1" w:styleId="FFBBE9B8F38A48379C824DA6EB7A49B3">
    <w:name w:val="FFBBE9B8F38A48379C824DA6EB7A49B3"/>
    <w:rsid w:val="00647911"/>
  </w:style>
  <w:style w:type="paragraph" w:customStyle="1" w:styleId="8AF833D2EF3E434DAB53CE1BAC73FB51">
    <w:name w:val="8AF833D2EF3E434DAB53CE1BAC73FB51"/>
    <w:rsid w:val="00647911"/>
  </w:style>
  <w:style w:type="paragraph" w:customStyle="1" w:styleId="8490BCA3A46B493F8A62006BC2C43193">
    <w:name w:val="8490BCA3A46B493F8A62006BC2C43193"/>
    <w:rsid w:val="00647911"/>
  </w:style>
  <w:style w:type="paragraph" w:customStyle="1" w:styleId="20DFE111D6BA45909D5B600118F62420">
    <w:name w:val="20DFE111D6BA45909D5B600118F62420"/>
    <w:rsid w:val="00647911"/>
  </w:style>
  <w:style w:type="paragraph" w:customStyle="1" w:styleId="75714F7535FC49BD9A1FD583D2C41E2A">
    <w:name w:val="75714F7535FC49BD9A1FD583D2C41E2A"/>
    <w:rsid w:val="00647911"/>
  </w:style>
  <w:style w:type="paragraph" w:customStyle="1" w:styleId="E823CFBAA5EA4619B990F182C9D4BF81">
    <w:name w:val="E823CFBAA5EA4619B990F182C9D4BF81"/>
    <w:rsid w:val="00647911"/>
  </w:style>
  <w:style w:type="paragraph" w:customStyle="1" w:styleId="42DCD8ADFB4444AAA80E3475B87B5E8D">
    <w:name w:val="42DCD8ADFB4444AAA80E3475B87B5E8D"/>
    <w:rsid w:val="00647911"/>
  </w:style>
  <w:style w:type="paragraph" w:customStyle="1" w:styleId="4955189D32BD48D6A8DE4578D0880083">
    <w:name w:val="4955189D32BD48D6A8DE4578D0880083"/>
    <w:rsid w:val="00647911"/>
  </w:style>
  <w:style w:type="paragraph" w:customStyle="1" w:styleId="363AE0D7DEA047939354987FC9D3FFD0">
    <w:name w:val="363AE0D7DEA047939354987FC9D3FFD0"/>
    <w:rsid w:val="00647911"/>
  </w:style>
  <w:style w:type="paragraph" w:customStyle="1" w:styleId="ADB6DEE0115240CFA321BAE8758E1138">
    <w:name w:val="ADB6DEE0115240CFA321BAE8758E1138"/>
    <w:rsid w:val="00647911"/>
  </w:style>
  <w:style w:type="paragraph" w:customStyle="1" w:styleId="E094CA14118F490BBBF0E91B479F49B1">
    <w:name w:val="E094CA14118F490BBBF0E91B479F49B1"/>
    <w:rsid w:val="00647911"/>
  </w:style>
  <w:style w:type="paragraph" w:customStyle="1" w:styleId="C450FA527EB74225AEA8A967F07E2157">
    <w:name w:val="C450FA527EB74225AEA8A967F07E2157"/>
    <w:rsid w:val="00647911"/>
  </w:style>
  <w:style w:type="paragraph" w:customStyle="1" w:styleId="A322ADCDB0AE45F5A4F37072C1AACD3A">
    <w:name w:val="A322ADCDB0AE45F5A4F37072C1AACD3A"/>
    <w:rsid w:val="00647911"/>
  </w:style>
  <w:style w:type="paragraph" w:customStyle="1" w:styleId="BA1B491549D74389989BA9D045594AF6">
    <w:name w:val="BA1B491549D74389989BA9D045594AF6"/>
    <w:rsid w:val="00647911"/>
  </w:style>
  <w:style w:type="paragraph" w:customStyle="1" w:styleId="48C3503026C54A76A20A9A357A09B7EB">
    <w:name w:val="48C3503026C54A76A20A9A357A09B7EB"/>
    <w:rsid w:val="00647911"/>
  </w:style>
  <w:style w:type="paragraph" w:customStyle="1" w:styleId="38D307FFEA874C41AAD3ADA33095498F">
    <w:name w:val="38D307FFEA874C41AAD3ADA33095498F"/>
    <w:rsid w:val="00647911"/>
  </w:style>
  <w:style w:type="paragraph" w:customStyle="1" w:styleId="6C832ACA31664FF6BAC99A12D02FDA81">
    <w:name w:val="6C832ACA31664FF6BAC99A12D02FDA81"/>
    <w:rsid w:val="00647911"/>
  </w:style>
  <w:style w:type="paragraph" w:customStyle="1" w:styleId="82B60B450B6541F18D39ED6E3068A0A4">
    <w:name w:val="82B60B450B6541F18D39ED6E3068A0A4"/>
    <w:rsid w:val="00647911"/>
  </w:style>
  <w:style w:type="paragraph" w:customStyle="1" w:styleId="84A31FCBDD024FF18936CE6822230F8A">
    <w:name w:val="84A31FCBDD024FF18936CE6822230F8A"/>
    <w:rsid w:val="00647911"/>
  </w:style>
  <w:style w:type="paragraph" w:customStyle="1" w:styleId="3AEFEEBD5FCB46A69A48EA80FF62BD03">
    <w:name w:val="3AEFEEBD5FCB46A69A48EA80FF62BD03"/>
    <w:rsid w:val="00647911"/>
  </w:style>
  <w:style w:type="paragraph" w:customStyle="1" w:styleId="352D80F7ED7A4A669AE32F9B47F36B75">
    <w:name w:val="352D80F7ED7A4A669AE32F9B47F36B75"/>
    <w:rsid w:val="00647911"/>
  </w:style>
  <w:style w:type="paragraph" w:customStyle="1" w:styleId="939A9CA5F9904D9694FCB96404EE096C">
    <w:name w:val="939A9CA5F9904D9694FCB96404EE096C"/>
    <w:rsid w:val="00647911"/>
  </w:style>
  <w:style w:type="paragraph" w:customStyle="1" w:styleId="CD60E22004874AEBA261F043BB6225AB">
    <w:name w:val="CD60E22004874AEBA261F043BB6225AB"/>
    <w:rsid w:val="00647911"/>
  </w:style>
  <w:style w:type="paragraph" w:customStyle="1" w:styleId="6642F32489B14880A00942B0D25DF511">
    <w:name w:val="6642F32489B14880A00942B0D25DF511"/>
    <w:rsid w:val="00647911"/>
  </w:style>
  <w:style w:type="paragraph" w:customStyle="1" w:styleId="8EE3AB37AB5641318BB59432480478E3">
    <w:name w:val="8EE3AB37AB5641318BB59432480478E3"/>
    <w:rsid w:val="00647911"/>
  </w:style>
  <w:style w:type="paragraph" w:customStyle="1" w:styleId="1A3FA0D930F4423FB5C6F4817D1B56B6">
    <w:name w:val="1A3FA0D930F4423FB5C6F4817D1B56B6"/>
    <w:rsid w:val="00647911"/>
  </w:style>
  <w:style w:type="paragraph" w:customStyle="1" w:styleId="80FAC98D069F40B79C4AE841BB9C8606">
    <w:name w:val="80FAC98D069F40B79C4AE841BB9C8606"/>
    <w:rsid w:val="00647911"/>
  </w:style>
  <w:style w:type="paragraph" w:customStyle="1" w:styleId="778539B2353B46B092FCA5A47363506C">
    <w:name w:val="778539B2353B46B092FCA5A47363506C"/>
    <w:rsid w:val="00647911"/>
  </w:style>
  <w:style w:type="paragraph" w:customStyle="1" w:styleId="AE959045E6D04A2DB411FE9DC2992DAF">
    <w:name w:val="AE959045E6D04A2DB411FE9DC2992DAF"/>
    <w:rsid w:val="00647911"/>
  </w:style>
  <w:style w:type="paragraph" w:customStyle="1" w:styleId="13495EDCB2834807A6886E7331C7DE38">
    <w:name w:val="13495EDCB2834807A6886E7331C7DE38"/>
    <w:rsid w:val="00647911"/>
  </w:style>
  <w:style w:type="paragraph" w:customStyle="1" w:styleId="E7C7B5490D3A4884AE071F49E7E4CC05">
    <w:name w:val="E7C7B5490D3A4884AE071F49E7E4CC05"/>
    <w:rsid w:val="00647911"/>
  </w:style>
  <w:style w:type="paragraph" w:customStyle="1" w:styleId="02C6DE22BB584764AB24456D72896576">
    <w:name w:val="02C6DE22BB584764AB24456D72896576"/>
    <w:rsid w:val="00647911"/>
  </w:style>
  <w:style w:type="paragraph" w:customStyle="1" w:styleId="8F72509B2C3C496BBCC7BF62579DA8D0">
    <w:name w:val="8F72509B2C3C496BBCC7BF62579DA8D0"/>
    <w:rsid w:val="00647911"/>
  </w:style>
  <w:style w:type="paragraph" w:customStyle="1" w:styleId="1E7A0C6F13E54FAC92C4E4F854D6C48B">
    <w:name w:val="1E7A0C6F13E54FAC92C4E4F854D6C48B"/>
    <w:rsid w:val="00647911"/>
  </w:style>
  <w:style w:type="paragraph" w:customStyle="1" w:styleId="DB406990E0F941EF804BD6C3DEEBE9C3">
    <w:name w:val="DB406990E0F941EF804BD6C3DEEBE9C3"/>
    <w:rsid w:val="00647911"/>
  </w:style>
  <w:style w:type="paragraph" w:customStyle="1" w:styleId="CD7025156A0A400892B25080FA0C08CD">
    <w:name w:val="CD7025156A0A400892B25080FA0C08CD"/>
    <w:rsid w:val="00647911"/>
  </w:style>
  <w:style w:type="paragraph" w:customStyle="1" w:styleId="BE1A167E61FD48918FFAE189827513F9">
    <w:name w:val="BE1A167E61FD48918FFAE189827513F9"/>
    <w:rsid w:val="00647911"/>
  </w:style>
  <w:style w:type="paragraph" w:customStyle="1" w:styleId="0301669A07094EB39EC91DA034894A1B">
    <w:name w:val="0301669A07094EB39EC91DA034894A1B"/>
    <w:rsid w:val="00647911"/>
  </w:style>
  <w:style w:type="paragraph" w:customStyle="1" w:styleId="CC65B634EE094B38A24730F4184AB6B6">
    <w:name w:val="CC65B634EE094B38A24730F4184AB6B6"/>
    <w:rsid w:val="00647911"/>
  </w:style>
  <w:style w:type="paragraph" w:customStyle="1" w:styleId="A0B591F8C48D42289B066DCF8068BE84">
    <w:name w:val="A0B591F8C48D42289B066DCF8068BE84"/>
    <w:rsid w:val="00647911"/>
  </w:style>
  <w:style w:type="paragraph" w:customStyle="1" w:styleId="FDFD8273BBAE4AFE8089FFC1DE349B74">
    <w:name w:val="FDFD8273BBAE4AFE8089FFC1DE349B74"/>
    <w:rsid w:val="00647911"/>
  </w:style>
  <w:style w:type="paragraph" w:customStyle="1" w:styleId="D6924E3D10E742F9A78A0CBB9C0D8051">
    <w:name w:val="D6924E3D10E742F9A78A0CBB9C0D8051"/>
    <w:rsid w:val="00647911"/>
  </w:style>
  <w:style w:type="paragraph" w:customStyle="1" w:styleId="624C4B0885604D7C80D85A48D550AEDF">
    <w:name w:val="624C4B0885604D7C80D85A48D550AEDF"/>
    <w:rsid w:val="00647911"/>
  </w:style>
  <w:style w:type="paragraph" w:customStyle="1" w:styleId="2F5A7857DBE747458E891246814EC8C1">
    <w:name w:val="2F5A7857DBE747458E891246814EC8C1"/>
    <w:rsid w:val="00647911"/>
  </w:style>
  <w:style w:type="paragraph" w:customStyle="1" w:styleId="40850893F3DE482CAE785C56451A6811">
    <w:name w:val="40850893F3DE482CAE785C56451A6811"/>
    <w:rsid w:val="00647911"/>
  </w:style>
  <w:style w:type="paragraph" w:customStyle="1" w:styleId="8CA1049B32D94B9389A753458319CC12">
    <w:name w:val="8CA1049B32D94B9389A753458319CC12"/>
    <w:rsid w:val="00647911"/>
  </w:style>
  <w:style w:type="paragraph" w:customStyle="1" w:styleId="07B996F87AE44C2BAFB9753C21AC60B1">
    <w:name w:val="07B996F87AE44C2BAFB9753C21AC60B1"/>
    <w:rsid w:val="00647911"/>
  </w:style>
  <w:style w:type="paragraph" w:customStyle="1" w:styleId="FB7A2D7ABC0A4384894FA0D18307001C">
    <w:name w:val="FB7A2D7ABC0A4384894FA0D18307001C"/>
    <w:rsid w:val="00647911"/>
  </w:style>
  <w:style w:type="paragraph" w:customStyle="1" w:styleId="077BCDB4613942B1AFFD28746E6ED9A9">
    <w:name w:val="077BCDB4613942B1AFFD28746E6ED9A9"/>
    <w:rsid w:val="00647911"/>
  </w:style>
  <w:style w:type="paragraph" w:customStyle="1" w:styleId="2016DBD23CD24C7887A2F48277382027">
    <w:name w:val="2016DBD23CD24C7887A2F48277382027"/>
    <w:rsid w:val="00647911"/>
  </w:style>
  <w:style w:type="paragraph" w:customStyle="1" w:styleId="2BE12B5FB6DA4A3FBE38CB428C127AFA">
    <w:name w:val="2BE12B5FB6DA4A3FBE38CB428C127AFA"/>
    <w:rsid w:val="00A863CA"/>
  </w:style>
  <w:style w:type="paragraph" w:customStyle="1" w:styleId="AAE36EB99B0B486AA05F92615ABCB4F9">
    <w:name w:val="AAE36EB99B0B486AA05F92615ABCB4F9"/>
    <w:rsid w:val="00A863CA"/>
  </w:style>
  <w:style w:type="paragraph" w:customStyle="1" w:styleId="2A95111523684CEFBE81082C97F217C3">
    <w:name w:val="2A95111523684CEFBE81082C97F217C3"/>
    <w:rsid w:val="00A863CA"/>
  </w:style>
  <w:style w:type="paragraph" w:customStyle="1" w:styleId="8905E322D2EB4ACA802EDA8F4B28DE4C">
    <w:name w:val="8905E322D2EB4ACA802EDA8F4B28DE4C"/>
    <w:rsid w:val="00A863CA"/>
  </w:style>
  <w:style w:type="paragraph" w:customStyle="1" w:styleId="373F8781C4C04A79A204A292954F5DC5">
    <w:name w:val="373F8781C4C04A79A204A292954F5DC5"/>
    <w:rsid w:val="00A863CA"/>
  </w:style>
  <w:style w:type="paragraph" w:customStyle="1" w:styleId="9C12B7BBD44E4A60B4C0CBB8C7FB0130">
    <w:name w:val="9C12B7BBD44E4A60B4C0CBB8C7FB0130"/>
    <w:rsid w:val="00A863CA"/>
  </w:style>
  <w:style w:type="paragraph" w:customStyle="1" w:styleId="722D8BB20E104A8B98EC1CB430344A79">
    <w:name w:val="722D8BB20E104A8B98EC1CB430344A79"/>
    <w:rsid w:val="00A863CA"/>
  </w:style>
  <w:style w:type="paragraph" w:customStyle="1" w:styleId="0AA54C6291794825B1F8A41257C8F68A">
    <w:name w:val="0AA54C6291794825B1F8A41257C8F68A"/>
    <w:rsid w:val="00A863CA"/>
  </w:style>
  <w:style w:type="paragraph" w:customStyle="1" w:styleId="C1B49BDEF6874588BF97998A02FD03D1">
    <w:name w:val="C1B49BDEF6874588BF97998A02FD03D1"/>
    <w:rsid w:val="00A863CA"/>
  </w:style>
  <w:style w:type="paragraph" w:customStyle="1" w:styleId="DD2B3A3BE7CA42018C6866925A1BB17A">
    <w:name w:val="DD2B3A3BE7CA42018C6866925A1BB17A"/>
    <w:rsid w:val="00A863CA"/>
  </w:style>
  <w:style w:type="paragraph" w:customStyle="1" w:styleId="861819C95A4D48AC9FA4A9B602A39FCA">
    <w:name w:val="861819C95A4D48AC9FA4A9B602A39FCA"/>
    <w:rsid w:val="00A863CA"/>
  </w:style>
  <w:style w:type="paragraph" w:customStyle="1" w:styleId="939CA9C97CD84B2EA83181EDBB55C73C">
    <w:name w:val="939CA9C97CD84B2EA83181EDBB55C73C"/>
    <w:rsid w:val="00A863CA"/>
  </w:style>
  <w:style w:type="paragraph" w:customStyle="1" w:styleId="02DAA09A537348738D4675022E07461E">
    <w:name w:val="02DAA09A537348738D4675022E07461E"/>
    <w:rsid w:val="00A863CA"/>
  </w:style>
  <w:style w:type="paragraph" w:customStyle="1" w:styleId="80070AEDB1B448D2A214A2A983D5C197">
    <w:name w:val="80070AEDB1B448D2A214A2A983D5C197"/>
    <w:rsid w:val="00A863CA"/>
  </w:style>
  <w:style w:type="paragraph" w:customStyle="1" w:styleId="15FE8F6A7C23441EA612C6691D6867DD">
    <w:name w:val="15FE8F6A7C23441EA612C6691D6867DD"/>
    <w:rsid w:val="00A863CA"/>
  </w:style>
  <w:style w:type="paragraph" w:customStyle="1" w:styleId="790CA22BD4B84AF6BD552E82379990B5">
    <w:name w:val="790CA22BD4B84AF6BD552E82379990B5"/>
    <w:rsid w:val="00A863CA"/>
  </w:style>
  <w:style w:type="paragraph" w:customStyle="1" w:styleId="D9659DC1B8464D16A6988165B6451D97">
    <w:name w:val="D9659DC1B8464D16A6988165B6451D97"/>
    <w:rsid w:val="00A863CA"/>
  </w:style>
  <w:style w:type="paragraph" w:customStyle="1" w:styleId="FD2968F147444E1289967598670F6072">
    <w:name w:val="FD2968F147444E1289967598670F6072"/>
    <w:rsid w:val="00A863CA"/>
  </w:style>
  <w:style w:type="paragraph" w:customStyle="1" w:styleId="A9925593A53545CE983461F4E43927F5">
    <w:name w:val="A9925593A53545CE983461F4E43927F5"/>
    <w:rsid w:val="00A863CA"/>
  </w:style>
  <w:style w:type="paragraph" w:customStyle="1" w:styleId="592955125E264ED58FF9D6CA2F608F5C">
    <w:name w:val="592955125E264ED58FF9D6CA2F608F5C"/>
    <w:rsid w:val="00A863CA"/>
  </w:style>
  <w:style w:type="paragraph" w:customStyle="1" w:styleId="7BE4D23F715C49EC99FAFE24C152A160">
    <w:name w:val="7BE4D23F715C49EC99FAFE24C152A160"/>
    <w:rsid w:val="00A863CA"/>
  </w:style>
  <w:style w:type="paragraph" w:customStyle="1" w:styleId="0FA9A09C510C49A1944A56BEB10DF0E4">
    <w:name w:val="0FA9A09C510C49A1944A56BEB10DF0E4"/>
    <w:rsid w:val="00A863CA"/>
  </w:style>
  <w:style w:type="paragraph" w:customStyle="1" w:styleId="F0E3C591FC6B498E92136FEC5D4BF006">
    <w:name w:val="F0E3C591FC6B498E92136FEC5D4BF006"/>
    <w:rsid w:val="00A863CA"/>
  </w:style>
  <w:style w:type="paragraph" w:customStyle="1" w:styleId="2820A3D2659744CFB01CEE268D1E97A8">
    <w:name w:val="2820A3D2659744CFB01CEE268D1E97A8"/>
    <w:rsid w:val="00A863CA"/>
  </w:style>
  <w:style w:type="paragraph" w:customStyle="1" w:styleId="ED650AE2B7574A5E8772DABEF5670D0F">
    <w:name w:val="ED650AE2B7574A5E8772DABEF5670D0F"/>
    <w:rsid w:val="00A863CA"/>
  </w:style>
  <w:style w:type="paragraph" w:customStyle="1" w:styleId="BCD26924BA314A1D93F23C6805F6230B">
    <w:name w:val="BCD26924BA314A1D93F23C6805F6230B"/>
    <w:rsid w:val="00A863CA"/>
  </w:style>
  <w:style w:type="paragraph" w:customStyle="1" w:styleId="9C2956139BB24328AB8E7724CFDD8B36">
    <w:name w:val="9C2956139BB24328AB8E7724CFDD8B36"/>
    <w:rsid w:val="00A863CA"/>
  </w:style>
  <w:style w:type="paragraph" w:customStyle="1" w:styleId="DC3C690ABE5B40019D0A9804239BA6B7">
    <w:name w:val="DC3C690ABE5B40019D0A9804239BA6B7"/>
    <w:rsid w:val="00A863CA"/>
  </w:style>
  <w:style w:type="paragraph" w:customStyle="1" w:styleId="14825D89FEB64426B509578F3E0CB64A">
    <w:name w:val="14825D89FEB64426B509578F3E0CB64A"/>
    <w:rsid w:val="00A863CA"/>
  </w:style>
  <w:style w:type="paragraph" w:customStyle="1" w:styleId="7B0361CD9B624D3CBA03BA055E4A519E">
    <w:name w:val="7B0361CD9B624D3CBA03BA055E4A519E"/>
    <w:rsid w:val="00A863CA"/>
  </w:style>
  <w:style w:type="paragraph" w:customStyle="1" w:styleId="2A4DEAB7D8FC4400B7D5051808068F50">
    <w:name w:val="2A4DEAB7D8FC4400B7D5051808068F50"/>
    <w:rsid w:val="00A863CA"/>
  </w:style>
  <w:style w:type="paragraph" w:customStyle="1" w:styleId="7E68F7B599F144328524F1AA147C62FD">
    <w:name w:val="7E68F7B599F144328524F1AA147C62FD"/>
    <w:rsid w:val="00A863CA"/>
  </w:style>
  <w:style w:type="paragraph" w:customStyle="1" w:styleId="657DA0F7C00A4D92815F853F0841366D">
    <w:name w:val="657DA0F7C00A4D92815F853F0841366D"/>
    <w:rsid w:val="00A863CA"/>
  </w:style>
  <w:style w:type="paragraph" w:customStyle="1" w:styleId="D1280B96484D4C058FAD37CE52C0BA89">
    <w:name w:val="D1280B96484D4C058FAD37CE52C0BA89"/>
    <w:rsid w:val="00A863CA"/>
  </w:style>
  <w:style w:type="paragraph" w:customStyle="1" w:styleId="7E825B7A411949078271EC46C7C6DA34">
    <w:name w:val="7E825B7A411949078271EC46C7C6DA34"/>
    <w:rsid w:val="00A863CA"/>
  </w:style>
  <w:style w:type="paragraph" w:customStyle="1" w:styleId="4287E7967A7A41E3A54518897530DB89">
    <w:name w:val="4287E7967A7A41E3A54518897530DB89"/>
    <w:rsid w:val="00A863CA"/>
  </w:style>
  <w:style w:type="paragraph" w:customStyle="1" w:styleId="14757892AEE74EA7BE970EB203B1E9EA">
    <w:name w:val="14757892AEE74EA7BE970EB203B1E9EA"/>
    <w:rsid w:val="00A863CA"/>
  </w:style>
  <w:style w:type="paragraph" w:customStyle="1" w:styleId="35EEBEF9BA9A4994A93F69A61BAE63EE">
    <w:name w:val="35EEBEF9BA9A4994A93F69A61BAE63EE"/>
    <w:rsid w:val="00A863CA"/>
  </w:style>
  <w:style w:type="paragraph" w:customStyle="1" w:styleId="934335639DDF46C9A8AC5062829666FE">
    <w:name w:val="934335639DDF46C9A8AC5062829666FE"/>
    <w:rsid w:val="00A863CA"/>
  </w:style>
  <w:style w:type="paragraph" w:customStyle="1" w:styleId="71D087BE168E4FD685802FAA1A6F0DB2">
    <w:name w:val="71D087BE168E4FD685802FAA1A6F0DB2"/>
    <w:rsid w:val="00A863CA"/>
  </w:style>
  <w:style w:type="paragraph" w:customStyle="1" w:styleId="81A34596AE3A4642B8BCB6877EEAC44F">
    <w:name w:val="81A34596AE3A4642B8BCB6877EEAC44F"/>
    <w:rsid w:val="00A863CA"/>
  </w:style>
  <w:style w:type="paragraph" w:customStyle="1" w:styleId="1701A3F2F41B468EB6FF0DDD8D53430E">
    <w:name w:val="1701A3F2F41B468EB6FF0DDD8D53430E"/>
    <w:rsid w:val="00A863CA"/>
  </w:style>
  <w:style w:type="paragraph" w:customStyle="1" w:styleId="A897F3033D2A4E9C97A0F55C1F8E7EC3">
    <w:name w:val="A897F3033D2A4E9C97A0F55C1F8E7EC3"/>
    <w:rsid w:val="00A863CA"/>
  </w:style>
  <w:style w:type="paragraph" w:customStyle="1" w:styleId="CB47BE3FA9B74E9A81D2AB90E68512C9">
    <w:name w:val="CB47BE3FA9B74E9A81D2AB90E68512C9"/>
    <w:rsid w:val="00A863CA"/>
  </w:style>
  <w:style w:type="paragraph" w:customStyle="1" w:styleId="D8A3611B87B5455091CF31236A08F654">
    <w:name w:val="D8A3611B87B5455091CF31236A08F654"/>
    <w:rsid w:val="00A863CA"/>
  </w:style>
  <w:style w:type="paragraph" w:customStyle="1" w:styleId="F962E68E273F4C06ADB3C84EF3A9131B">
    <w:name w:val="F962E68E273F4C06ADB3C84EF3A9131B"/>
    <w:rsid w:val="00A863CA"/>
  </w:style>
  <w:style w:type="paragraph" w:customStyle="1" w:styleId="666B82B7A8BB42F4A137BF511EDA1D3E">
    <w:name w:val="666B82B7A8BB42F4A137BF511EDA1D3E"/>
    <w:rsid w:val="00A863CA"/>
  </w:style>
  <w:style w:type="paragraph" w:customStyle="1" w:styleId="FB9FE5A2BDA3469CAF0512AABDD2F810">
    <w:name w:val="FB9FE5A2BDA3469CAF0512AABDD2F810"/>
    <w:rsid w:val="00A863CA"/>
  </w:style>
  <w:style w:type="paragraph" w:customStyle="1" w:styleId="3136D69F49744DE7BC05931C453E822D">
    <w:name w:val="3136D69F49744DE7BC05931C453E822D"/>
    <w:rsid w:val="00A863CA"/>
  </w:style>
  <w:style w:type="paragraph" w:customStyle="1" w:styleId="5E9E8ACA79E34900A362A74593435E2E">
    <w:name w:val="5E9E8ACA79E34900A362A74593435E2E"/>
    <w:rsid w:val="00A863CA"/>
  </w:style>
  <w:style w:type="paragraph" w:customStyle="1" w:styleId="20979C53844B4495A64C1A3AFBB5498D">
    <w:name w:val="20979C53844B4495A64C1A3AFBB5498D"/>
    <w:rsid w:val="00A863CA"/>
  </w:style>
  <w:style w:type="paragraph" w:customStyle="1" w:styleId="BA1CA54604044D6BBA818214E40CD412">
    <w:name w:val="BA1CA54604044D6BBA818214E40CD412"/>
    <w:rsid w:val="00A863CA"/>
  </w:style>
  <w:style w:type="paragraph" w:customStyle="1" w:styleId="47273573B70B4B11A42B195A3044A9BE">
    <w:name w:val="47273573B70B4B11A42B195A3044A9BE"/>
    <w:rsid w:val="00A863CA"/>
  </w:style>
  <w:style w:type="paragraph" w:customStyle="1" w:styleId="8ED144251BA949BF98C565B7F2196D76">
    <w:name w:val="8ED144251BA949BF98C565B7F2196D76"/>
    <w:rsid w:val="00A863CA"/>
  </w:style>
  <w:style w:type="paragraph" w:customStyle="1" w:styleId="8E0DCD098B8D4BC0A4EBB65B48C23759">
    <w:name w:val="8E0DCD098B8D4BC0A4EBB65B48C23759"/>
    <w:rsid w:val="00A863CA"/>
  </w:style>
  <w:style w:type="paragraph" w:customStyle="1" w:styleId="FF7215B66B9C4C888DC97C21CF6F581E">
    <w:name w:val="FF7215B66B9C4C888DC97C21CF6F581E"/>
    <w:rsid w:val="00A863CA"/>
  </w:style>
  <w:style w:type="paragraph" w:customStyle="1" w:styleId="05FEA66A31334DE9BD8277F7F6487AC4">
    <w:name w:val="05FEA66A31334DE9BD8277F7F6487AC4"/>
    <w:rsid w:val="00A863CA"/>
  </w:style>
  <w:style w:type="paragraph" w:customStyle="1" w:styleId="74CCDC659AF9456297CEDBB8325C341E">
    <w:name w:val="74CCDC659AF9456297CEDBB8325C341E"/>
    <w:rsid w:val="00A863CA"/>
  </w:style>
  <w:style w:type="paragraph" w:customStyle="1" w:styleId="300CAF008AEB43459FBAF2BD76A235E5">
    <w:name w:val="300CAF008AEB43459FBAF2BD76A235E5"/>
    <w:rsid w:val="00A863CA"/>
  </w:style>
  <w:style w:type="paragraph" w:customStyle="1" w:styleId="5EA7B2BC3B644EF28E6FD8D9558F7405">
    <w:name w:val="5EA7B2BC3B644EF28E6FD8D9558F7405"/>
    <w:rsid w:val="00A863CA"/>
  </w:style>
  <w:style w:type="paragraph" w:customStyle="1" w:styleId="1269ACB656DC44CE84FC23495A147C73">
    <w:name w:val="1269ACB656DC44CE84FC23495A147C73"/>
    <w:rsid w:val="00A863CA"/>
  </w:style>
  <w:style w:type="paragraph" w:customStyle="1" w:styleId="4B11214F1C534330A0742B198DD6690E">
    <w:name w:val="4B11214F1C534330A0742B198DD6690E"/>
    <w:rsid w:val="00A863CA"/>
  </w:style>
  <w:style w:type="paragraph" w:customStyle="1" w:styleId="FA89177FCF40438698BC760627384272">
    <w:name w:val="FA89177FCF40438698BC760627384272"/>
    <w:rsid w:val="00A863CA"/>
  </w:style>
  <w:style w:type="paragraph" w:customStyle="1" w:styleId="A0BA4396C24544DF8747A979EF7CEC08">
    <w:name w:val="A0BA4396C24544DF8747A979EF7CEC08"/>
    <w:rsid w:val="00A863CA"/>
  </w:style>
  <w:style w:type="paragraph" w:customStyle="1" w:styleId="8D2D045537D748DBA4857D0AE4327C68">
    <w:name w:val="8D2D045537D748DBA4857D0AE4327C68"/>
    <w:rsid w:val="00A863CA"/>
  </w:style>
  <w:style w:type="paragraph" w:customStyle="1" w:styleId="72BC362CB80647329637F6ED286BE65D">
    <w:name w:val="72BC362CB80647329637F6ED286BE65D"/>
    <w:rsid w:val="00A863CA"/>
  </w:style>
  <w:style w:type="paragraph" w:customStyle="1" w:styleId="A0A6CCDBC2DE4503BB632235C67F8FB0">
    <w:name w:val="A0A6CCDBC2DE4503BB632235C67F8FB0"/>
    <w:rsid w:val="00A863CA"/>
  </w:style>
  <w:style w:type="paragraph" w:customStyle="1" w:styleId="468C7E064A374ACB88BF266D9D517D48">
    <w:name w:val="468C7E064A374ACB88BF266D9D517D48"/>
    <w:rsid w:val="00A863CA"/>
  </w:style>
  <w:style w:type="paragraph" w:customStyle="1" w:styleId="74714A3F03804F49BC1CE428CFFF45B8">
    <w:name w:val="74714A3F03804F49BC1CE428CFFF45B8"/>
    <w:rsid w:val="00A863CA"/>
  </w:style>
  <w:style w:type="paragraph" w:customStyle="1" w:styleId="F80F921AAE254FFAB8DB8A5472FBECA4">
    <w:name w:val="F80F921AAE254FFAB8DB8A5472FBECA4"/>
    <w:rsid w:val="00A863CA"/>
  </w:style>
  <w:style w:type="paragraph" w:customStyle="1" w:styleId="41BEE5BFE39044C2B74C1DC56D573D49">
    <w:name w:val="41BEE5BFE39044C2B74C1DC56D573D49"/>
    <w:rsid w:val="00A863CA"/>
  </w:style>
  <w:style w:type="paragraph" w:customStyle="1" w:styleId="0992843D69694883B9D9B8E7D047B395">
    <w:name w:val="0992843D69694883B9D9B8E7D047B395"/>
    <w:rsid w:val="00A863CA"/>
  </w:style>
  <w:style w:type="paragraph" w:customStyle="1" w:styleId="40431AA7DD874EDC8ACAEF6CEFDA4E19">
    <w:name w:val="40431AA7DD874EDC8ACAEF6CEFDA4E19"/>
    <w:rsid w:val="00A863CA"/>
  </w:style>
  <w:style w:type="paragraph" w:customStyle="1" w:styleId="0903976A1E664B04ABC1BD1B418A4391">
    <w:name w:val="0903976A1E664B04ABC1BD1B418A4391"/>
    <w:rsid w:val="00A863CA"/>
  </w:style>
  <w:style w:type="paragraph" w:customStyle="1" w:styleId="325FE7AB9AD44202AFB4CF1981A3EF20">
    <w:name w:val="325FE7AB9AD44202AFB4CF1981A3EF20"/>
    <w:rsid w:val="00A863CA"/>
  </w:style>
  <w:style w:type="paragraph" w:customStyle="1" w:styleId="E9A389A5C5694762B116E00ACFA27A6E">
    <w:name w:val="E9A389A5C5694762B116E00ACFA27A6E"/>
    <w:rsid w:val="00A863CA"/>
  </w:style>
  <w:style w:type="paragraph" w:customStyle="1" w:styleId="6FFF5E1D46C24A7F960CD07631768FBE">
    <w:name w:val="6FFF5E1D46C24A7F960CD07631768FBE"/>
    <w:rsid w:val="00A863CA"/>
  </w:style>
  <w:style w:type="paragraph" w:customStyle="1" w:styleId="4E1019AA84FB487CB7767A3B1FEECD91">
    <w:name w:val="4E1019AA84FB487CB7767A3B1FEECD91"/>
    <w:rsid w:val="00A863CA"/>
  </w:style>
  <w:style w:type="paragraph" w:customStyle="1" w:styleId="EEDFD5028C6547B6BFE9610BE7423725">
    <w:name w:val="EEDFD5028C6547B6BFE9610BE7423725"/>
    <w:rsid w:val="00A863CA"/>
  </w:style>
  <w:style w:type="paragraph" w:customStyle="1" w:styleId="AB554DFD3D474868B9FC05D99A36A760">
    <w:name w:val="AB554DFD3D474868B9FC05D99A36A760"/>
    <w:rsid w:val="00A863CA"/>
  </w:style>
  <w:style w:type="paragraph" w:customStyle="1" w:styleId="999B530C3C754E1D93531E2B5A947B17">
    <w:name w:val="999B530C3C754E1D93531E2B5A947B17"/>
    <w:rsid w:val="00A863CA"/>
  </w:style>
  <w:style w:type="paragraph" w:customStyle="1" w:styleId="C38312F1F3E14156AEF64B144E265DF5">
    <w:name w:val="C38312F1F3E14156AEF64B144E265DF5"/>
    <w:rsid w:val="00A863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F60CA-2F52-4FA8-B089-F1372DEFF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od and Health Bureau</dc:creator>
  <cp:lastModifiedBy>FHB</cp:lastModifiedBy>
  <cp:revision>16</cp:revision>
  <cp:lastPrinted>2020-11-12T02:01:00Z</cp:lastPrinted>
  <dcterms:created xsi:type="dcterms:W3CDTF">2020-11-13T01:56:00Z</dcterms:created>
  <dcterms:modified xsi:type="dcterms:W3CDTF">2020-11-18T08:36:00Z</dcterms:modified>
</cp:coreProperties>
</file>